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61747D"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51465A" w:rsidRDefault="0051465A"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51465A" w:rsidRPr="001F0090" w:rsidRDefault="0051465A"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51465A" w:rsidRDefault="0051465A"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51465A" w:rsidRPr="009B35B1" w:rsidRDefault="0051465A"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51465A" w:rsidRPr="009B35B1" w:rsidRDefault="0051465A"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51465A" w:rsidRPr="009B35B1" w:rsidRDefault="0051465A"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3E12098B"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03C87115" w14:textId="77777777" w:rsidR="004A2945"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BA6E282" w14:textId="46081B7D"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836517 \h </w:instrText>
      </w:r>
      <w:r>
        <w:rPr>
          <w:noProof/>
        </w:rPr>
      </w:r>
      <w:r>
        <w:rPr>
          <w:noProof/>
        </w:rPr>
        <w:fldChar w:fldCharType="separate"/>
      </w:r>
      <w:r>
        <w:rPr>
          <w:noProof/>
        </w:rPr>
        <w:t>7</w:t>
      </w:r>
      <w:r>
        <w:rPr>
          <w:noProof/>
        </w:rPr>
        <w:fldChar w:fldCharType="end"/>
      </w:r>
    </w:p>
    <w:p w14:paraId="0C4C71B1" w14:textId="5A525490"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6836518 \h </w:instrText>
      </w:r>
      <w:r>
        <w:rPr>
          <w:noProof/>
        </w:rPr>
      </w:r>
      <w:r>
        <w:rPr>
          <w:noProof/>
        </w:rPr>
        <w:fldChar w:fldCharType="separate"/>
      </w:r>
      <w:r>
        <w:rPr>
          <w:noProof/>
        </w:rPr>
        <w:t>7</w:t>
      </w:r>
      <w:r>
        <w:rPr>
          <w:noProof/>
        </w:rPr>
        <w:fldChar w:fldCharType="end"/>
      </w:r>
    </w:p>
    <w:p w14:paraId="6BB24C52" w14:textId="486672A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836519 \h </w:instrText>
      </w:r>
      <w:r>
        <w:rPr>
          <w:noProof/>
        </w:rPr>
      </w:r>
      <w:r>
        <w:rPr>
          <w:noProof/>
        </w:rPr>
        <w:fldChar w:fldCharType="separate"/>
      </w:r>
      <w:r>
        <w:rPr>
          <w:noProof/>
        </w:rPr>
        <w:t>7</w:t>
      </w:r>
      <w:r>
        <w:rPr>
          <w:noProof/>
        </w:rPr>
        <w:fldChar w:fldCharType="end"/>
      </w:r>
    </w:p>
    <w:p w14:paraId="3226C865" w14:textId="4365805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324557">
        <w:rPr>
          <w:b w:val="0"/>
          <w:bCs/>
          <w:noProof/>
          <w:color w:val="4F81BD" w:themeColor="accent1"/>
          <w:spacing w:val="5"/>
        </w:rPr>
        <w:t xml:space="preserve"> </w:t>
      </w:r>
      <w:r>
        <w:rPr>
          <w:noProof/>
        </w:rPr>
        <w:t>of</w:t>
      </w:r>
      <w:r w:rsidRPr="00324557">
        <w:rPr>
          <w:b w:val="0"/>
          <w:bCs/>
          <w:noProof/>
          <w:color w:val="4F81BD" w:themeColor="accent1"/>
          <w:spacing w:val="5"/>
        </w:rPr>
        <w:t xml:space="preserve"> </w:t>
      </w:r>
      <w:r>
        <w:rPr>
          <w:noProof/>
        </w:rPr>
        <w:t>this</w:t>
      </w:r>
      <w:r w:rsidRPr="00324557">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836520 \h </w:instrText>
      </w:r>
      <w:r>
        <w:rPr>
          <w:noProof/>
        </w:rPr>
      </w:r>
      <w:r>
        <w:rPr>
          <w:noProof/>
        </w:rPr>
        <w:fldChar w:fldCharType="separate"/>
      </w:r>
      <w:r>
        <w:rPr>
          <w:noProof/>
        </w:rPr>
        <w:t>7</w:t>
      </w:r>
      <w:r>
        <w:rPr>
          <w:noProof/>
        </w:rPr>
        <w:fldChar w:fldCharType="end"/>
      </w:r>
    </w:p>
    <w:p w14:paraId="14E2A608" w14:textId="05AFA57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836521 \h </w:instrText>
      </w:r>
      <w:r>
        <w:rPr>
          <w:noProof/>
        </w:rPr>
      </w:r>
      <w:r>
        <w:rPr>
          <w:noProof/>
        </w:rPr>
        <w:fldChar w:fldCharType="separate"/>
      </w:r>
      <w:r>
        <w:rPr>
          <w:noProof/>
        </w:rPr>
        <w:t>7</w:t>
      </w:r>
      <w:r>
        <w:rPr>
          <w:noProof/>
        </w:rPr>
        <w:fldChar w:fldCharType="end"/>
      </w:r>
    </w:p>
    <w:p w14:paraId="5608447E" w14:textId="5D95629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836522 \h </w:instrText>
      </w:r>
      <w:r>
        <w:rPr>
          <w:noProof/>
        </w:rPr>
      </w:r>
      <w:r>
        <w:rPr>
          <w:noProof/>
        </w:rPr>
        <w:fldChar w:fldCharType="separate"/>
      </w:r>
      <w:r>
        <w:rPr>
          <w:noProof/>
        </w:rPr>
        <w:t>8</w:t>
      </w:r>
      <w:r>
        <w:rPr>
          <w:noProof/>
        </w:rPr>
        <w:fldChar w:fldCharType="end"/>
      </w:r>
    </w:p>
    <w:p w14:paraId="16386979" w14:textId="43DC45D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6836523 \h </w:instrText>
      </w:r>
      <w:r>
        <w:rPr>
          <w:noProof/>
        </w:rPr>
      </w:r>
      <w:r>
        <w:rPr>
          <w:noProof/>
        </w:rPr>
        <w:fldChar w:fldCharType="separate"/>
      </w:r>
      <w:r>
        <w:rPr>
          <w:noProof/>
        </w:rPr>
        <w:t>8</w:t>
      </w:r>
      <w:r>
        <w:rPr>
          <w:noProof/>
        </w:rPr>
        <w:fldChar w:fldCharType="end"/>
      </w:r>
    </w:p>
    <w:p w14:paraId="0D32F651" w14:textId="70E94E3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6836524 \h </w:instrText>
      </w:r>
      <w:r>
        <w:rPr>
          <w:noProof/>
        </w:rPr>
      </w:r>
      <w:r>
        <w:rPr>
          <w:noProof/>
        </w:rPr>
        <w:fldChar w:fldCharType="separate"/>
      </w:r>
      <w:r>
        <w:rPr>
          <w:noProof/>
        </w:rPr>
        <w:t>9</w:t>
      </w:r>
      <w:r>
        <w:rPr>
          <w:noProof/>
        </w:rPr>
        <w:fldChar w:fldCharType="end"/>
      </w:r>
    </w:p>
    <w:p w14:paraId="77202D1B" w14:textId="64B3EEBC" w:rsidR="004A2945" w:rsidRDefault="004A2945">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6836525 \h </w:instrText>
      </w:r>
      <w:r>
        <w:rPr>
          <w:noProof/>
        </w:rPr>
      </w:r>
      <w:r>
        <w:rPr>
          <w:noProof/>
        </w:rPr>
        <w:fldChar w:fldCharType="separate"/>
      </w:r>
      <w:r>
        <w:rPr>
          <w:noProof/>
        </w:rPr>
        <w:t>10</w:t>
      </w:r>
      <w:r>
        <w:rPr>
          <w:noProof/>
        </w:rPr>
        <w:fldChar w:fldCharType="end"/>
      </w:r>
    </w:p>
    <w:p w14:paraId="286F610B" w14:textId="2DE41584"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836526 \h </w:instrText>
      </w:r>
      <w:r>
        <w:rPr>
          <w:noProof/>
        </w:rPr>
      </w:r>
      <w:r>
        <w:rPr>
          <w:noProof/>
        </w:rPr>
        <w:fldChar w:fldCharType="separate"/>
      </w:r>
      <w:r>
        <w:rPr>
          <w:noProof/>
        </w:rPr>
        <w:t>11</w:t>
      </w:r>
      <w:r>
        <w:rPr>
          <w:noProof/>
        </w:rPr>
        <w:fldChar w:fldCharType="end"/>
      </w:r>
    </w:p>
    <w:p w14:paraId="53EA9CC4" w14:textId="52881AF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324557">
        <w:rPr>
          <w:rFonts w:cs="Calibri"/>
          <w:noProof/>
        </w:rPr>
        <w:t>–</w:t>
      </w:r>
      <w:r>
        <w:rPr>
          <w:noProof/>
        </w:rPr>
        <w:t>First time user</w:t>
      </w:r>
      <w:r>
        <w:rPr>
          <w:noProof/>
        </w:rPr>
        <w:tab/>
      </w:r>
      <w:r>
        <w:rPr>
          <w:noProof/>
        </w:rPr>
        <w:fldChar w:fldCharType="begin"/>
      </w:r>
      <w:r>
        <w:rPr>
          <w:noProof/>
        </w:rPr>
        <w:instrText xml:space="preserve"> PAGEREF _Toc26836527 \h </w:instrText>
      </w:r>
      <w:r>
        <w:rPr>
          <w:noProof/>
        </w:rPr>
      </w:r>
      <w:r>
        <w:rPr>
          <w:noProof/>
        </w:rPr>
        <w:fldChar w:fldCharType="separate"/>
      </w:r>
      <w:r>
        <w:rPr>
          <w:noProof/>
        </w:rPr>
        <w:t>11</w:t>
      </w:r>
      <w:r>
        <w:rPr>
          <w:noProof/>
        </w:rPr>
        <w:fldChar w:fldCharType="end"/>
      </w:r>
    </w:p>
    <w:p w14:paraId="6A8CE6C3" w14:textId="4B04283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6836528 \h </w:instrText>
      </w:r>
      <w:r>
        <w:rPr>
          <w:noProof/>
        </w:rPr>
      </w:r>
      <w:r>
        <w:rPr>
          <w:noProof/>
        </w:rPr>
        <w:fldChar w:fldCharType="separate"/>
      </w:r>
      <w:r>
        <w:rPr>
          <w:noProof/>
        </w:rPr>
        <w:t>17</w:t>
      </w:r>
      <w:r>
        <w:rPr>
          <w:noProof/>
        </w:rPr>
        <w:fldChar w:fldCharType="end"/>
      </w:r>
    </w:p>
    <w:p w14:paraId="3A7DC5B2" w14:textId="2FBE440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836529 \h </w:instrText>
      </w:r>
      <w:r>
        <w:rPr>
          <w:noProof/>
        </w:rPr>
      </w:r>
      <w:r>
        <w:rPr>
          <w:noProof/>
        </w:rPr>
        <w:fldChar w:fldCharType="separate"/>
      </w:r>
      <w:r>
        <w:rPr>
          <w:noProof/>
        </w:rPr>
        <w:t>17</w:t>
      </w:r>
      <w:r>
        <w:rPr>
          <w:noProof/>
        </w:rPr>
        <w:fldChar w:fldCharType="end"/>
      </w:r>
    </w:p>
    <w:p w14:paraId="06160500" w14:textId="5AB0FE0B"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6836530 \h </w:instrText>
      </w:r>
      <w:r>
        <w:rPr>
          <w:noProof/>
        </w:rPr>
      </w:r>
      <w:r>
        <w:rPr>
          <w:noProof/>
        </w:rPr>
        <w:fldChar w:fldCharType="separate"/>
      </w:r>
      <w:r>
        <w:rPr>
          <w:noProof/>
        </w:rPr>
        <w:t>19</w:t>
      </w:r>
      <w:r>
        <w:rPr>
          <w:noProof/>
        </w:rPr>
        <w:fldChar w:fldCharType="end"/>
      </w:r>
    </w:p>
    <w:p w14:paraId="15CA817B" w14:textId="4445FBB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6836531 \h </w:instrText>
      </w:r>
      <w:r>
        <w:rPr>
          <w:noProof/>
        </w:rPr>
      </w:r>
      <w:r>
        <w:rPr>
          <w:noProof/>
        </w:rPr>
        <w:fldChar w:fldCharType="separate"/>
      </w:r>
      <w:r>
        <w:rPr>
          <w:noProof/>
        </w:rPr>
        <w:t>20</w:t>
      </w:r>
      <w:r>
        <w:rPr>
          <w:noProof/>
        </w:rPr>
        <w:fldChar w:fldCharType="end"/>
      </w:r>
    </w:p>
    <w:p w14:paraId="14D6132B" w14:textId="186E443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6836532 \h </w:instrText>
      </w:r>
      <w:r>
        <w:rPr>
          <w:noProof/>
        </w:rPr>
      </w:r>
      <w:r>
        <w:rPr>
          <w:noProof/>
        </w:rPr>
        <w:fldChar w:fldCharType="separate"/>
      </w:r>
      <w:r>
        <w:rPr>
          <w:noProof/>
        </w:rPr>
        <w:t>21</w:t>
      </w:r>
      <w:r>
        <w:rPr>
          <w:noProof/>
        </w:rPr>
        <w:fldChar w:fldCharType="end"/>
      </w:r>
    </w:p>
    <w:p w14:paraId="73AA1709" w14:textId="0DA8A93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6836533 \h </w:instrText>
      </w:r>
      <w:r>
        <w:rPr>
          <w:noProof/>
        </w:rPr>
      </w:r>
      <w:r>
        <w:rPr>
          <w:noProof/>
        </w:rPr>
        <w:fldChar w:fldCharType="separate"/>
      </w:r>
      <w:r>
        <w:rPr>
          <w:noProof/>
        </w:rPr>
        <w:t>22</w:t>
      </w:r>
      <w:r>
        <w:rPr>
          <w:noProof/>
        </w:rPr>
        <w:fldChar w:fldCharType="end"/>
      </w:r>
    </w:p>
    <w:p w14:paraId="5F4299DF" w14:textId="25C12742"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6836534 \h </w:instrText>
      </w:r>
      <w:r>
        <w:rPr>
          <w:noProof/>
        </w:rPr>
      </w:r>
      <w:r>
        <w:rPr>
          <w:noProof/>
        </w:rPr>
        <w:fldChar w:fldCharType="separate"/>
      </w:r>
      <w:r>
        <w:rPr>
          <w:noProof/>
        </w:rPr>
        <w:t>22</w:t>
      </w:r>
      <w:r>
        <w:rPr>
          <w:noProof/>
        </w:rPr>
        <w:fldChar w:fldCharType="end"/>
      </w:r>
    </w:p>
    <w:p w14:paraId="1915E58B" w14:textId="63C055DB"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6836535 \h </w:instrText>
      </w:r>
      <w:r>
        <w:rPr>
          <w:noProof/>
        </w:rPr>
      </w:r>
      <w:r>
        <w:rPr>
          <w:noProof/>
        </w:rPr>
        <w:fldChar w:fldCharType="separate"/>
      </w:r>
      <w:r>
        <w:rPr>
          <w:noProof/>
        </w:rPr>
        <w:t>23</w:t>
      </w:r>
      <w:r>
        <w:rPr>
          <w:noProof/>
        </w:rPr>
        <w:fldChar w:fldCharType="end"/>
      </w:r>
    </w:p>
    <w:p w14:paraId="7813BDB0" w14:textId="2056C8E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6836536 \h </w:instrText>
      </w:r>
      <w:r>
        <w:rPr>
          <w:noProof/>
        </w:rPr>
      </w:r>
      <w:r>
        <w:rPr>
          <w:noProof/>
        </w:rPr>
        <w:fldChar w:fldCharType="separate"/>
      </w:r>
      <w:r>
        <w:rPr>
          <w:noProof/>
        </w:rPr>
        <w:t>28</w:t>
      </w:r>
      <w:r>
        <w:rPr>
          <w:noProof/>
        </w:rPr>
        <w:fldChar w:fldCharType="end"/>
      </w:r>
    </w:p>
    <w:p w14:paraId="286111FC" w14:textId="1E1CA307"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6836537 \h </w:instrText>
      </w:r>
      <w:r>
        <w:rPr>
          <w:noProof/>
        </w:rPr>
      </w:r>
      <w:r>
        <w:rPr>
          <w:noProof/>
        </w:rPr>
        <w:fldChar w:fldCharType="separate"/>
      </w:r>
      <w:r>
        <w:rPr>
          <w:noProof/>
        </w:rPr>
        <w:t>29</w:t>
      </w:r>
      <w:r>
        <w:rPr>
          <w:noProof/>
        </w:rPr>
        <w:fldChar w:fldCharType="end"/>
      </w:r>
    </w:p>
    <w:p w14:paraId="2EFBAC91" w14:textId="1A59276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6836538 \h </w:instrText>
      </w:r>
      <w:r>
        <w:rPr>
          <w:noProof/>
        </w:rPr>
      </w:r>
      <w:r>
        <w:rPr>
          <w:noProof/>
        </w:rPr>
        <w:fldChar w:fldCharType="separate"/>
      </w:r>
      <w:r>
        <w:rPr>
          <w:noProof/>
        </w:rPr>
        <w:t>30</w:t>
      </w:r>
      <w:r>
        <w:rPr>
          <w:noProof/>
        </w:rPr>
        <w:fldChar w:fldCharType="end"/>
      </w:r>
    </w:p>
    <w:p w14:paraId="0817FD1D" w14:textId="034A725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6836539 \h </w:instrText>
      </w:r>
      <w:r>
        <w:rPr>
          <w:noProof/>
        </w:rPr>
      </w:r>
      <w:r>
        <w:rPr>
          <w:noProof/>
        </w:rPr>
        <w:fldChar w:fldCharType="separate"/>
      </w:r>
      <w:r>
        <w:rPr>
          <w:noProof/>
        </w:rPr>
        <w:t>30</w:t>
      </w:r>
      <w:r>
        <w:rPr>
          <w:noProof/>
        </w:rPr>
        <w:fldChar w:fldCharType="end"/>
      </w:r>
    </w:p>
    <w:p w14:paraId="1B55EB1F" w14:textId="623B2A3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6836540 \h </w:instrText>
      </w:r>
      <w:r>
        <w:rPr>
          <w:noProof/>
        </w:rPr>
      </w:r>
      <w:r>
        <w:rPr>
          <w:noProof/>
        </w:rPr>
        <w:fldChar w:fldCharType="separate"/>
      </w:r>
      <w:r>
        <w:rPr>
          <w:noProof/>
        </w:rPr>
        <w:t>32</w:t>
      </w:r>
      <w:r>
        <w:rPr>
          <w:noProof/>
        </w:rPr>
        <w:fldChar w:fldCharType="end"/>
      </w:r>
    </w:p>
    <w:p w14:paraId="4A29D6D5" w14:textId="6B412B8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6836541 \h </w:instrText>
      </w:r>
      <w:r>
        <w:rPr>
          <w:noProof/>
        </w:rPr>
      </w:r>
      <w:r>
        <w:rPr>
          <w:noProof/>
        </w:rPr>
        <w:fldChar w:fldCharType="separate"/>
      </w:r>
      <w:r>
        <w:rPr>
          <w:noProof/>
        </w:rPr>
        <w:t>36</w:t>
      </w:r>
      <w:r>
        <w:rPr>
          <w:noProof/>
        </w:rPr>
        <w:fldChar w:fldCharType="end"/>
      </w:r>
    </w:p>
    <w:p w14:paraId="422389A9" w14:textId="2A8DE88F"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6836542 \h </w:instrText>
      </w:r>
      <w:r>
        <w:rPr>
          <w:noProof/>
        </w:rPr>
      </w:r>
      <w:r>
        <w:rPr>
          <w:noProof/>
        </w:rPr>
        <w:fldChar w:fldCharType="separate"/>
      </w:r>
      <w:r>
        <w:rPr>
          <w:noProof/>
        </w:rPr>
        <w:t>36</w:t>
      </w:r>
      <w:r>
        <w:rPr>
          <w:noProof/>
        </w:rPr>
        <w:fldChar w:fldCharType="end"/>
      </w:r>
    </w:p>
    <w:p w14:paraId="686501E4" w14:textId="121DCA1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6836543 \h </w:instrText>
      </w:r>
      <w:r>
        <w:rPr>
          <w:noProof/>
        </w:rPr>
      </w:r>
      <w:r>
        <w:rPr>
          <w:noProof/>
        </w:rPr>
        <w:fldChar w:fldCharType="separate"/>
      </w:r>
      <w:r>
        <w:rPr>
          <w:noProof/>
        </w:rPr>
        <w:t>38</w:t>
      </w:r>
      <w:r>
        <w:rPr>
          <w:noProof/>
        </w:rPr>
        <w:fldChar w:fldCharType="end"/>
      </w:r>
    </w:p>
    <w:p w14:paraId="06067E72" w14:textId="0CFF42E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6836544 \h </w:instrText>
      </w:r>
      <w:r>
        <w:rPr>
          <w:noProof/>
        </w:rPr>
      </w:r>
      <w:r>
        <w:rPr>
          <w:noProof/>
        </w:rPr>
        <w:fldChar w:fldCharType="separate"/>
      </w:r>
      <w:r>
        <w:rPr>
          <w:noProof/>
        </w:rPr>
        <w:t>42</w:t>
      </w:r>
      <w:r>
        <w:rPr>
          <w:noProof/>
        </w:rPr>
        <w:fldChar w:fldCharType="end"/>
      </w:r>
    </w:p>
    <w:p w14:paraId="422D7D22" w14:textId="128695C6"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324557">
        <w:rPr>
          <w:noProof/>
          <w:highlight w:val="darkYellow"/>
        </w:rPr>
        <w:t>3.5.4</w:t>
      </w:r>
      <w:r>
        <w:rPr>
          <w:rFonts w:asciiTheme="minorHAnsi" w:eastAsiaTheme="minorEastAsia" w:hAnsiTheme="minorHAnsi"/>
          <w:b w:val="0"/>
          <w:iCs w:val="0"/>
          <w:smallCaps w:val="0"/>
          <w:noProof/>
          <w:sz w:val="22"/>
          <w:szCs w:val="22"/>
          <w:lang w:val="en-IN" w:eastAsia="en-IN"/>
        </w:rPr>
        <w:tab/>
      </w:r>
      <w:r w:rsidRPr="00324557">
        <w:rPr>
          <w:noProof/>
          <w:highlight w:val="darkYellow"/>
        </w:rPr>
        <w:t>Moving within a Location</w:t>
      </w:r>
      <w:r>
        <w:rPr>
          <w:noProof/>
        </w:rPr>
        <w:tab/>
      </w:r>
      <w:r>
        <w:rPr>
          <w:noProof/>
        </w:rPr>
        <w:fldChar w:fldCharType="begin"/>
      </w:r>
      <w:r>
        <w:rPr>
          <w:noProof/>
        </w:rPr>
        <w:instrText xml:space="preserve"> PAGEREF _Toc26836545 \h </w:instrText>
      </w:r>
      <w:r>
        <w:rPr>
          <w:noProof/>
        </w:rPr>
      </w:r>
      <w:r>
        <w:rPr>
          <w:noProof/>
        </w:rPr>
        <w:fldChar w:fldCharType="separate"/>
      </w:r>
      <w:r>
        <w:rPr>
          <w:noProof/>
        </w:rPr>
        <w:t>48</w:t>
      </w:r>
      <w:r>
        <w:rPr>
          <w:noProof/>
        </w:rPr>
        <w:fldChar w:fldCharType="end"/>
      </w:r>
    </w:p>
    <w:p w14:paraId="66265126" w14:textId="29ED8F33"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324557">
        <w:rPr>
          <w:noProof/>
          <w:highlight w:val="darkYellow"/>
        </w:rPr>
        <w:t>3.5.5</w:t>
      </w:r>
      <w:r>
        <w:rPr>
          <w:rFonts w:asciiTheme="minorHAnsi" w:eastAsiaTheme="minorEastAsia" w:hAnsiTheme="minorHAnsi"/>
          <w:b w:val="0"/>
          <w:iCs w:val="0"/>
          <w:smallCaps w:val="0"/>
          <w:noProof/>
          <w:sz w:val="22"/>
          <w:szCs w:val="22"/>
          <w:lang w:val="en-IN" w:eastAsia="en-IN"/>
        </w:rPr>
        <w:tab/>
      </w:r>
      <w:r w:rsidRPr="00324557">
        <w:rPr>
          <w:noProof/>
          <w:highlight w:val="darkYellow"/>
        </w:rPr>
        <w:t>Moving across Locations</w:t>
      </w:r>
      <w:r>
        <w:rPr>
          <w:noProof/>
        </w:rPr>
        <w:tab/>
      </w:r>
      <w:r>
        <w:rPr>
          <w:noProof/>
        </w:rPr>
        <w:fldChar w:fldCharType="begin"/>
      </w:r>
      <w:r>
        <w:rPr>
          <w:noProof/>
        </w:rPr>
        <w:instrText xml:space="preserve"> PAGEREF _Toc26836546 \h </w:instrText>
      </w:r>
      <w:r>
        <w:rPr>
          <w:noProof/>
        </w:rPr>
      </w:r>
      <w:r>
        <w:rPr>
          <w:noProof/>
        </w:rPr>
        <w:fldChar w:fldCharType="separate"/>
      </w:r>
      <w:r>
        <w:rPr>
          <w:noProof/>
        </w:rPr>
        <w:t>48</w:t>
      </w:r>
      <w:r>
        <w:rPr>
          <w:noProof/>
        </w:rPr>
        <w:fldChar w:fldCharType="end"/>
      </w:r>
    </w:p>
    <w:p w14:paraId="670409CD" w14:textId="27688BE6"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6836547 \h </w:instrText>
      </w:r>
      <w:r>
        <w:rPr>
          <w:noProof/>
        </w:rPr>
      </w:r>
      <w:r>
        <w:rPr>
          <w:noProof/>
        </w:rPr>
        <w:fldChar w:fldCharType="separate"/>
      </w:r>
      <w:r>
        <w:rPr>
          <w:noProof/>
        </w:rPr>
        <w:t>48</w:t>
      </w:r>
      <w:r>
        <w:rPr>
          <w:noProof/>
        </w:rPr>
        <w:fldChar w:fldCharType="end"/>
      </w:r>
    </w:p>
    <w:p w14:paraId="20F8E600" w14:textId="6D3FAF6F"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6836548 \h </w:instrText>
      </w:r>
      <w:r>
        <w:rPr>
          <w:noProof/>
        </w:rPr>
      </w:r>
      <w:r>
        <w:rPr>
          <w:noProof/>
        </w:rPr>
        <w:fldChar w:fldCharType="separate"/>
      </w:r>
      <w:r>
        <w:rPr>
          <w:noProof/>
        </w:rPr>
        <w:t>48</w:t>
      </w:r>
      <w:r>
        <w:rPr>
          <w:noProof/>
        </w:rPr>
        <w:fldChar w:fldCharType="end"/>
      </w:r>
    </w:p>
    <w:p w14:paraId="079C5064" w14:textId="0AB8E3D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y Flagged Patients</w:t>
      </w:r>
      <w:r>
        <w:rPr>
          <w:noProof/>
        </w:rPr>
        <w:tab/>
      </w:r>
      <w:r>
        <w:rPr>
          <w:noProof/>
        </w:rPr>
        <w:fldChar w:fldCharType="begin"/>
      </w:r>
      <w:r>
        <w:rPr>
          <w:noProof/>
        </w:rPr>
        <w:instrText xml:space="preserve"> PAGEREF _Toc26836549 \h </w:instrText>
      </w:r>
      <w:r>
        <w:rPr>
          <w:noProof/>
        </w:rPr>
      </w:r>
      <w:r>
        <w:rPr>
          <w:noProof/>
        </w:rPr>
        <w:fldChar w:fldCharType="separate"/>
      </w:r>
      <w:r>
        <w:rPr>
          <w:noProof/>
        </w:rPr>
        <w:t>49</w:t>
      </w:r>
      <w:r>
        <w:rPr>
          <w:noProof/>
        </w:rPr>
        <w:fldChar w:fldCharType="end"/>
      </w:r>
    </w:p>
    <w:p w14:paraId="12C4BD42" w14:textId="565E2A1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Inpatient Admissions</w:t>
      </w:r>
      <w:r>
        <w:rPr>
          <w:noProof/>
        </w:rPr>
        <w:tab/>
      </w:r>
      <w:r>
        <w:rPr>
          <w:noProof/>
        </w:rPr>
        <w:fldChar w:fldCharType="begin"/>
      </w:r>
      <w:r>
        <w:rPr>
          <w:noProof/>
        </w:rPr>
        <w:instrText xml:space="preserve"> PAGEREF _Toc26836550 \h </w:instrText>
      </w:r>
      <w:r>
        <w:rPr>
          <w:noProof/>
        </w:rPr>
      </w:r>
      <w:r>
        <w:rPr>
          <w:noProof/>
        </w:rPr>
        <w:fldChar w:fldCharType="separate"/>
      </w:r>
      <w:r>
        <w:rPr>
          <w:noProof/>
        </w:rPr>
        <w:t>53</w:t>
      </w:r>
      <w:r>
        <w:rPr>
          <w:noProof/>
        </w:rPr>
        <w:fldChar w:fldCharType="end"/>
      </w:r>
    </w:p>
    <w:p w14:paraId="209D57E8" w14:textId="72AF62C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Emergency Visits</w:t>
      </w:r>
      <w:r>
        <w:rPr>
          <w:noProof/>
        </w:rPr>
        <w:tab/>
      </w:r>
      <w:r>
        <w:rPr>
          <w:noProof/>
        </w:rPr>
        <w:fldChar w:fldCharType="begin"/>
      </w:r>
      <w:r>
        <w:rPr>
          <w:noProof/>
        </w:rPr>
        <w:instrText xml:space="preserve"> PAGEREF _Toc26836551 \h </w:instrText>
      </w:r>
      <w:r>
        <w:rPr>
          <w:noProof/>
        </w:rPr>
      </w:r>
      <w:r>
        <w:rPr>
          <w:noProof/>
        </w:rPr>
        <w:fldChar w:fldCharType="separate"/>
      </w:r>
      <w:r>
        <w:rPr>
          <w:noProof/>
        </w:rPr>
        <w:t>56</w:t>
      </w:r>
      <w:r>
        <w:rPr>
          <w:noProof/>
        </w:rPr>
        <w:fldChar w:fldCharType="end"/>
      </w:r>
    </w:p>
    <w:p w14:paraId="4F422B55" w14:textId="7ADD7325"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Recently Admitted - Inpatient</w:t>
      </w:r>
      <w:r>
        <w:rPr>
          <w:noProof/>
        </w:rPr>
        <w:tab/>
      </w:r>
      <w:r>
        <w:rPr>
          <w:noProof/>
        </w:rPr>
        <w:fldChar w:fldCharType="begin"/>
      </w:r>
      <w:r>
        <w:rPr>
          <w:noProof/>
        </w:rPr>
        <w:instrText xml:space="preserve"> PAGEREF _Toc26836552 \h </w:instrText>
      </w:r>
      <w:r>
        <w:rPr>
          <w:noProof/>
        </w:rPr>
      </w:r>
      <w:r>
        <w:rPr>
          <w:noProof/>
        </w:rPr>
        <w:fldChar w:fldCharType="separate"/>
      </w:r>
      <w:r>
        <w:rPr>
          <w:noProof/>
        </w:rPr>
        <w:t>57</w:t>
      </w:r>
      <w:r>
        <w:rPr>
          <w:noProof/>
        </w:rPr>
        <w:fldChar w:fldCharType="end"/>
      </w:r>
    </w:p>
    <w:p w14:paraId="388543BB" w14:textId="5EBA1EF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Recently Discharged - Inpatient</w:t>
      </w:r>
      <w:r>
        <w:rPr>
          <w:noProof/>
        </w:rPr>
        <w:tab/>
      </w:r>
      <w:r>
        <w:rPr>
          <w:noProof/>
        </w:rPr>
        <w:fldChar w:fldCharType="begin"/>
      </w:r>
      <w:r>
        <w:rPr>
          <w:noProof/>
        </w:rPr>
        <w:instrText xml:space="preserve"> PAGEREF _Toc26836553 \h </w:instrText>
      </w:r>
      <w:r>
        <w:rPr>
          <w:noProof/>
        </w:rPr>
      </w:r>
      <w:r>
        <w:rPr>
          <w:noProof/>
        </w:rPr>
        <w:fldChar w:fldCharType="separate"/>
      </w:r>
      <w:r>
        <w:rPr>
          <w:noProof/>
        </w:rPr>
        <w:t>58</w:t>
      </w:r>
      <w:r>
        <w:rPr>
          <w:noProof/>
        </w:rPr>
        <w:fldChar w:fldCharType="end"/>
      </w:r>
    </w:p>
    <w:p w14:paraId="6B842D54" w14:textId="7516A3B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Longest Length of Stay</w:t>
      </w:r>
      <w:r>
        <w:rPr>
          <w:noProof/>
        </w:rPr>
        <w:tab/>
      </w:r>
      <w:r>
        <w:rPr>
          <w:noProof/>
        </w:rPr>
        <w:fldChar w:fldCharType="begin"/>
      </w:r>
      <w:r>
        <w:rPr>
          <w:noProof/>
        </w:rPr>
        <w:instrText xml:space="preserve"> PAGEREF _Toc26836554 \h </w:instrText>
      </w:r>
      <w:r>
        <w:rPr>
          <w:noProof/>
        </w:rPr>
      </w:r>
      <w:r>
        <w:rPr>
          <w:noProof/>
        </w:rPr>
        <w:fldChar w:fldCharType="separate"/>
      </w:r>
      <w:r>
        <w:rPr>
          <w:noProof/>
        </w:rPr>
        <w:t>59</w:t>
      </w:r>
      <w:r>
        <w:rPr>
          <w:noProof/>
        </w:rPr>
        <w:fldChar w:fldCharType="end"/>
      </w:r>
    </w:p>
    <w:p w14:paraId="48CBEBE5" w14:textId="0BB2FD28"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6836555 \h </w:instrText>
      </w:r>
      <w:r>
        <w:rPr>
          <w:noProof/>
        </w:rPr>
      </w:r>
      <w:r>
        <w:rPr>
          <w:noProof/>
        </w:rPr>
        <w:fldChar w:fldCharType="separate"/>
      </w:r>
      <w:r>
        <w:rPr>
          <w:noProof/>
        </w:rPr>
        <w:t>61</w:t>
      </w:r>
      <w:r>
        <w:rPr>
          <w:noProof/>
        </w:rPr>
        <w:fldChar w:fldCharType="end"/>
      </w:r>
    </w:p>
    <w:p w14:paraId="52259E1C" w14:textId="3BB1922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6836556 \h </w:instrText>
      </w:r>
      <w:r>
        <w:rPr>
          <w:noProof/>
        </w:rPr>
      </w:r>
      <w:r>
        <w:rPr>
          <w:noProof/>
        </w:rPr>
        <w:fldChar w:fldCharType="separate"/>
      </w:r>
      <w:r>
        <w:rPr>
          <w:noProof/>
        </w:rPr>
        <w:t>61</w:t>
      </w:r>
      <w:r>
        <w:rPr>
          <w:noProof/>
        </w:rPr>
        <w:fldChar w:fldCharType="end"/>
      </w:r>
    </w:p>
    <w:p w14:paraId="082F83EC" w14:textId="3429287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6836557 \h </w:instrText>
      </w:r>
      <w:r>
        <w:rPr>
          <w:noProof/>
        </w:rPr>
      </w:r>
      <w:r>
        <w:rPr>
          <w:noProof/>
        </w:rPr>
        <w:fldChar w:fldCharType="separate"/>
      </w:r>
      <w:r>
        <w:rPr>
          <w:noProof/>
        </w:rPr>
        <w:t>63</w:t>
      </w:r>
      <w:r>
        <w:rPr>
          <w:noProof/>
        </w:rPr>
        <w:fldChar w:fldCharType="end"/>
      </w:r>
    </w:p>
    <w:p w14:paraId="21E4AFDB" w14:textId="6F18838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6836558 \h </w:instrText>
      </w:r>
      <w:r>
        <w:rPr>
          <w:noProof/>
        </w:rPr>
      </w:r>
      <w:r>
        <w:rPr>
          <w:noProof/>
        </w:rPr>
        <w:fldChar w:fldCharType="separate"/>
      </w:r>
      <w:r>
        <w:rPr>
          <w:noProof/>
        </w:rPr>
        <w:t>64</w:t>
      </w:r>
      <w:r>
        <w:rPr>
          <w:noProof/>
        </w:rPr>
        <w:fldChar w:fldCharType="end"/>
      </w:r>
    </w:p>
    <w:p w14:paraId="5D3B2419" w14:textId="081683D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324557">
        <w:rPr>
          <w:rFonts w:cs="Calibri"/>
          <w:noProof/>
        </w:rPr>
        <w:t>–</w:t>
      </w:r>
      <w:r>
        <w:rPr>
          <w:noProof/>
        </w:rPr>
        <w:t>Bed View button</w:t>
      </w:r>
      <w:r>
        <w:rPr>
          <w:noProof/>
        </w:rPr>
        <w:tab/>
      </w:r>
      <w:r>
        <w:rPr>
          <w:noProof/>
        </w:rPr>
        <w:fldChar w:fldCharType="begin"/>
      </w:r>
      <w:r>
        <w:rPr>
          <w:noProof/>
        </w:rPr>
        <w:instrText xml:space="preserve"> PAGEREF _Toc26836559 \h </w:instrText>
      </w:r>
      <w:r>
        <w:rPr>
          <w:noProof/>
        </w:rPr>
      </w:r>
      <w:r>
        <w:rPr>
          <w:noProof/>
        </w:rPr>
        <w:fldChar w:fldCharType="separate"/>
      </w:r>
      <w:r>
        <w:rPr>
          <w:noProof/>
        </w:rPr>
        <w:t>65</w:t>
      </w:r>
      <w:r>
        <w:rPr>
          <w:noProof/>
        </w:rPr>
        <w:fldChar w:fldCharType="end"/>
      </w:r>
    </w:p>
    <w:p w14:paraId="40E4AE1F" w14:textId="72CA15BA"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6836560 \h </w:instrText>
      </w:r>
      <w:r>
        <w:rPr>
          <w:noProof/>
        </w:rPr>
      </w:r>
      <w:r>
        <w:rPr>
          <w:noProof/>
        </w:rPr>
        <w:fldChar w:fldCharType="separate"/>
      </w:r>
      <w:r>
        <w:rPr>
          <w:noProof/>
        </w:rPr>
        <w:t>66</w:t>
      </w:r>
      <w:r>
        <w:rPr>
          <w:noProof/>
        </w:rPr>
        <w:fldChar w:fldCharType="end"/>
      </w:r>
    </w:p>
    <w:p w14:paraId="1FF8A957" w14:textId="1CC44E4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324557">
        <w:rPr>
          <w:rFonts w:cs="Calibri"/>
          <w:noProof/>
        </w:rPr>
        <w:t>–</w:t>
      </w:r>
      <w:r>
        <w:rPr>
          <w:noProof/>
        </w:rPr>
        <w:t>Roadmap View button</w:t>
      </w:r>
      <w:r>
        <w:rPr>
          <w:noProof/>
        </w:rPr>
        <w:tab/>
      </w:r>
      <w:r>
        <w:rPr>
          <w:noProof/>
        </w:rPr>
        <w:fldChar w:fldCharType="begin"/>
      </w:r>
      <w:r>
        <w:rPr>
          <w:noProof/>
        </w:rPr>
        <w:instrText xml:space="preserve"> PAGEREF _Toc26836561 \h </w:instrText>
      </w:r>
      <w:r>
        <w:rPr>
          <w:noProof/>
        </w:rPr>
      </w:r>
      <w:r>
        <w:rPr>
          <w:noProof/>
        </w:rPr>
        <w:fldChar w:fldCharType="separate"/>
      </w:r>
      <w:r>
        <w:rPr>
          <w:noProof/>
        </w:rPr>
        <w:t>68</w:t>
      </w:r>
      <w:r>
        <w:rPr>
          <w:noProof/>
        </w:rPr>
        <w:fldChar w:fldCharType="end"/>
      </w:r>
    </w:p>
    <w:p w14:paraId="21852C6C" w14:textId="124BE3C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324557">
        <w:rPr>
          <w:rFonts w:cs="Calibri"/>
          <w:noProof/>
        </w:rPr>
        <w:t>–</w:t>
      </w:r>
      <w:r>
        <w:rPr>
          <w:noProof/>
        </w:rPr>
        <w:t>Satellite View button</w:t>
      </w:r>
      <w:r>
        <w:rPr>
          <w:noProof/>
        </w:rPr>
        <w:tab/>
      </w:r>
      <w:r>
        <w:rPr>
          <w:noProof/>
        </w:rPr>
        <w:fldChar w:fldCharType="begin"/>
      </w:r>
      <w:r>
        <w:rPr>
          <w:noProof/>
        </w:rPr>
        <w:instrText xml:space="preserve"> PAGEREF _Toc26836562 \h </w:instrText>
      </w:r>
      <w:r>
        <w:rPr>
          <w:noProof/>
        </w:rPr>
      </w:r>
      <w:r>
        <w:rPr>
          <w:noProof/>
        </w:rPr>
        <w:fldChar w:fldCharType="separate"/>
      </w:r>
      <w:r>
        <w:rPr>
          <w:noProof/>
        </w:rPr>
        <w:t>68</w:t>
      </w:r>
      <w:r>
        <w:rPr>
          <w:noProof/>
        </w:rPr>
        <w:fldChar w:fldCharType="end"/>
      </w:r>
    </w:p>
    <w:p w14:paraId="0D05FF75" w14:textId="6F9D551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unctionality</w:t>
      </w:r>
      <w:r>
        <w:rPr>
          <w:noProof/>
        </w:rPr>
        <w:tab/>
      </w:r>
      <w:r>
        <w:rPr>
          <w:noProof/>
        </w:rPr>
        <w:fldChar w:fldCharType="begin"/>
      </w:r>
      <w:r>
        <w:rPr>
          <w:noProof/>
        </w:rPr>
        <w:instrText xml:space="preserve"> PAGEREF _Toc26836563 \h </w:instrText>
      </w:r>
      <w:r>
        <w:rPr>
          <w:noProof/>
        </w:rPr>
      </w:r>
      <w:r>
        <w:rPr>
          <w:noProof/>
        </w:rPr>
        <w:fldChar w:fldCharType="separate"/>
      </w:r>
      <w:r>
        <w:rPr>
          <w:noProof/>
        </w:rPr>
        <w:t>70</w:t>
      </w:r>
      <w:r>
        <w:rPr>
          <w:noProof/>
        </w:rPr>
        <w:fldChar w:fldCharType="end"/>
      </w:r>
    </w:p>
    <w:p w14:paraId="3A25E546" w14:textId="58DAA8BF"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6836564 \h </w:instrText>
      </w:r>
      <w:r>
        <w:rPr>
          <w:noProof/>
        </w:rPr>
      </w:r>
      <w:r>
        <w:rPr>
          <w:noProof/>
        </w:rPr>
        <w:fldChar w:fldCharType="separate"/>
      </w:r>
      <w:r>
        <w:rPr>
          <w:noProof/>
        </w:rPr>
        <w:t>71</w:t>
      </w:r>
      <w:r>
        <w:rPr>
          <w:noProof/>
        </w:rPr>
        <w:fldChar w:fldCharType="end"/>
      </w:r>
    </w:p>
    <w:p w14:paraId="5AD989FE" w14:textId="39AE314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324557">
        <w:rPr>
          <w:rFonts w:cs="Calibri"/>
          <w:noProof/>
        </w:rPr>
        <w:t>–</w:t>
      </w:r>
      <w:r>
        <w:rPr>
          <w:noProof/>
        </w:rPr>
        <w:t>Bed View button</w:t>
      </w:r>
      <w:r>
        <w:rPr>
          <w:noProof/>
        </w:rPr>
        <w:tab/>
      </w:r>
      <w:r>
        <w:rPr>
          <w:noProof/>
        </w:rPr>
        <w:fldChar w:fldCharType="begin"/>
      </w:r>
      <w:r>
        <w:rPr>
          <w:noProof/>
        </w:rPr>
        <w:instrText xml:space="preserve"> PAGEREF _Toc26836565 \h </w:instrText>
      </w:r>
      <w:r>
        <w:rPr>
          <w:noProof/>
        </w:rPr>
      </w:r>
      <w:r>
        <w:rPr>
          <w:noProof/>
        </w:rPr>
        <w:fldChar w:fldCharType="separate"/>
      </w:r>
      <w:r>
        <w:rPr>
          <w:noProof/>
        </w:rPr>
        <w:t>73</w:t>
      </w:r>
      <w:r>
        <w:rPr>
          <w:noProof/>
        </w:rPr>
        <w:fldChar w:fldCharType="end"/>
      </w:r>
    </w:p>
    <w:p w14:paraId="668FADC3" w14:textId="6877660C"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6836566 \h </w:instrText>
      </w:r>
      <w:r>
        <w:rPr>
          <w:noProof/>
        </w:rPr>
      </w:r>
      <w:r>
        <w:rPr>
          <w:noProof/>
        </w:rPr>
        <w:fldChar w:fldCharType="separate"/>
      </w:r>
      <w:r>
        <w:rPr>
          <w:noProof/>
        </w:rPr>
        <w:t>74</w:t>
      </w:r>
      <w:r>
        <w:rPr>
          <w:noProof/>
        </w:rPr>
        <w:fldChar w:fldCharType="end"/>
      </w:r>
    </w:p>
    <w:p w14:paraId="3109FF89" w14:textId="51BC415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6836567 \h </w:instrText>
      </w:r>
      <w:r>
        <w:rPr>
          <w:noProof/>
        </w:rPr>
      </w:r>
      <w:r>
        <w:rPr>
          <w:noProof/>
        </w:rPr>
        <w:fldChar w:fldCharType="separate"/>
      </w:r>
      <w:r>
        <w:rPr>
          <w:noProof/>
        </w:rPr>
        <w:t>75</w:t>
      </w:r>
      <w:r>
        <w:rPr>
          <w:noProof/>
        </w:rPr>
        <w:fldChar w:fldCharType="end"/>
      </w:r>
    </w:p>
    <w:p w14:paraId="679D019C" w14:textId="501C4A7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6836568 \h </w:instrText>
      </w:r>
      <w:r>
        <w:rPr>
          <w:noProof/>
        </w:rPr>
      </w:r>
      <w:r>
        <w:rPr>
          <w:noProof/>
        </w:rPr>
        <w:fldChar w:fldCharType="separate"/>
      </w:r>
      <w:r>
        <w:rPr>
          <w:noProof/>
        </w:rPr>
        <w:t>77</w:t>
      </w:r>
      <w:r>
        <w:rPr>
          <w:noProof/>
        </w:rPr>
        <w:fldChar w:fldCharType="end"/>
      </w:r>
    </w:p>
    <w:p w14:paraId="0D53AB85" w14:textId="6C15C523"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6836569 \h </w:instrText>
      </w:r>
      <w:r>
        <w:rPr>
          <w:noProof/>
        </w:rPr>
      </w:r>
      <w:r>
        <w:rPr>
          <w:noProof/>
        </w:rPr>
        <w:fldChar w:fldCharType="separate"/>
      </w:r>
      <w:r>
        <w:rPr>
          <w:noProof/>
        </w:rPr>
        <w:t>78</w:t>
      </w:r>
      <w:r>
        <w:rPr>
          <w:noProof/>
        </w:rPr>
        <w:fldChar w:fldCharType="end"/>
      </w:r>
    </w:p>
    <w:p w14:paraId="5DE7CBBB" w14:textId="1B794BE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6836570 \h </w:instrText>
      </w:r>
      <w:r>
        <w:rPr>
          <w:noProof/>
        </w:rPr>
      </w:r>
      <w:r>
        <w:rPr>
          <w:noProof/>
        </w:rPr>
        <w:fldChar w:fldCharType="separate"/>
      </w:r>
      <w:r>
        <w:rPr>
          <w:noProof/>
        </w:rPr>
        <w:t>78</w:t>
      </w:r>
      <w:r>
        <w:rPr>
          <w:noProof/>
        </w:rPr>
        <w:fldChar w:fldCharType="end"/>
      </w:r>
    </w:p>
    <w:p w14:paraId="207FAA8A" w14:textId="6348232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6836571 \h </w:instrText>
      </w:r>
      <w:r>
        <w:rPr>
          <w:noProof/>
        </w:rPr>
      </w:r>
      <w:r>
        <w:rPr>
          <w:noProof/>
        </w:rPr>
        <w:fldChar w:fldCharType="separate"/>
      </w:r>
      <w:r>
        <w:rPr>
          <w:noProof/>
        </w:rPr>
        <w:t>78</w:t>
      </w:r>
      <w:r>
        <w:rPr>
          <w:noProof/>
        </w:rPr>
        <w:fldChar w:fldCharType="end"/>
      </w:r>
    </w:p>
    <w:p w14:paraId="5CBE2F4C" w14:textId="5B1474C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6836572 \h </w:instrText>
      </w:r>
      <w:r>
        <w:rPr>
          <w:noProof/>
        </w:rPr>
      </w:r>
      <w:r>
        <w:rPr>
          <w:noProof/>
        </w:rPr>
        <w:fldChar w:fldCharType="separate"/>
      </w:r>
      <w:r>
        <w:rPr>
          <w:noProof/>
        </w:rPr>
        <w:t>83</w:t>
      </w:r>
      <w:r>
        <w:rPr>
          <w:noProof/>
        </w:rPr>
        <w:fldChar w:fldCharType="end"/>
      </w:r>
    </w:p>
    <w:p w14:paraId="0729552C" w14:textId="7391F50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6836573 \h </w:instrText>
      </w:r>
      <w:r>
        <w:rPr>
          <w:noProof/>
        </w:rPr>
      </w:r>
      <w:r>
        <w:rPr>
          <w:noProof/>
        </w:rPr>
        <w:fldChar w:fldCharType="separate"/>
      </w:r>
      <w:r>
        <w:rPr>
          <w:noProof/>
        </w:rPr>
        <w:t>83</w:t>
      </w:r>
      <w:r>
        <w:rPr>
          <w:noProof/>
        </w:rPr>
        <w:fldChar w:fldCharType="end"/>
      </w:r>
    </w:p>
    <w:p w14:paraId="57B5354D" w14:textId="75CC7F1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6836574 \h </w:instrText>
      </w:r>
      <w:r>
        <w:rPr>
          <w:noProof/>
        </w:rPr>
      </w:r>
      <w:r>
        <w:rPr>
          <w:noProof/>
        </w:rPr>
        <w:fldChar w:fldCharType="separate"/>
      </w:r>
      <w:r>
        <w:rPr>
          <w:noProof/>
        </w:rPr>
        <w:t>86</w:t>
      </w:r>
      <w:r>
        <w:rPr>
          <w:noProof/>
        </w:rPr>
        <w:fldChar w:fldCharType="end"/>
      </w:r>
    </w:p>
    <w:p w14:paraId="5DCAAD47" w14:textId="6CAF96AE"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6836575 \h </w:instrText>
      </w:r>
      <w:r>
        <w:rPr>
          <w:noProof/>
        </w:rPr>
      </w:r>
      <w:r>
        <w:rPr>
          <w:noProof/>
        </w:rPr>
        <w:fldChar w:fldCharType="separate"/>
      </w:r>
      <w:r>
        <w:rPr>
          <w:noProof/>
        </w:rPr>
        <w:t>87</w:t>
      </w:r>
      <w:r>
        <w:rPr>
          <w:noProof/>
        </w:rPr>
        <w:fldChar w:fldCharType="end"/>
      </w:r>
    </w:p>
    <w:p w14:paraId="4366629F" w14:textId="0B99C61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6836576 \h </w:instrText>
      </w:r>
      <w:r>
        <w:rPr>
          <w:noProof/>
        </w:rPr>
      </w:r>
      <w:r>
        <w:rPr>
          <w:noProof/>
        </w:rPr>
        <w:fldChar w:fldCharType="separate"/>
      </w:r>
      <w:r>
        <w:rPr>
          <w:noProof/>
        </w:rPr>
        <w:t>87</w:t>
      </w:r>
      <w:r>
        <w:rPr>
          <w:noProof/>
        </w:rPr>
        <w:fldChar w:fldCharType="end"/>
      </w:r>
    </w:p>
    <w:p w14:paraId="49E241D5" w14:textId="035D326C"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6836577 \h </w:instrText>
      </w:r>
      <w:r>
        <w:rPr>
          <w:noProof/>
        </w:rPr>
      </w:r>
      <w:r>
        <w:rPr>
          <w:noProof/>
        </w:rPr>
        <w:fldChar w:fldCharType="separate"/>
      </w:r>
      <w:r>
        <w:rPr>
          <w:noProof/>
        </w:rPr>
        <w:t>88</w:t>
      </w:r>
      <w:r>
        <w:rPr>
          <w:noProof/>
        </w:rPr>
        <w:fldChar w:fldCharType="end"/>
      </w:r>
    </w:p>
    <w:p w14:paraId="08045A94" w14:textId="7DA174E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6836578 \h </w:instrText>
      </w:r>
      <w:r>
        <w:rPr>
          <w:noProof/>
        </w:rPr>
      </w:r>
      <w:r>
        <w:rPr>
          <w:noProof/>
        </w:rPr>
        <w:fldChar w:fldCharType="separate"/>
      </w:r>
      <w:r>
        <w:rPr>
          <w:noProof/>
        </w:rPr>
        <w:t>89</w:t>
      </w:r>
      <w:r>
        <w:rPr>
          <w:noProof/>
        </w:rPr>
        <w:fldChar w:fldCharType="end"/>
      </w:r>
    </w:p>
    <w:p w14:paraId="2A139D35" w14:textId="13CECC8D"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1</w:t>
      </w:r>
      <w:r>
        <w:rPr>
          <w:rFonts w:asciiTheme="minorHAnsi" w:eastAsiaTheme="minorEastAsia" w:hAnsiTheme="minorHAnsi"/>
          <w:b w:val="0"/>
          <w:iCs w:val="0"/>
          <w:smallCaps w:val="0"/>
          <w:noProof/>
          <w:sz w:val="22"/>
          <w:szCs w:val="22"/>
          <w:lang w:val="en-IN" w:eastAsia="en-IN"/>
        </w:rPr>
        <w:tab/>
      </w:r>
      <w:r>
        <w:rPr>
          <w:noProof/>
        </w:rPr>
        <w:t>Summary Window</w:t>
      </w:r>
      <w:r w:rsidRPr="00324557">
        <w:rPr>
          <w:rFonts w:cstheme="majorHAnsi"/>
          <w:noProof/>
        </w:rPr>
        <w:t>–</w:t>
      </w:r>
      <w:r>
        <w:rPr>
          <w:noProof/>
        </w:rPr>
        <w:t>Summary Tab</w:t>
      </w:r>
      <w:r>
        <w:rPr>
          <w:noProof/>
        </w:rPr>
        <w:tab/>
      </w:r>
      <w:r>
        <w:rPr>
          <w:noProof/>
        </w:rPr>
        <w:fldChar w:fldCharType="begin"/>
      </w:r>
      <w:r>
        <w:rPr>
          <w:noProof/>
        </w:rPr>
        <w:instrText xml:space="preserve"> PAGEREF _Toc26836579 \h </w:instrText>
      </w:r>
      <w:r>
        <w:rPr>
          <w:noProof/>
        </w:rPr>
      </w:r>
      <w:r>
        <w:rPr>
          <w:noProof/>
        </w:rPr>
        <w:fldChar w:fldCharType="separate"/>
      </w:r>
      <w:r>
        <w:rPr>
          <w:noProof/>
        </w:rPr>
        <w:t>89</w:t>
      </w:r>
      <w:r>
        <w:rPr>
          <w:noProof/>
        </w:rPr>
        <w:fldChar w:fldCharType="end"/>
      </w:r>
    </w:p>
    <w:p w14:paraId="4D82D1FF" w14:textId="50E2538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2</w:t>
      </w:r>
      <w:r>
        <w:rPr>
          <w:rFonts w:asciiTheme="minorHAnsi" w:eastAsiaTheme="minorEastAsia" w:hAnsiTheme="minorHAnsi"/>
          <w:b w:val="0"/>
          <w:iCs w:val="0"/>
          <w:smallCaps w:val="0"/>
          <w:noProof/>
          <w:sz w:val="22"/>
          <w:szCs w:val="22"/>
          <w:lang w:val="en-IN" w:eastAsia="en-IN"/>
        </w:rPr>
        <w:tab/>
      </w:r>
      <w:r>
        <w:rPr>
          <w:noProof/>
        </w:rPr>
        <w:t>Summary Window</w:t>
      </w:r>
      <w:r w:rsidRPr="00324557">
        <w:rPr>
          <w:rFonts w:cstheme="majorHAnsi"/>
          <w:noProof/>
        </w:rPr>
        <w:t>–</w:t>
      </w:r>
      <w:r w:rsidRPr="00324557">
        <w:rPr>
          <w:noProof/>
          <w:highlight w:val="yellow"/>
        </w:rPr>
        <w:t>Length of Stay Tab</w:t>
      </w:r>
      <w:r>
        <w:rPr>
          <w:noProof/>
        </w:rPr>
        <w:tab/>
      </w:r>
      <w:r>
        <w:rPr>
          <w:noProof/>
        </w:rPr>
        <w:fldChar w:fldCharType="begin"/>
      </w:r>
      <w:r>
        <w:rPr>
          <w:noProof/>
        </w:rPr>
        <w:instrText xml:space="preserve"> PAGEREF _Toc26836580 \h </w:instrText>
      </w:r>
      <w:r>
        <w:rPr>
          <w:noProof/>
        </w:rPr>
      </w:r>
      <w:r>
        <w:rPr>
          <w:noProof/>
        </w:rPr>
        <w:fldChar w:fldCharType="separate"/>
      </w:r>
      <w:r>
        <w:rPr>
          <w:noProof/>
        </w:rPr>
        <w:t>97</w:t>
      </w:r>
      <w:r>
        <w:rPr>
          <w:noProof/>
        </w:rPr>
        <w:fldChar w:fldCharType="end"/>
      </w:r>
    </w:p>
    <w:p w14:paraId="2EBEF203" w14:textId="0823BC7C"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3</w:t>
      </w:r>
      <w:r>
        <w:rPr>
          <w:rFonts w:asciiTheme="minorHAnsi" w:eastAsiaTheme="minorEastAsia" w:hAnsiTheme="minorHAnsi"/>
          <w:b w:val="0"/>
          <w:iCs w:val="0"/>
          <w:smallCaps w:val="0"/>
          <w:noProof/>
          <w:sz w:val="22"/>
          <w:szCs w:val="22"/>
          <w:lang w:val="en-IN" w:eastAsia="en-IN"/>
        </w:rPr>
        <w:tab/>
      </w:r>
      <w:r>
        <w:rPr>
          <w:noProof/>
        </w:rPr>
        <w:t>Summary Window</w:t>
      </w:r>
      <w:r w:rsidRPr="00324557">
        <w:rPr>
          <w:rFonts w:cstheme="majorHAnsi"/>
          <w:noProof/>
        </w:rPr>
        <w:t>–</w:t>
      </w:r>
      <w:r>
        <w:rPr>
          <w:noProof/>
        </w:rPr>
        <w:t>Activities &amp; Attributes Tab</w:t>
      </w:r>
      <w:r>
        <w:rPr>
          <w:noProof/>
        </w:rPr>
        <w:tab/>
      </w:r>
      <w:r>
        <w:rPr>
          <w:noProof/>
        </w:rPr>
        <w:fldChar w:fldCharType="begin"/>
      </w:r>
      <w:r>
        <w:rPr>
          <w:noProof/>
        </w:rPr>
        <w:instrText xml:space="preserve"> PAGEREF _Toc26836581 \h </w:instrText>
      </w:r>
      <w:r>
        <w:rPr>
          <w:noProof/>
        </w:rPr>
      </w:r>
      <w:r>
        <w:rPr>
          <w:noProof/>
        </w:rPr>
        <w:fldChar w:fldCharType="separate"/>
      </w:r>
      <w:r>
        <w:rPr>
          <w:noProof/>
        </w:rPr>
        <w:t>97</w:t>
      </w:r>
      <w:r>
        <w:rPr>
          <w:noProof/>
        </w:rPr>
        <w:fldChar w:fldCharType="end"/>
      </w:r>
    </w:p>
    <w:p w14:paraId="6E5736C7" w14:textId="53FCE98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6836582 \h </w:instrText>
      </w:r>
      <w:r>
        <w:rPr>
          <w:noProof/>
        </w:rPr>
      </w:r>
      <w:r>
        <w:rPr>
          <w:noProof/>
        </w:rPr>
        <w:fldChar w:fldCharType="separate"/>
      </w:r>
      <w:r>
        <w:rPr>
          <w:noProof/>
        </w:rPr>
        <w:t>99</w:t>
      </w:r>
      <w:r>
        <w:rPr>
          <w:noProof/>
        </w:rPr>
        <w:fldChar w:fldCharType="end"/>
      </w:r>
    </w:p>
    <w:p w14:paraId="22DD5A65" w14:textId="3BDD8B7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6836583 \h </w:instrText>
      </w:r>
      <w:r>
        <w:rPr>
          <w:noProof/>
        </w:rPr>
      </w:r>
      <w:r>
        <w:rPr>
          <w:noProof/>
        </w:rPr>
        <w:fldChar w:fldCharType="separate"/>
      </w:r>
      <w:r>
        <w:rPr>
          <w:noProof/>
        </w:rPr>
        <w:t>99</w:t>
      </w:r>
      <w:r>
        <w:rPr>
          <w:noProof/>
        </w:rPr>
        <w:fldChar w:fldCharType="end"/>
      </w:r>
    </w:p>
    <w:p w14:paraId="20E18FF6" w14:textId="4D57189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4</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6836584 \h </w:instrText>
      </w:r>
      <w:r>
        <w:rPr>
          <w:noProof/>
        </w:rPr>
      </w:r>
      <w:r>
        <w:rPr>
          <w:noProof/>
        </w:rPr>
        <w:fldChar w:fldCharType="separate"/>
      </w:r>
      <w:r>
        <w:rPr>
          <w:noProof/>
        </w:rPr>
        <w:t>100</w:t>
      </w:r>
      <w:r>
        <w:rPr>
          <w:noProof/>
        </w:rPr>
        <w:fldChar w:fldCharType="end"/>
      </w:r>
    </w:p>
    <w:p w14:paraId="085C9DD9" w14:textId="0AB1EBC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5</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6836585 \h </w:instrText>
      </w:r>
      <w:r>
        <w:rPr>
          <w:noProof/>
        </w:rPr>
      </w:r>
      <w:r>
        <w:rPr>
          <w:noProof/>
        </w:rPr>
        <w:fldChar w:fldCharType="separate"/>
      </w:r>
      <w:r>
        <w:rPr>
          <w:noProof/>
        </w:rPr>
        <w:t>100</w:t>
      </w:r>
      <w:r>
        <w:rPr>
          <w:noProof/>
        </w:rPr>
        <w:fldChar w:fldCharType="end"/>
      </w:r>
    </w:p>
    <w:p w14:paraId="64203A43" w14:textId="4E17039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6</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6836586 \h </w:instrText>
      </w:r>
      <w:r>
        <w:rPr>
          <w:noProof/>
        </w:rPr>
      </w:r>
      <w:r>
        <w:rPr>
          <w:noProof/>
        </w:rPr>
        <w:fldChar w:fldCharType="separate"/>
      </w:r>
      <w:r>
        <w:rPr>
          <w:noProof/>
        </w:rPr>
        <w:t>100</w:t>
      </w:r>
      <w:r>
        <w:rPr>
          <w:noProof/>
        </w:rPr>
        <w:fldChar w:fldCharType="end"/>
      </w:r>
    </w:p>
    <w:p w14:paraId="43681187" w14:textId="24C1722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7</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6836587 \h </w:instrText>
      </w:r>
      <w:r>
        <w:rPr>
          <w:noProof/>
        </w:rPr>
      </w:r>
      <w:r>
        <w:rPr>
          <w:noProof/>
        </w:rPr>
        <w:fldChar w:fldCharType="separate"/>
      </w:r>
      <w:r>
        <w:rPr>
          <w:noProof/>
        </w:rPr>
        <w:t>100</w:t>
      </w:r>
      <w:r>
        <w:rPr>
          <w:noProof/>
        </w:rPr>
        <w:fldChar w:fldCharType="end"/>
      </w:r>
    </w:p>
    <w:p w14:paraId="0A75452F" w14:textId="1879104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8</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6836588 \h </w:instrText>
      </w:r>
      <w:r>
        <w:rPr>
          <w:noProof/>
        </w:rPr>
      </w:r>
      <w:r>
        <w:rPr>
          <w:noProof/>
        </w:rPr>
        <w:fldChar w:fldCharType="separate"/>
      </w:r>
      <w:r>
        <w:rPr>
          <w:noProof/>
        </w:rPr>
        <w:t>100</w:t>
      </w:r>
      <w:r>
        <w:rPr>
          <w:noProof/>
        </w:rPr>
        <w:fldChar w:fldCharType="end"/>
      </w:r>
    </w:p>
    <w:p w14:paraId="4FEBC715" w14:textId="31A9913B"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9</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6836589 \h </w:instrText>
      </w:r>
      <w:r>
        <w:rPr>
          <w:noProof/>
        </w:rPr>
      </w:r>
      <w:r>
        <w:rPr>
          <w:noProof/>
        </w:rPr>
        <w:fldChar w:fldCharType="separate"/>
      </w:r>
      <w:r>
        <w:rPr>
          <w:noProof/>
        </w:rPr>
        <w:t>100</w:t>
      </w:r>
      <w:r>
        <w:rPr>
          <w:noProof/>
        </w:rPr>
        <w:fldChar w:fldCharType="end"/>
      </w:r>
    </w:p>
    <w:p w14:paraId="23415483" w14:textId="1A3A197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0</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6836590 \h </w:instrText>
      </w:r>
      <w:r>
        <w:rPr>
          <w:noProof/>
        </w:rPr>
      </w:r>
      <w:r>
        <w:rPr>
          <w:noProof/>
        </w:rPr>
        <w:fldChar w:fldCharType="separate"/>
      </w:r>
      <w:r>
        <w:rPr>
          <w:noProof/>
        </w:rPr>
        <w:t>100</w:t>
      </w:r>
      <w:r>
        <w:rPr>
          <w:noProof/>
        </w:rPr>
        <w:fldChar w:fldCharType="end"/>
      </w:r>
    </w:p>
    <w:p w14:paraId="1C53DDF0" w14:textId="2574443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1</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6836591 \h </w:instrText>
      </w:r>
      <w:r>
        <w:rPr>
          <w:noProof/>
        </w:rPr>
      </w:r>
      <w:r>
        <w:rPr>
          <w:noProof/>
        </w:rPr>
        <w:fldChar w:fldCharType="separate"/>
      </w:r>
      <w:r>
        <w:rPr>
          <w:noProof/>
        </w:rPr>
        <w:t>100</w:t>
      </w:r>
      <w:r>
        <w:rPr>
          <w:noProof/>
        </w:rPr>
        <w:fldChar w:fldCharType="end"/>
      </w:r>
    </w:p>
    <w:p w14:paraId="58760A71" w14:textId="2C97C16F"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6836592 \h </w:instrText>
      </w:r>
      <w:r>
        <w:rPr>
          <w:noProof/>
        </w:rPr>
      </w:r>
      <w:r>
        <w:rPr>
          <w:noProof/>
        </w:rPr>
        <w:fldChar w:fldCharType="separate"/>
      </w:r>
      <w:r>
        <w:rPr>
          <w:noProof/>
        </w:rPr>
        <w:t>100</w:t>
      </w:r>
      <w:r>
        <w:rPr>
          <w:noProof/>
        </w:rPr>
        <w:fldChar w:fldCharType="end"/>
      </w:r>
    </w:p>
    <w:p w14:paraId="437B6B1D" w14:textId="7080694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6836593 \h </w:instrText>
      </w:r>
      <w:r>
        <w:rPr>
          <w:noProof/>
        </w:rPr>
      </w:r>
      <w:r>
        <w:rPr>
          <w:noProof/>
        </w:rPr>
        <w:fldChar w:fldCharType="separate"/>
      </w:r>
      <w:r>
        <w:rPr>
          <w:noProof/>
        </w:rPr>
        <w:t>100</w:t>
      </w:r>
      <w:r>
        <w:rPr>
          <w:noProof/>
        </w:rPr>
        <w:fldChar w:fldCharType="end"/>
      </w:r>
    </w:p>
    <w:p w14:paraId="70C91E1C" w14:textId="6A760D4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8.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836594 \h </w:instrText>
      </w:r>
      <w:r>
        <w:rPr>
          <w:noProof/>
        </w:rPr>
      </w:r>
      <w:r>
        <w:rPr>
          <w:noProof/>
        </w:rPr>
        <w:fldChar w:fldCharType="separate"/>
      </w:r>
      <w:r>
        <w:rPr>
          <w:noProof/>
        </w:rPr>
        <w:t>100</w:t>
      </w:r>
      <w:r>
        <w:rPr>
          <w:noProof/>
        </w:rPr>
        <w:fldChar w:fldCharType="end"/>
      </w:r>
    </w:p>
    <w:p w14:paraId="6E950B8F" w14:textId="71DC6922"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836595 \h </w:instrText>
      </w:r>
      <w:r>
        <w:rPr>
          <w:noProof/>
        </w:rPr>
      </w:r>
      <w:r>
        <w:rPr>
          <w:noProof/>
        </w:rPr>
        <w:fldChar w:fldCharType="separate"/>
      </w:r>
      <w:r>
        <w:rPr>
          <w:noProof/>
        </w:rPr>
        <w:t>100</w:t>
      </w:r>
      <w:r>
        <w:rPr>
          <w:noProof/>
        </w:rPr>
        <w:fldChar w:fldCharType="end"/>
      </w:r>
    </w:p>
    <w:p w14:paraId="66E962A9" w14:textId="1183A3A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836596 \h </w:instrText>
      </w:r>
      <w:r>
        <w:rPr>
          <w:noProof/>
        </w:rPr>
      </w:r>
      <w:r>
        <w:rPr>
          <w:noProof/>
        </w:rPr>
        <w:fldChar w:fldCharType="separate"/>
      </w:r>
      <w:r>
        <w:rPr>
          <w:noProof/>
        </w:rPr>
        <w:t>100</w:t>
      </w:r>
      <w:r>
        <w:rPr>
          <w:noProof/>
        </w:rPr>
        <w:fldChar w:fldCharType="end"/>
      </w:r>
    </w:p>
    <w:p w14:paraId="227AD506" w14:textId="7BC9941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6836597 \h </w:instrText>
      </w:r>
      <w:r>
        <w:rPr>
          <w:noProof/>
        </w:rPr>
      </w:r>
      <w:r>
        <w:rPr>
          <w:noProof/>
        </w:rPr>
        <w:fldChar w:fldCharType="separate"/>
      </w:r>
      <w:r>
        <w:rPr>
          <w:noProof/>
        </w:rPr>
        <w:t>100</w:t>
      </w:r>
      <w:r>
        <w:rPr>
          <w:noProof/>
        </w:rPr>
        <w:fldChar w:fldCharType="end"/>
      </w:r>
    </w:p>
    <w:p w14:paraId="5D4B02AC" w14:textId="08533EE0"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6836598 \h </w:instrText>
      </w:r>
      <w:r>
        <w:rPr>
          <w:noProof/>
        </w:rPr>
      </w:r>
      <w:r>
        <w:rPr>
          <w:noProof/>
        </w:rPr>
        <w:fldChar w:fldCharType="separate"/>
      </w:r>
      <w:r>
        <w:rPr>
          <w:noProof/>
        </w:rPr>
        <w:t>100</w:t>
      </w:r>
      <w:r>
        <w:rPr>
          <w:noProof/>
        </w:rPr>
        <w:fldChar w:fldCharType="end"/>
      </w:r>
    </w:p>
    <w:p w14:paraId="21B262DE" w14:textId="3CDFFAD1"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6836599 \h </w:instrText>
      </w:r>
      <w:r>
        <w:rPr>
          <w:noProof/>
        </w:rPr>
      </w:r>
      <w:r>
        <w:rPr>
          <w:noProof/>
        </w:rPr>
        <w:fldChar w:fldCharType="separate"/>
      </w:r>
      <w:r>
        <w:rPr>
          <w:noProof/>
        </w:rPr>
        <w:t>100</w:t>
      </w:r>
      <w:r>
        <w:rPr>
          <w:noProof/>
        </w:rPr>
        <w:fldChar w:fldCharType="end"/>
      </w:r>
    </w:p>
    <w:p w14:paraId="5387A515" w14:textId="2A8DEC2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6836600 \h </w:instrText>
      </w:r>
      <w:r>
        <w:rPr>
          <w:noProof/>
        </w:rPr>
      </w:r>
      <w:r>
        <w:rPr>
          <w:noProof/>
        </w:rPr>
        <w:fldChar w:fldCharType="separate"/>
      </w:r>
      <w:r>
        <w:rPr>
          <w:noProof/>
        </w:rPr>
        <w:t>100</w:t>
      </w:r>
      <w:r>
        <w:rPr>
          <w:noProof/>
        </w:rPr>
        <w:fldChar w:fldCharType="end"/>
      </w:r>
    </w:p>
    <w:p w14:paraId="15D4E695" w14:textId="7441BE93"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Patient summary</w:t>
      </w:r>
      <w:r>
        <w:rPr>
          <w:noProof/>
        </w:rPr>
        <w:tab/>
      </w:r>
      <w:r>
        <w:rPr>
          <w:noProof/>
        </w:rPr>
        <w:fldChar w:fldCharType="begin"/>
      </w:r>
      <w:r>
        <w:rPr>
          <w:noProof/>
        </w:rPr>
        <w:instrText xml:space="preserve"> PAGEREF _Toc26836601 \h </w:instrText>
      </w:r>
      <w:r>
        <w:rPr>
          <w:noProof/>
        </w:rPr>
      </w:r>
      <w:r>
        <w:rPr>
          <w:noProof/>
        </w:rPr>
        <w:fldChar w:fldCharType="separate"/>
      </w:r>
      <w:r>
        <w:rPr>
          <w:noProof/>
        </w:rPr>
        <w:t>100</w:t>
      </w:r>
      <w:r>
        <w:rPr>
          <w:noProof/>
        </w:rPr>
        <w:fldChar w:fldCharType="end"/>
      </w:r>
    </w:p>
    <w:p w14:paraId="239E8E57" w14:textId="4F43B6B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6836602 \h </w:instrText>
      </w:r>
      <w:r>
        <w:rPr>
          <w:noProof/>
        </w:rPr>
      </w:r>
      <w:r>
        <w:rPr>
          <w:noProof/>
        </w:rPr>
        <w:fldChar w:fldCharType="separate"/>
      </w:r>
      <w:r>
        <w:rPr>
          <w:noProof/>
        </w:rPr>
        <w:t>101</w:t>
      </w:r>
      <w:r>
        <w:rPr>
          <w:noProof/>
        </w:rPr>
        <w:fldChar w:fldCharType="end"/>
      </w:r>
    </w:p>
    <w:p w14:paraId="14C75987" w14:textId="757833C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6836603 \h </w:instrText>
      </w:r>
      <w:r>
        <w:rPr>
          <w:noProof/>
        </w:rPr>
      </w:r>
      <w:r>
        <w:rPr>
          <w:noProof/>
        </w:rPr>
        <w:fldChar w:fldCharType="separate"/>
      </w:r>
      <w:r>
        <w:rPr>
          <w:noProof/>
        </w:rPr>
        <w:t>101</w:t>
      </w:r>
      <w:r>
        <w:rPr>
          <w:noProof/>
        </w:rPr>
        <w:fldChar w:fldCharType="end"/>
      </w:r>
    </w:p>
    <w:p w14:paraId="3EC2532E" w14:textId="0DAC6AE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6836604 \h </w:instrText>
      </w:r>
      <w:r>
        <w:rPr>
          <w:noProof/>
        </w:rPr>
      </w:r>
      <w:r>
        <w:rPr>
          <w:noProof/>
        </w:rPr>
        <w:fldChar w:fldCharType="separate"/>
      </w:r>
      <w:r>
        <w:rPr>
          <w:noProof/>
        </w:rPr>
        <w:t>101</w:t>
      </w:r>
      <w:r>
        <w:rPr>
          <w:noProof/>
        </w:rPr>
        <w:fldChar w:fldCharType="end"/>
      </w:r>
    </w:p>
    <w:p w14:paraId="3FFDDBF6" w14:textId="6BE88AE8"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6836605 \h </w:instrText>
      </w:r>
      <w:r>
        <w:rPr>
          <w:noProof/>
        </w:rPr>
      </w:r>
      <w:r>
        <w:rPr>
          <w:noProof/>
        </w:rPr>
        <w:fldChar w:fldCharType="separate"/>
      </w:r>
      <w:r>
        <w:rPr>
          <w:noProof/>
        </w:rPr>
        <w:t>101</w:t>
      </w:r>
      <w:r>
        <w:rPr>
          <w:noProof/>
        </w:rPr>
        <w:fldChar w:fldCharType="end"/>
      </w:r>
    </w:p>
    <w:p w14:paraId="08EC3474" w14:textId="6C935B2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6836606 \h </w:instrText>
      </w:r>
      <w:r>
        <w:rPr>
          <w:noProof/>
        </w:rPr>
      </w:r>
      <w:r>
        <w:rPr>
          <w:noProof/>
        </w:rPr>
        <w:fldChar w:fldCharType="separate"/>
      </w:r>
      <w:r>
        <w:rPr>
          <w:noProof/>
        </w:rPr>
        <w:t>101</w:t>
      </w:r>
      <w:r>
        <w:rPr>
          <w:noProof/>
        </w:rPr>
        <w:fldChar w:fldCharType="end"/>
      </w:r>
    </w:p>
    <w:p w14:paraId="68A4EF93" w14:textId="48FE9F8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6836607 \h </w:instrText>
      </w:r>
      <w:r>
        <w:rPr>
          <w:noProof/>
        </w:rPr>
      </w:r>
      <w:r>
        <w:rPr>
          <w:noProof/>
        </w:rPr>
        <w:fldChar w:fldCharType="separate"/>
      </w:r>
      <w:r>
        <w:rPr>
          <w:noProof/>
        </w:rPr>
        <w:t>101</w:t>
      </w:r>
      <w:r>
        <w:rPr>
          <w:noProof/>
        </w:rPr>
        <w:fldChar w:fldCharType="end"/>
      </w:r>
    </w:p>
    <w:p w14:paraId="1A87C567" w14:textId="14159075" w:rsidR="004A2945" w:rsidRDefault="004A2945">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6836608 \h </w:instrText>
      </w:r>
      <w:r>
        <w:rPr>
          <w:noProof/>
        </w:rPr>
      </w:r>
      <w:r>
        <w:rPr>
          <w:noProof/>
        </w:rPr>
        <w:fldChar w:fldCharType="separate"/>
      </w:r>
      <w:r>
        <w:rPr>
          <w:noProof/>
        </w:rPr>
        <w:t>101</w:t>
      </w:r>
      <w:r>
        <w:rPr>
          <w:noProof/>
        </w:rPr>
        <w:fldChar w:fldCharType="end"/>
      </w:r>
    </w:p>
    <w:p w14:paraId="65ACC294" w14:textId="19029446" w:rsidR="004A2945" w:rsidRDefault="004A2945">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6836609 \h </w:instrText>
      </w:r>
      <w:r>
        <w:rPr>
          <w:noProof/>
        </w:rPr>
      </w:r>
      <w:r>
        <w:rPr>
          <w:noProof/>
        </w:rPr>
        <w:fldChar w:fldCharType="separate"/>
      </w:r>
      <w:r>
        <w:rPr>
          <w:noProof/>
        </w:rPr>
        <w:t>102</w:t>
      </w:r>
      <w:r>
        <w:rPr>
          <w:noProof/>
        </w:rPr>
        <w:fldChar w:fldCharType="end"/>
      </w:r>
    </w:p>
    <w:p w14:paraId="2FB19084" w14:textId="6AC6A3A1"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6836610 \h </w:instrText>
      </w:r>
      <w:r>
        <w:rPr>
          <w:noProof/>
        </w:rPr>
      </w:r>
      <w:r>
        <w:rPr>
          <w:noProof/>
        </w:rPr>
        <w:fldChar w:fldCharType="separate"/>
      </w:r>
      <w:r>
        <w:rPr>
          <w:noProof/>
        </w:rPr>
        <w:t>103</w:t>
      </w:r>
      <w:r>
        <w:rPr>
          <w:noProof/>
        </w:rPr>
        <w:fldChar w:fldCharType="end"/>
      </w:r>
    </w:p>
    <w:p w14:paraId="4A01EF3F" w14:textId="1270BD8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6836611 \h </w:instrText>
      </w:r>
      <w:r>
        <w:rPr>
          <w:noProof/>
        </w:rPr>
      </w:r>
      <w:r>
        <w:rPr>
          <w:noProof/>
        </w:rPr>
        <w:fldChar w:fldCharType="separate"/>
      </w:r>
      <w:r>
        <w:rPr>
          <w:noProof/>
        </w:rPr>
        <w:t>103</w:t>
      </w:r>
      <w:r>
        <w:rPr>
          <w:noProof/>
        </w:rPr>
        <w:fldChar w:fldCharType="end"/>
      </w:r>
    </w:p>
    <w:p w14:paraId="47440ED1" w14:textId="269851C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6836612 \h </w:instrText>
      </w:r>
      <w:r>
        <w:rPr>
          <w:noProof/>
        </w:rPr>
      </w:r>
      <w:r>
        <w:rPr>
          <w:noProof/>
        </w:rPr>
        <w:fldChar w:fldCharType="separate"/>
      </w:r>
      <w:r>
        <w:rPr>
          <w:noProof/>
        </w:rPr>
        <w:t>108</w:t>
      </w:r>
      <w:r>
        <w:rPr>
          <w:noProof/>
        </w:rPr>
        <w:fldChar w:fldCharType="end"/>
      </w:r>
    </w:p>
    <w:p w14:paraId="18F933FB" w14:textId="1A202E8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6836613 \h </w:instrText>
      </w:r>
      <w:r>
        <w:rPr>
          <w:noProof/>
        </w:rPr>
      </w:r>
      <w:r>
        <w:rPr>
          <w:noProof/>
        </w:rPr>
        <w:fldChar w:fldCharType="separate"/>
      </w:r>
      <w:r>
        <w:rPr>
          <w:noProof/>
        </w:rPr>
        <w:t>108</w:t>
      </w:r>
      <w:r>
        <w:rPr>
          <w:noProof/>
        </w:rPr>
        <w:fldChar w:fldCharType="end"/>
      </w:r>
    </w:p>
    <w:p w14:paraId="2B4BE5AC" w14:textId="2396A845"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6836614 \h </w:instrText>
      </w:r>
      <w:r>
        <w:rPr>
          <w:noProof/>
        </w:rPr>
      </w:r>
      <w:r>
        <w:rPr>
          <w:noProof/>
        </w:rPr>
        <w:fldChar w:fldCharType="separate"/>
      </w:r>
      <w:r>
        <w:rPr>
          <w:noProof/>
        </w:rPr>
        <w:t>110</w:t>
      </w:r>
      <w:r>
        <w:rPr>
          <w:noProof/>
        </w:rPr>
        <w:fldChar w:fldCharType="end"/>
      </w:r>
    </w:p>
    <w:p w14:paraId="19B6C7E3" w14:textId="4BC77C0F"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6836615 \h </w:instrText>
      </w:r>
      <w:r>
        <w:rPr>
          <w:noProof/>
        </w:rPr>
      </w:r>
      <w:r>
        <w:rPr>
          <w:noProof/>
        </w:rPr>
        <w:fldChar w:fldCharType="separate"/>
      </w:r>
      <w:r>
        <w:rPr>
          <w:noProof/>
        </w:rPr>
        <w:t>110</w:t>
      </w:r>
      <w:r>
        <w:rPr>
          <w:noProof/>
        </w:rPr>
        <w:fldChar w:fldCharType="end"/>
      </w:r>
    </w:p>
    <w:p w14:paraId="141EFF1F" w14:textId="4744FE17"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6836616 \h </w:instrText>
      </w:r>
      <w:r>
        <w:rPr>
          <w:noProof/>
        </w:rPr>
      </w:r>
      <w:r>
        <w:rPr>
          <w:noProof/>
        </w:rPr>
        <w:fldChar w:fldCharType="separate"/>
      </w:r>
      <w:r>
        <w:rPr>
          <w:noProof/>
        </w:rPr>
        <w:t>110</w:t>
      </w:r>
      <w:r>
        <w:rPr>
          <w:noProof/>
        </w:rPr>
        <w:fldChar w:fldCharType="end"/>
      </w:r>
    </w:p>
    <w:p w14:paraId="042E0FD2" w14:textId="4D2B03A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6836617 \h </w:instrText>
      </w:r>
      <w:r>
        <w:rPr>
          <w:noProof/>
        </w:rPr>
      </w:r>
      <w:r>
        <w:rPr>
          <w:noProof/>
        </w:rPr>
        <w:fldChar w:fldCharType="separate"/>
      </w:r>
      <w:r>
        <w:rPr>
          <w:noProof/>
        </w:rPr>
        <w:t>112</w:t>
      </w:r>
      <w:r>
        <w:rPr>
          <w:noProof/>
        </w:rPr>
        <w:fldChar w:fldCharType="end"/>
      </w:r>
    </w:p>
    <w:p w14:paraId="7621B0AB" w14:textId="4CB7A84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6836618 \h </w:instrText>
      </w:r>
      <w:r>
        <w:rPr>
          <w:noProof/>
        </w:rPr>
      </w:r>
      <w:r>
        <w:rPr>
          <w:noProof/>
        </w:rPr>
        <w:fldChar w:fldCharType="separate"/>
      </w:r>
      <w:r>
        <w:rPr>
          <w:noProof/>
        </w:rPr>
        <w:t>113</w:t>
      </w:r>
      <w:r>
        <w:rPr>
          <w:noProof/>
        </w:rPr>
        <w:fldChar w:fldCharType="end"/>
      </w:r>
    </w:p>
    <w:p w14:paraId="058397F8" w14:textId="60DA2C5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6836619 \h </w:instrText>
      </w:r>
      <w:r>
        <w:rPr>
          <w:noProof/>
        </w:rPr>
      </w:r>
      <w:r>
        <w:rPr>
          <w:noProof/>
        </w:rPr>
        <w:fldChar w:fldCharType="separate"/>
      </w:r>
      <w:r>
        <w:rPr>
          <w:noProof/>
        </w:rPr>
        <w:t>113</w:t>
      </w:r>
      <w:r>
        <w:rPr>
          <w:noProof/>
        </w:rPr>
        <w:fldChar w:fldCharType="end"/>
      </w:r>
    </w:p>
    <w:p w14:paraId="2469C4B6" w14:textId="3EFC606D"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6836620 \h </w:instrText>
      </w:r>
      <w:r>
        <w:rPr>
          <w:noProof/>
        </w:rPr>
      </w:r>
      <w:r>
        <w:rPr>
          <w:noProof/>
        </w:rPr>
        <w:fldChar w:fldCharType="separate"/>
      </w:r>
      <w:r>
        <w:rPr>
          <w:noProof/>
        </w:rPr>
        <w:t>113</w:t>
      </w:r>
      <w:r>
        <w:rPr>
          <w:noProof/>
        </w:rPr>
        <w:fldChar w:fldCharType="end"/>
      </w:r>
    </w:p>
    <w:p w14:paraId="08AC35C4" w14:textId="058D242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6836621 \h </w:instrText>
      </w:r>
      <w:r>
        <w:rPr>
          <w:noProof/>
        </w:rPr>
      </w:r>
      <w:r>
        <w:rPr>
          <w:noProof/>
        </w:rPr>
        <w:fldChar w:fldCharType="separate"/>
      </w:r>
      <w:r>
        <w:rPr>
          <w:noProof/>
        </w:rPr>
        <w:t>113</w:t>
      </w:r>
      <w:r>
        <w:rPr>
          <w:noProof/>
        </w:rPr>
        <w:fldChar w:fldCharType="end"/>
      </w:r>
    </w:p>
    <w:p w14:paraId="519743CB" w14:textId="547671F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6836622 \h </w:instrText>
      </w:r>
      <w:r>
        <w:rPr>
          <w:noProof/>
        </w:rPr>
      </w:r>
      <w:r>
        <w:rPr>
          <w:noProof/>
        </w:rPr>
        <w:fldChar w:fldCharType="separate"/>
      </w:r>
      <w:r>
        <w:rPr>
          <w:noProof/>
        </w:rPr>
        <w:t>115</w:t>
      </w:r>
      <w:r>
        <w:rPr>
          <w:noProof/>
        </w:rPr>
        <w:fldChar w:fldCharType="end"/>
      </w:r>
    </w:p>
    <w:p w14:paraId="3310A74D" w14:textId="440BA018"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6836623 \h </w:instrText>
      </w:r>
      <w:r>
        <w:rPr>
          <w:noProof/>
        </w:rPr>
      </w:r>
      <w:r>
        <w:rPr>
          <w:noProof/>
        </w:rPr>
        <w:fldChar w:fldCharType="separate"/>
      </w:r>
      <w:r>
        <w:rPr>
          <w:noProof/>
        </w:rPr>
        <w:t>116</w:t>
      </w:r>
      <w:r>
        <w:rPr>
          <w:noProof/>
        </w:rPr>
        <w:fldChar w:fldCharType="end"/>
      </w:r>
    </w:p>
    <w:p w14:paraId="20EF05AC" w14:textId="37E6F48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6836624 \h </w:instrText>
      </w:r>
      <w:r>
        <w:rPr>
          <w:noProof/>
        </w:rPr>
      </w:r>
      <w:r>
        <w:rPr>
          <w:noProof/>
        </w:rPr>
        <w:fldChar w:fldCharType="separate"/>
      </w:r>
      <w:r>
        <w:rPr>
          <w:noProof/>
        </w:rPr>
        <w:t>116</w:t>
      </w:r>
      <w:r>
        <w:rPr>
          <w:noProof/>
        </w:rPr>
        <w:fldChar w:fldCharType="end"/>
      </w:r>
    </w:p>
    <w:p w14:paraId="0CB96304" w14:textId="51F75F4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6836625 \h </w:instrText>
      </w:r>
      <w:r>
        <w:rPr>
          <w:noProof/>
        </w:rPr>
      </w:r>
      <w:r>
        <w:rPr>
          <w:noProof/>
        </w:rPr>
        <w:fldChar w:fldCharType="separate"/>
      </w:r>
      <w:r>
        <w:rPr>
          <w:noProof/>
        </w:rPr>
        <w:t>116</w:t>
      </w:r>
      <w:r>
        <w:rPr>
          <w:noProof/>
        </w:rPr>
        <w:fldChar w:fldCharType="end"/>
      </w:r>
    </w:p>
    <w:p w14:paraId="3F184787" w14:textId="40836B7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6836626 \h </w:instrText>
      </w:r>
      <w:r>
        <w:rPr>
          <w:noProof/>
        </w:rPr>
      </w:r>
      <w:r>
        <w:rPr>
          <w:noProof/>
        </w:rPr>
        <w:fldChar w:fldCharType="separate"/>
      </w:r>
      <w:r>
        <w:rPr>
          <w:noProof/>
        </w:rPr>
        <w:t>116</w:t>
      </w:r>
      <w:r>
        <w:rPr>
          <w:noProof/>
        </w:rPr>
        <w:fldChar w:fldCharType="end"/>
      </w:r>
    </w:p>
    <w:p w14:paraId="217CCCED" w14:textId="7B011944"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6836627 \h </w:instrText>
      </w:r>
      <w:r>
        <w:rPr>
          <w:noProof/>
        </w:rPr>
      </w:r>
      <w:r>
        <w:rPr>
          <w:noProof/>
        </w:rPr>
        <w:fldChar w:fldCharType="separate"/>
      </w:r>
      <w:r>
        <w:rPr>
          <w:noProof/>
        </w:rPr>
        <w:t>116</w:t>
      </w:r>
      <w:r>
        <w:rPr>
          <w:noProof/>
        </w:rPr>
        <w:fldChar w:fldCharType="end"/>
      </w:r>
    </w:p>
    <w:p w14:paraId="4BCE737E" w14:textId="545AD2E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6836628 \h </w:instrText>
      </w:r>
      <w:r>
        <w:rPr>
          <w:noProof/>
        </w:rPr>
      </w:r>
      <w:r>
        <w:rPr>
          <w:noProof/>
        </w:rPr>
        <w:fldChar w:fldCharType="separate"/>
      </w:r>
      <w:r>
        <w:rPr>
          <w:noProof/>
        </w:rPr>
        <w:t>116</w:t>
      </w:r>
      <w:r>
        <w:rPr>
          <w:noProof/>
        </w:rPr>
        <w:fldChar w:fldCharType="end"/>
      </w:r>
    </w:p>
    <w:p w14:paraId="4A3188FB" w14:textId="42BF731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6836629 \h </w:instrText>
      </w:r>
      <w:r>
        <w:rPr>
          <w:noProof/>
        </w:rPr>
      </w:r>
      <w:r>
        <w:rPr>
          <w:noProof/>
        </w:rPr>
        <w:fldChar w:fldCharType="separate"/>
      </w:r>
      <w:r>
        <w:rPr>
          <w:noProof/>
        </w:rPr>
        <w:t>116</w:t>
      </w:r>
      <w:r>
        <w:rPr>
          <w:noProof/>
        </w:rPr>
        <w:fldChar w:fldCharType="end"/>
      </w:r>
    </w:p>
    <w:p w14:paraId="6960E7B6" w14:textId="5408BA4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6836630 \h </w:instrText>
      </w:r>
      <w:r>
        <w:rPr>
          <w:noProof/>
        </w:rPr>
      </w:r>
      <w:r>
        <w:rPr>
          <w:noProof/>
        </w:rPr>
        <w:fldChar w:fldCharType="separate"/>
      </w:r>
      <w:r>
        <w:rPr>
          <w:noProof/>
        </w:rPr>
        <w:t>116</w:t>
      </w:r>
      <w:r>
        <w:rPr>
          <w:noProof/>
        </w:rPr>
        <w:fldChar w:fldCharType="end"/>
      </w:r>
    </w:p>
    <w:p w14:paraId="45A62BDA" w14:textId="53C67D22"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6836631 \h </w:instrText>
      </w:r>
      <w:r>
        <w:rPr>
          <w:noProof/>
        </w:rPr>
      </w:r>
      <w:r>
        <w:rPr>
          <w:noProof/>
        </w:rPr>
        <w:fldChar w:fldCharType="separate"/>
      </w:r>
      <w:r>
        <w:rPr>
          <w:noProof/>
        </w:rPr>
        <w:t>116</w:t>
      </w:r>
      <w:r>
        <w:rPr>
          <w:noProof/>
        </w:rPr>
        <w:fldChar w:fldCharType="end"/>
      </w:r>
    </w:p>
    <w:p w14:paraId="12ED11E8" w14:textId="238F467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6836632 \h </w:instrText>
      </w:r>
      <w:r>
        <w:rPr>
          <w:noProof/>
        </w:rPr>
      </w:r>
      <w:r>
        <w:rPr>
          <w:noProof/>
        </w:rPr>
        <w:fldChar w:fldCharType="separate"/>
      </w:r>
      <w:r>
        <w:rPr>
          <w:noProof/>
        </w:rPr>
        <w:t>116</w:t>
      </w:r>
      <w:r>
        <w:rPr>
          <w:noProof/>
        </w:rPr>
        <w:fldChar w:fldCharType="end"/>
      </w:r>
    </w:p>
    <w:p w14:paraId="2BD49E3D" w14:textId="64BB3AB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6836633 \h </w:instrText>
      </w:r>
      <w:r>
        <w:rPr>
          <w:noProof/>
        </w:rPr>
      </w:r>
      <w:r>
        <w:rPr>
          <w:noProof/>
        </w:rPr>
        <w:fldChar w:fldCharType="separate"/>
      </w:r>
      <w:r>
        <w:rPr>
          <w:noProof/>
        </w:rPr>
        <w:t>116</w:t>
      </w:r>
      <w:r>
        <w:rPr>
          <w:noProof/>
        </w:rPr>
        <w:fldChar w:fldCharType="end"/>
      </w:r>
    </w:p>
    <w:p w14:paraId="16C76367" w14:textId="7BD399B7"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836634 \h </w:instrText>
      </w:r>
      <w:r>
        <w:rPr>
          <w:noProof/>
        </w:rPr>
      </w:r>
      <w:r>
        <w:rPr>
          <w:noProof/>
        </w:rPr>
        <w:fldChar w:fldCharType="separate"/>
      </w:r>
      <w:r>
        <w:rPr>
          <w:noProof/>
        </w:rPr>
        <w:t>117</w:t>
      </w:r>
      <w:r>
        <w:rPr>
          <w:noProof/>
        </w:rPr>
        <w:fldChar w:fldCharType="end"/>
      </w:r>
    </w:p>
    <w:p w14:paraId="7A3D26B4" w14:textId="56A28296"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836635 \h </w:instrText>
      </w:r>
      <w:r>
        <w:rPr>
          <w:noProof/>
        </w:rPr>
      </w:r>
      <w:r>
        <w:rPr>
          <w:noProof/>
        </w:rPr>
        <w:fldChar w:fldCharType="separate"/>
      </w:r>
      <w:r>
        <w:rPr>
          <w:noProof/>
        </w:rPr>
        <w:t>118</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0" w:name="_Toc19292111"/>
      <w:bookmarkStart w:id="1" w:name="_Toc26836517"/>
      <w:r w:rsidRPr="002E6461">
        <w:lastRenderedPageBreak/>
        <w:t>Preface</w:t>
      </w:r>
      <w:bookmarkEnd w:id="0"/>
      <w:bookmarkEnd w:id="1"/>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2" w:name="_Toc26836518"/>
      <w:r>
        <w:t>About Navvis Coreo View</w:t>
      </w:r>
      <w:bookmarkEnd w:id="2"/>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3" w:name="_Toc24647955"/>
      <w:bookmarkStart w:id="4" w:name="_Toc26836519"/>
      <w:r>
        <w:t>About Navvis &amp; Company</w:t>
      </w:r>
      <w:bookmarkEnd w:id="3"/>
      <w:r>
        <w:t>, LLC</w:t>
      </w:r>
      <w:bookmarkEnd w:id="4"/>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5" w:name="_Toc26836520"/>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5"/>
    </w:p>
    <w:p w14:paraId="6A297AA9" w14:textId="4F5057E6" w:rsidR="00FE0AEC" w:rsidRDefault="00FE0AEC" w:rsidP="00FE0AEC">
      <w:pPr>
        <w:pStyle w:val="ChapterBodyCopy"/>
      </w:pPr>
      <w:r>
        <w:t xml:space="preserve">This guide is the </w:t>
      </w:r>
      <w:commentRangeStart w:id="6"/>
      <w:r>
        <w:t>primary source of information about Navvis Coreo</w:t>
      </w:r>
      <w:r w:rsidR="00075827">
        <w:t xml:space="preserve"> </w:t>
      </w:r>
      <w:r>
        <w:t>View</w:t>
      </w:r>
      <w:commentRangeEnd w:id="6"/>
      <w:r w:rsidR="00531332">
        <w:rPr>
          <w:rStyle w:val="CommentReference"/>
          <w:rFonts w:asciiTheme="minorHAnsi" w:hAnsiTheme="minorHAnsi"/>
          <w:color w:val="auto"/>
        </w:rPr>
        <w:commentReference w:id="6"/>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7" w:name="_Toc26836521"/>
      <w:r w:rsidRPr="00CD177C">
        <w:t>Intended audience</w:t>
      </w:r>
      <w:bookmarkEnd w:id="7"/>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lastRenderedPageBreak/>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8" w:name="_Toc26836522"/>
      <w:r>
        <w:t>Organization of the d</w:t>
      </w:r>
      <w:r w:rsidR="00FE0AEC">
        <w:t>ocument</w:t>
      </w:r>
      <w:bookmarkEnd w:id="8"/>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9" w:name="_Toc26836523"/>
      <w:r>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61747D"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0" w:name="_Toc26836524"/>
      <w:commentRangeStart w:id="11"/>
      <w:r>
        <w:t xml:space="preserve">Browsers </w:t>
      </w:r>
      <w:commentRangeEnd w:id="11"/>
      <w:r w:rsidR="00856F0C">
        <w:rPr>
          <w:rStyle w:val="CommentReference"/>
          <w:rFonts w:asciiTheme="minorHAnsi" w:eastAsiaTheme="minorHAnsi" w:hAnsiTheme="minorHAnsi" w:cstheme="minorBidi"/>
          <w:b w:val="0"/>
          <w:color w:val="auto"/>
        </w:rPr>
        <w:commentReference w:id="11"/>
      </w:r>
      <w:r>
        <w:t>V</w:t>
      </w:r>
      <w:r w:rsidR="005C2385">
        <w:t>ersions for Coreo</w:t>
      </w:r>
      <w:r w:rsidR="00D01BCD">
        <w:t xml:space="preserve"> </w:t>
      </w:r>
      <w:r w:rsidR="005C2385">
        <w:t>View</w:t>
      </w:r>
      <w:bookmarkEnd w:id="10"/>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2" w:name="_Toc26836525"/>
      <w:r>
        <w:t>Coreo</w:t>
      </w:r>
      <w:r w:rsidR="00905BA6">
        <w:t xml:space="preserve"> </w:t>
      </w:r>
      <w:r>
        <w:t>View U</w:t>
      </w:r>
      <w:r w:rsidR="006F4FE0">
        <w:t xml:space="preserve">ser </w:t>
      </w:r>
      <w:r>
        <w:t>F</w:t>
      </w:r>
      <w:r w:rsidR="00F878B0">
        <w:t>unction</w:t>
      </w:r>
      <w:bookmarkEnd w:id="12"/>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3" w:name="_Toc26836526"/>
      <w:r>
        <w:lastRenderedPageBreak/>
        <w:t xml:space="preserve">User </w:t>
      </w:r>
      <w:r w:rsidR="00EE3D53">
        <w:t>On</w:t>
      </w:r>
      <w:r w:rsidR="00070AA9">
        <w:t>boarding</w:t>
      </w:r>
      <w:bookmarkEnd w:id="13"/>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4"/>
      <w:r w:rsidR="00A41E38">
        <w:t>SSO</w:t>
      </w:r>
      <w:commentRangeEnd w:id="14"/>
      <w:r w:rsidR="00A41E38">
        <w:rPr>
          <w:rStyle w:val="CommentReference"/>
          <w:rFonts w:asciiTheme="minorHAnsi" w:hAnsiTheme="minorHAnsi"/>
          <w:color w:val="auto"/>
        </w:rPr>
        <w:commentReference w:id="14"/>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1A9498BF" w:rsidR="00111B88" w:rsidRDefault="00111B88" w:rsidP="00111B88">
      <w:pPr>
        <w:pStyle w:val="Heading2"/>
      </w:pPr>
      <w:bookmarkStart w:id="15" w:name="_Toc26836527"/>
      <w:r>
        <w:t>Log into Coreo</w:t>
      </w:r>
      <w:r w:rsidR="00905BA6">
        <w:t xml:space="preserve"> </w:t>
      </w:r>
      <w:r>
        <w:t>View</w:t>
      </w:r>
      <w:r w:rsidR="00A51E3B">
        <w:rPr>
          <w:rFonts w:cs="Calibri"/>
        </w:rPr>
        <w:t>–</w:t>
      </w:r>
      <w:r>
        <w:t>First time user</w:t>
      </w:r>
      <w:bookmarkEnd w:id="15"/>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lastRenderedPageBreak/>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6"/>
      <w:r>
        <w:lastRenderedPageBreak/>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6"/>
      <w:r w:rsidR="009729C1">
        <w:rPr>
          <w:rStyle w:val="CommentReference"/>
          <w:noProof w:val="0"/>
          <w:lang w:val="en-US" w:eastAsia="en-US"/>
        </w:rPr>
        <w:commentReference w:id="16"/>
      </w:r>
    </w:p>
    <w:p w14:paraId="6F880FA7" w14:textId="766D82B2" w:rsidR="00796E79" w:rsidRDefault="00731B9C" w:rsidP="00796E79">
      <w:pPr>
        <w:pStyle w:val="CVFigureCaption"/>
      </w:pPr>
      <w:bookmarkStart w:id="17" w:name="CoreoLandingScreen"/>
      <w:r>
        <w:t>Coreo</w:t>
      </w:r>
      <w:r w:rsidR="00796E79">
        <w:t xml:space="preserve"> Landing Screen</w:t>
      </w:r>
    </w:p>
    <w:bookmarkEnd w:id="17"/>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8"/>
            <w:r w:rsidRPr="00EE5B60">
              <w:rPr>
                <w:rStyle w:val="Hyperlink"/>
              </w:rPr>
              <w:t>nav</w:t>
            </w:r>
            <w:r>
              <w:rPr>
                <w:rStyle w:val="Hyperlink"/>
              </w:rPr>
              <w:t>vis.oktapreview.com</w:t>
            </w:r>
            <w:r>
              <w:t xml:space="preserve"> </w:t>
            </w:r>
            <w:commentRangeEnd w:id="18"/>
            <w:r>
              <w:rPr>
                <w:rStyle w:val="CommentReference"/>
                <w:rFonts w:asciiTheme="minorHAnsi" w:hAnsiTheme="minorHAnsi"/>
              </w:rPr>
              <w:commentReference w:id="18"/>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19" w:name="NAVVISsignInScreen"/>
      <w:r>
        <w:t>Coreo</w:t>
      </w:r>
      <w:r w:rsidR="00427FCF">
        <w:t xml:space="preserve"> Sign In Screen</w:t>
      </w:r>
    </w:p>
    <w:bookmarkEnd w:id="19"/>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lastRenderedPageBreak/>
        <w:t>EULA PAGE</w:t>
      </w:r>
    </w:p>
    <w:p w14:paraId="542664BA" w14:textId="359FD48B"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0" w:name="_Toc26836528"/>
      <w:r>
        <w:t>Manage Locked O</w:t>
      </w:r>
      <w:r w:rsidR="00E53A61" w:rsidRPr="00E53A61">
        <w:t>kta SS</w:t>
      </w:r>
      <w:r>
        <w:t>O A</w:t>
      </w:r>
      <w:r w:rsidR="00E53A61" w:rsidRPr="00E53A61">
        <w:t>ccount</w:t>
      </w:r>
      <w:bookmarkEnd w:id="20"/>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1" w:name="_Toc26836529"/>
      <w:r>
        <w:t>Reset a Forgotten or E</w:t>
      </w:r>
      <w:r w:rsidR="00427FCF">
        <w:t>xpired password</w:t>
      </w:r>
      <w:bookmarkEnd w:id="21"/>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2"/>
      <w:r w:rsidRPr="00EE5B60">
        <w:rPr>
          <w:rStyle w:val="Hyperlink"/>
        </w:rPr>
        <w:t>nav</w:t>
      </w:r>
      <w:r>
        <w:rPr>
          <w:rStyle w:val="Hyperlink"/>
        </w:rPr>
        <w:t>vis.oktapreview.com</w:t>
      </w:r>
      <w:r>
        <w:t xml:space="preserve"> </w:t>
      </w:r>
      <w:commentRangeEnd w:id="22"/>
      <w:r>
        <w:rPr>
          <w:rStyle w:val="CommentReference"/>
          <w:rFonts w:asciiTheme="minorHAnsi" w:hAnsiTheme="minorHAnsi"/>
        </w:rPr>
        <w:commentReference w:id="22"/>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3" w:name="_Toc26836530"/>
      <w:r>
        <w:t xml:space="preserve">Home </w:t>
      </w:r>
      <w:r w:rsidR="00113544">
        <w:t>Screen Layout and N</w:t>
      </w:r>
      <w:r w:rsidR="00832C86" w:rsidRPr="00832C86">
        <w:t>avigation</w:t>
      </w:r>
      <w:bookmarkEnd w:id="23"/>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C36CD8">
      <w:pPr>
        <w:pStyle w:val="CVHeading2"/>
        <w:tabs>
          <w:tab w:val="clear" w:pos="450"/>
          <w:tab w:val="clear" w:pos="720"/>
          <w:tab w:val="left" w:pos="567"/>
          <w:tab w:val="num" w:pos="851"/>
        </w:tabs>
        <w:ind w:left="709" w:hanging="709"/>
      </w:pPr>
      <w:bookmarkStart w:id="24" w:name="_Toc26836531"/>
      <w:r>
        <w:lastRenderedPageBreak/>
        <w:t>Side Menu</w:t>
      </w:r>
      <w:bookmarkEnd w:id="24"/>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9pt" o:ole="">
                  <v:imagedata r:id="rId37" o:title=""/>
                </v:shape>
                <o:OLEObject Type="Embed" ProgID="PBrush" ShapeID="_x0000_i1025" DrawAspect="Content" ObjectID="_1637453790"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7pt;height:18.35pt" o:ole="">
                  <v:imagedata r:id="rId39" o:title=""/>
                </v:shape>
                <o:OLEObject Type="Embed" ProgID="PBrush" ShapeID="_x0000_i1026" DrawAspect="Content" ObjectID="_1637453791"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7pt;height:18.35pt" o:ole="">
                  <v:imagedata r:id="rId41" o:title=""/>
                </v:shape>
                <o:OLEObject Type="Embed" ProgID="PBrush" ShapeID="_x0000_i1027" DrawAspect="Content" ObjectID="_1637453792"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7pt;height:18.35pt" o:ole="">
                  <v:imagedata r:id="rId43" o:title=""/>
                </v:shape>
                <o:OLEObject Type="Embed" ProgID="PBrush" ShapeID="_x0000_i1028" DrawAspect="Content" ObjectID="_1637453793"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7pt;height:21.05pt" o:ole="">
                  <v:imagedata r:id="rId45" o:title=""/>
                </v:shape>
                <o:OLEObject Type="Embed" ProgID="PBrush" ShapeID="_x0000_i1029" DrawAspect="Content" ObjectID="_1637453794"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7pt;height:21.05pt" o:ole="">
                  <v:imagedata r:id="rId47" o:title=""/>
                </v:shape>
                <o:OLEObject Type="Embed" ProgID="PBrush" ShapeID="_x0000_i1030" DrawAspect="Content" ObjectID="_1637453795"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7pt;height:19pt" o:ole="">
                  <v:imagedata r:id="rId49" o:title=""/>
                </v:shape>
                <o:OLEObject Type="Embed" ProgID="PBrush" ShapeID="_x0000_i1031" DrawAspect="Content" ObjectID="_1637453796"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1pt;height:21.05pt" o:ole="">
                  <v:imagedata r:id="rId51" o:title=""/>
                </v:shape>
                <o:OLEObject Type="Embed" ProgID="PBrush" ShapeID="_x0000_i1032" DrawAspect="Content" ObjectID="_1637453797"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45pt;height:19pt" o:ole="">
                  <v:imagedata r:id="rId53" o:title=""/>
                </v:shape>
                <o:OLEObject Type="Embed" ProgID="PBrush" ShapeID="_x0000_i1033" DrawAspect="Content" ObjectID="_1637453798"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25pt;height:40.1pt" o:ole="">
                  <v:imagedata r:id="rId55" o:title=""/>
                </v:shape>
                <o:OLEObject Type="Embed" ProgID="PBrush" ShapeID="_x0000_i1034" DrawAspect="Content" ObjectID="_1637453799"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pt;height:25.8pt" o:ole="">
                  <v:imagedata r:id="rId57" o:title=""/>
                </v:shape>
                <o:OLEObject Type="Embed" ProgID="PBrush" ShapeID="_x0000_i1035" DrawAspect="Content" ObjectID="_1637453800"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2pt;height:18.35pt" o:ole="">
                  <v:imagedata r:id="rId59" o:title=""/>
                </v:shape>
                <o:OLEObject Type="Embed" ProgID="PBrush" ShapeID="_x0000_i1036" DrawAspect="Content" ObjectID="_1637453801"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lastRenderedPageBreak/>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1pt;height:27.85pt" o:ole="">
                  <v:imagedata r:id="rId61" o:title=""/>
                </v:shape>
                <o:OLEObject Type="Embed" ProgID="PBrush" ShapeID="_x0000_i1037" DrawAspect="Content" ObjectID="_1637453802"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55pt;height:21.75pt" o:ole="">
                  <v:imagedata r:id="rId63" o:title=""/>
                </v:shape>
                <o:OLEObject Type="Embed" ProgID="PBrush" ShapeID="_x0000_i1038" DrawAspect="Content" ObjectID="_1637453803"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5pt;height:19pt" o:ole="">
                  <v:imagedata r:id="rId65" o:title=""/>
                </v:shape>
                <o:OLEObject Type="Embed" ProgID="PBrush" ShapeID="_x0000_i1039" DrawAspect="Content" ObjectID="_1637453804"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5pt;height:18.35pt" o:ole="">
                  <v:imagedata r:id="rId67" o:title=""/>
                </v:shape>
                <o:OLEObject Type="Embed" ProgID="PBrush" ShapeID="_x0000_i1040" DrawAspect="Content" ObjectID="_1637453805"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5"/>
          </w:p>
        </w:tc>
        <w:commentRangeEnd w:id="25"/>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5"/>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C36CD8">
      <w:pPr>
        <w:pStyle w:val="Heading2"/>
        <w:tabs>
          <w:tab w:val="clear" w:pos="450"/>
          <w:tab w:val="clear" w:pos="720"/>
          <w:tab w:val="left" w:pos="709"/>
          <w:tab w:val="num" w:pos="993"/>
        </w:tabs>
        <w:ind w:left="567" w:hanging="567"/>
      </w:pPr>
      <w:bookmarkStart w:id="26" w:name="_Toc26836532"/>
      <w:r>
        <w:t xml:space="preserve">Header </w:t>
      </w:r>
      <w:r w:rsidR="000A4574">
        <w:t>Bar</w:t>
      </w:r>
      <w:bookmarkEnd w:id="26"/>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25pt;height:19pt" o:ole="">
                  <v:imagedata r:id="rId69" o:title=""/>
                </v:shape>
                <o:OLEObject Type="Embed" ProgID="PBrush" ShapeID="_x0000_i1041" DrawAspect="Content" ObjectID="_1637453806" r:id="rId70"/>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2" type="#_x0000_t75" style="width:84.25pt;height:25.8pt" o:ole="">
                  <v:imagedata r:id="rId71" o:title=""/>
                </v:shape>
                <o:OLEObject Type="Embed" ProgID="PBrush" ShapeID="_x0000_i1042" DrawAspect="Content" ObjectID="_1637453807" r:id="rId72"/>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3" type="#_x0000_t75" style="width:27.85pt;height:29.2pt" o:ole="">
                  <v:imagedata r:id="rId73" o:title=""/>
                </v:shape>
                <o:OLEObject Type="Embed" ProgID="PBrush" ShapeID="_x0000_i1043" DrawAspect="Content" ObjectID="_1637453808" r:id="rId74"/>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4" type="#_x0000_t75" style="width:36.7pt;height:50.95pt" o:ole="">
                  <v:imagedata r:id="rId75" o:title=""/>
                </v:shape>
                <o:OLEObject Type="Embed" ProgID="PBrush" ShapeID="_x0000_i1044" DrawAspect="Content" ObjectID="_1637453809" r:id="rId76"/>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5" type="#_x0000_t75" style="width:40.1pt;height:50.25pt" o:ole="">
                  <v:imagedata r:id="rId77" o:title=""/>
                </v:shape>
                <o:OLEObject Type="Embed" ProgID="PBrush" ShapeID="_x0000_i1045" DrawAspect="Content" ObjectID="_1637453810" r:id="rId78"/>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6" type="#_x0000_t75" style="width:29.9pt;height:42.1pt" o:ole="">
                  <v:imagedata r:id="rId79" o:title=""/>
                </v:shape>
                <o:OLEObject Type="Embed" ProgID="PBrush" ShapeID="_x0000_i1046" DrawAspect="Content" ObjectID="_1637453811" r:id="rId80"/>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F17430">
      <w:pPr>
        <w:pStyle w:val="Heading2"/>
        <w:tabs>
          <w:tab w:val="clear" w:pos="450"/>
          <w:tab w:val="left" w:pos="567"/>
        </w:tabs>
        <w:ind w:left="851" w:hanging="851"/>
      </w:pPr>
      <w:bookmarkStart w:id="27" w:name="_Toc26836533"/>
      <w:r>
        <w:t>Main Panel</w:t>
      </w:r>
      <w:bookmarkEnd w:id="27"/>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28" w:name="_Toc26836534"/>
      <w:r w:rsidRPr="00D902E2">
        <w:t>Bed View</w:t>
      </w:r>
      <w:bookmarkEnd w:id="28"/>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lastRenderedPageBreak/>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1">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9" w:name="_Toc26836535"/>
      <w:r>
        <w:t xml:space="preserve">Bed </w:t>
      </w:r>
      <w:r w:rsidRPr="00837702">
        <w:t>View</w:t>
      </w:r>
      <w:r>
        <w:t xml:space="preserve"> Layout Elements</w:t>
      </w:r>
      <w:bookmarkEnd w:id="29"/>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7" type="#_x0000_t75" style="width:202.4pt;height:11.55pt" o:ole="">
                  <v:imagedata r:id="rId82" o:title=""/>
                </v:shape>
                <o:OLEObject Type="Embed" ProgID="PBrush" ShapeID="_x0000_i1047" DrawAspect="Content" ObjectID="_1637453812" r:id="rId83"/>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8" type="#_x0000_t75" style="width:211.9pt;height:11.55pt" o:ole="">
                  <v:imagedata r:id="rId87" o:title=""/>
                </v:shape>
                <o:OLEObject Type="Embed" ProgID="PBrush" ShapeID="_x0000_i1048" DrawAspect="Content" ObjectID="_1637453813" r:id="rId88"/>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49" type="#_x0000_t75" style="width:38.7pt;height:21.05pt" o:ole="">
                  <v:imagedata r:id="rId89" o:title=""/>
                </v:shape>
                <o:OLEObject Type="Embed" ProgID="PBrush" ShapeID="_x0000_i1049" DrawAspect="Content" ObjectID="_1637453814" r:id="rId90"/>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0" type="#_x0000_t75" style="width:59.75pt;height:29.9pt" o:ole="">
                  <v:imagedata r:id="rId91" o:title=""/>
                </v:shape>
                <o:OLEObject Type="Embed" ProgID="PBrush" ShapeID="_x0000_i1050" DrawAspect="Content" ObjectID="_1637453815" r:id="rId92"/>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1" type="#_x0000_t75" style="width:17.65pt;height:25.8pt" o:ole="">
                  <v:imagedata r:id="rId93" o:title=""/>
                </v:shape>
                <o:OLEObject Type="Embed" ProgID="PBrush" ShapeID="_x0000_i1051" DrawAspect="Content" ObjectID="_1637453816" r:id="rId94"/>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2" type="#_x0000_t75" style="width:19pt;height:25.8pt" o:ole="">
                  <v:imagedata r:id="rId95" o:title=""/>
                </v:shape>
                <o:OLEObject Type="Embed" ProgID="PBrush" ShapeID="_x0000_i1052" DrawAspect="Content" ObjectID="_1637453817" r:id="rId96"/>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3" type="#_x0000_t75" style="width:18.35pt;height:21.05pt" o:ole="">
                  <v:imagedata r:id="rId97" o:title=""/>
                </v:shape>
                <o:OLEObject Type="Embed" ProgID="PBrush" ShapeID="_x0000_i1053" DrawAspect="Content" ObjectID="_1637453818" r:id="rId98"/>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4" type="#_x0000_t75" style="width:19pt;height:25.8pt" o:ole="">
                  <v:imagedata r:id="rId99" o:title=""/>
                </v:shape>
                <o:OLEObject Type="Embed" ProgID="PBrush" ShapeID="_x0000_i1054" DrawAspect="Content" ObjectID="_1637453819" r:id="rId100"/>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0" w:name="AddBedButton"/>
            <w:r w:rsidRPr="002A5C5C">
              <w:rPr>
                <w:b/>
              </w:rPr>
              <w:t>Add Bed</w:t>
            </w:r>
            <w:r>
              <w:t xml:space="preserve"> button</w:t>
            </w:r>
            <w:bookmarkEnd w:id="30"/>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lastRenderedPageBreak/>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lastRenderedPageBreak/>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5" type="#_x0000_t75" style="width:103.25pt;height:61.8pt" o:ole="">
                  <v:imagedata r:id="rId104" o:title=""/>
                </v:shape>
                <o:OLEObject Type="Embed" ProgID="PBrush" ShapeID="_x0000_i1055" DrawAspect="Content" ObjectID="_1637453820" r:id="rId105"/>
              </w:object>
            </w:r>
          </w:p>
          <w:p w14:paraId="07988633" w14:textId="3EFBFE11" w:rsidR="002D6E6D" w:rsidRDefault="002D6E6D" w:rsidP="001F7AC0">
            <w:pPr>
              <w:pStyle w:val="CVTabletext"/>
              <w:jc w:val="center"/>
            </w:pPr>
            <w:bookmarkStart w:id="31" w:name="BedCell"/>
            <w:r>
              <w:t>Bed Cell</w:t>
            </w:r>
          </w:p>
          <w:bookmarkEnd w:id="31"/>
          <w:commentRangeStart w:id="32"/>
          <w:p w14:paraId="2B020904" w14:textId="77777777" w:rsidR="002D6E6D" w:rsidRDefault="002D6E6D" w:rsidP="001F7AC0">
            <w:pPr>
              <w:pStyle w:val="CVTabletext"/>
              <w:jc w:val="center"/>
            </w:pPr>
            <w:r>
              <w:object w:dxaOrig="3570" w:dyaOrig="2100" w14:anchorId="5134DEB5">
                <v:shape id="_x0000_i1056" type="#_x0000_t75" style="width:103.25pt;height:61.8pt" o:ole="">
                  <v:imagedata r:id="rId106" o:title=""/>
                </v:shape>
                <o:OLEObject Type="Embed" ProgID="PBrush" ShapeID="_x0000_i1056" DrawAspect="Content" ObjectID="_1637453821" r:id="rId107"/>
              </w:object>
            </w:r>
            <w:commentRangeEnd w:id="32"/>
            <w:r w:rsidR="00EF597D">
              <w:rPr>
                <w:rStyle w:val="CommentReference"/>
                <w:rFonts w:asciiTheme="minorHAnsi" w:hAnsiTheme="minorHAnsi"/>
                <w:color w:val="auto"/>
              </w:rPr>
              <w:commentReference w:id="32"/>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7" type="#_x0000_t75" style="width:27.85pt;height:22.4pt" o:ole="">
                  <v:imagedata r:id="rId108" o:title=""/>
                </v:shape>
                <o:OLEObject Type="Embed" ProgID="PBrush" ShapeID="_x0000_i1057" DrawAspect="Content" ObjectID="_1637453822" r:id="rId109"/>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8" type="#_x0000_t75" style="width:29.2pt;height:14.95pt" o:ole="">
                  <v:imagedata r:id="rId110" o:title=""/>
                </v:shape>
                <o:OLEObject Type="Embed" ProgID="PBrush" ShapeID="_x0000_i1058" DrawAspect="Content" ObjectID="_1637453823" r:id="rId111"/>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59" type="#_x0000_t75" style="width:79.45pt;height:31.25pt" o:ole="">
                  <v:imagedata r:id="rId112" o:title=""/>
                </v:shape>
                <o:OLEObject Type="Embed" ProgID="PBrush" ShapeID="_x0000_i1059" DrawAspect="Content" ObjectID="_1637453824" r:id="rId113"/>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0" type="#_x0000_t75" style="width:27.85pt;height:38.7pt" o:ole="">
                  <v:imagedata r:id="rId114" o:title=""/>
                </v:shape>
                <o:OLEObject Type="Embed" ProgID="PBrush" ShapeID="_x0000_i1060" DrawAspect="Content" ObjectID="_1637453825" r:id="rId115"/>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1" type="#_x0000_t75" style="width:27.85pt;height:36.7pt" o:ole="">
                  <v:imagedata r:id="rId116" o:title=""/>
                </v:shape>
                <o:OLEObject Type="Embed" ProgID="PBrush" ShapeID="_x0000_i1061" DrawAspect="Content" ObjectID="_1637453826" r:id="rId117"/>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2" type="#_x0000_t75" style="width:40.75pt;height:27.85pt" o:ole="">
                  <v:imagedata r:id="rId118" o:title=""/>
                </v:shape>
                <o:OLEObject Type="Embed" ProgID="PBrush" ShapeID="_x0000_i1062" DrawAspect="Content" ObjectID="_1637453827" r:id="rId119"/>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3" type="#_x0000_t75" style="width:42.8pt;height:42.8pt" o:ole="">
                  <v:imagedata r:id="rId120" o:title=""/>
                </v:shape>
                <o:OLEObject Type="Embed" ProgID="PBrush" ShapeID="_x0000_i1063" DrawAspect="Content" ObjectID="_1637453828" r:id="rId121"/>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4" type="#_x0000_t75" style="width:35.3pt;height:31.25pt" o:ole="">
                  <v:imagedata r:id="rId122" o:title=""/>
                </v:shape>
                <o:OLEObject Type="Embed" ProgID="PBrush" ShapeID="_x0000_i1064" DrawAspect="Content" ObjectID="_1637453829" r:id="rId123"/>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5" type="#_x0000_t75" style="width:35.3pt;height:29.2pt" o:ole="">
                  <v:imagedata r:id="rId124" o:title=""/>
                </v:shape>
                <o:OLEObject Type="Embed" ProgID="PBrush" ShapeID="_x0000_i1065" DrawAspect="Content" ObjectID="_1637453830" r:id="rId125"/>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6" type="#_x0000_t75" style="width:33.3pt;height:25.8pt" o:ole="">
                  <v:imagedata r:id="rId126" o:title=""/>
                </v:shape>
                <o:OLEObject Type="Embed" ProgID="PBrush" ShapeID="_x0000_i1066" DrawAspect="Content" ObjectID="_1637453831" r:id="rId127"/>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7" type="#_x0000_t75" style="width:38.7pt;height:25.8pt" o:ole="">
                  <v:imagedata r:id="rId128" o:title=""/>
                </v:shape>
                <o:OLEObject Type="Embed" ProgID="PBrush" ShapeID="_x0000_i1067" DrawAspect="Content" ObjectID="_1637453832" r:id="rId129"/>
              </w:object>
            </w:r>
          </w:p>
          <w:p w14:paraId="18C25DB4" w14:textId="1A509479" w:rsidR="00C94C69" w:rsidRDefault="00C94C69" w:rsidP="001F7AC0">
            <w:pPr>
              <w:pStyle w:val="CVTabletext"/>
              <w:jc w:val="center"/>
            </w:pPr>
            <w:r w:rsidRPr="000D6366">
              <w:lastRenderedPageBreak/>
              <w:t>Patient cohort</w:t>
            </w:r>
          </w:p>
        </w:tc>
        <w:tc>
          <w:tcPr>
            <w:tcW w:w="4212" w:type="dxa"/>
            <w:shd w:val="clear" w:color="auto" w:fill="FFFFFF" w:themeFill="background1"/>
          </w:tcPr>
          <w:p w14:paraId="4914CA56" w14:textId="77777777" w:rsidR="00C94C69" w:rsidRDefault="00C94C69" w:rsidP="001F7AC0">
            <w:pPr>
              <w:pStyle w:val="CVTabletext"/>
            </w:pPr>
            <w:r>
              <w:lastRenderedPageBreak/>
              <w:t>The cohort the patient is assigned to.</w:t>
            </w:r>
          </w:p>
          <w:p w14:paraId="2EBF932F" w14:textId="3DA310FF" w:rsidR="00C94C69" w:rsidRDefault="00C94C69" w:rsidP="001F7AC0">
            <w:pPr>
              <w:pStyle w:val="CVTabletext"/>
            </w:pPr>
            <w:r>
              <w:t xml:space="preserve">The patients are categorized into cohorts </w:t>
            </w:r>
            <w:r>
              <w:lastRenderedPageBreak/>
              <w:t>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8" type="#_x0000_t75" style="width:40.75pt;height:28.55pt" o:ole="">
                  <v:imagedata r:id="rId130" o:title=""/>
                </v:shape>
                <o:OLEObject Type="Embed" ProgID="PBrush" ShapeID="_x0000_i1068" DrawAspect="Content" ObjectID="_1637453833" r:id="rId131"/>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69" type="#_x0000_t75" style="width:101.2pt;height:31.25pt" o:ole="">
                  <v:imagedata r:id="rId132" o:title=""/>
                </v:shape>
                <o:OLEObject Type="Embed" ProgID="PBrush" ShapeID="_x0000_i1069" DrawAspect="Content" ObjectID="_1637453834" r:id="rId133"/>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0" type="#_x0000_t75" style="width:31.25pt;height:53.65pt" o:ole="">
                  <v:imagedata r:id="rId134" o:title=""/>
                </v:shape>
                <o:OLEObject Type="Embed" ProgID="PBrush" ShapeID="_x0000_i1070" DrawAspect="Content" ObjectID="_1637453835" r:id="rId135"/>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3" w:name="PatientDispStatusTable"/>
      <w:r>
        <w:t>patient disposition s</w:t>
      </w:r>
      <w:r w:rsidR="000A09F3">
        <w:t>tatus</w:t>
      </w:r>
      <w:bookmarkEnd w:id="33"/>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4"/>
            <w:r w:rsidR="00235EC3">
              <w:t>blue</w:t>
            </w:r>
            <w:commentRangeEnd w:id="34"/>
            <w:r w:rsidR="00823CD6">
              <w:rPr>
                <w:rStyle w:val="CommentReference"/>
                <w:rFonts w:asciiTheme="minorHAnsi" w:hAnsiTheme="minorHAnsi"/>
                <w:color w:val="auto"/>
              </w:rPr>
              <w:commentReference w:id="34"/>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84145F1" w14:textId="77777777" w:rsidR="00FC537C" w:rsidRDefault="00FC537C" w:rsidP="00F17430">
      <w:pPr>
        <w:pStyle w:val="Heading2"/>
        <w:tabs>
          <w:tab w:val="clear" w:pos="450"/>
          <w:tab w:val="clear" w:pos="720"/>
          <w:tab w:val="left" w:pos="567"/>
        </w:tabs>
        <w:ind w:left="851" w:hanging="851"/>
      </w:pPr>
      <w:bookmarkStart w:id="35" w:name="_Toc26836536"/>
      <w:r w:rsidRPr="000F1DC0">
        <w:lastRenderedPageBreak/>
        <w:t>Normal</w:t>
      </w:r>
      <w:r>
        <w:t xml:space="preserve"> View and Stacked V</w:t>
      </w:r>
      <w:r w:rsidRPr="000F1DC0">
        <w:t>iew</w:t>
      </w:r>
      <w:bookmarkEnd w:id="35"/>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77777777" w:rsidR="00FC537C" w:rsidRDefault="00FC537C" w:rsidP="00FC537C">
      <w:pPr>
        <w:pStyle w:val="CVChapterBodyCopy"/>
      </w:pPr>
      <w:r>
        <w:t xml:space="preserve">Normal view is the default view. It displays the empty bed cells and the occupied bed cells in each column placed adjacent to each other. </w:t>
      </w:r>
    </w:p>
    <w:p w14:paraId="11A480C9" w14:textId="77777777" w:rsidR="00FC537C" w:rsidRDefault="00FC537C" w:rsidP="00FC537C">
      <w:pPr>
        <w:pStyle w:val="CVChapterBodyCopy"/>
      </w:pPr>
      <w:commentRangeStart w:id="36"/>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6">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6"/>
      <w:r w:rsidR="00875473">
        <w:rPr>
          <w:rStyle w:val="CommentReference"/>
          <w:rFonts w:asciiTheme="minorHAnsi" w:hAnsiTheme="minorHAnsi"/>
          <w:color w:val="auto"/>
        </w:rPr>
        <w:commentReference w:id="36"/>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7">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77777777" w:rsidR="00FC537C" w:rsidRPr="003963BA" w:rsidRDefault="00FC537C" w:rsidP="00FC537C">
      <w:pPr>
        <w:pStyle w:val="CVFigureCaption"/>
      </w:pPr>
      <w:r>
        <w:t>Bed View - Stacked View Mode</w:t>
      </w:r>
    </w:p>
    <w:p w14:paraId="4EE61FCD" w14:textId="77777777" w:rsidR="00FC537C" w:rsidRDefault="00FC537C" w:rsidP="008D3B8E">
      <w:pPr>
        <w:pStyle w:val="Heading2"/>
        <w:tabs>
          <w:tab w:val="clear" w:pos="450"/>
          <w:tab w:val="clear" w:pos="720"/>
          <w:tab w:val="num" w:pos="851"/>
        </w:tabs>
        <w:ind w:left="567" w:hanging="567"/>
      </w:pPr>
      <w:bookmarkStart w:id="37" w:name="_All,_Available_and"/>
      <w:bookmarkStart w:id="38" w:name="_Toc26836537"/>
      <w:bookmarkEnd w:id="37"/>
      <w:r w:rsidRPr="000F1DC0">
        <w:lastRenderedPageBreak/>
        <w:t>All, Available</w:t>
      </w:r>
      <w:r>
        <w:t xml:space="preserve"> </w:t>
      </w:r>
      <w:r w:rsidRPr="000F1DC0">
        <w:t xml:space="preserve">and Patient </w:t>
      </w:r>
      <w:r>
        <w:t>Viewing Modes</w:t>
      </w:r>
      <w:bookmarkEnd w:id="38"/>
    </w:p>
    <w:p w14:paraId="6D5ECB0B" w14:textId="77777777" w:rsidR="00FC537C" w:rsidRDefault="00FC537C" w:rsidP="008D3B8E">
      <w:pPr>
        <w:pStyle w:val="CVChapterBodyCopy"/>
      </w:pPr>
      <w:r>
        <w:t xml:space="preserve">The </w:t>
      </w:r>
      <w:r w:rsidRPr="008D3B8E">
        <w:rPr>
          <w:b/>
        </w:rPr>
        <w:t>All</w:t>
      </w:r>
      <w:r>
        <w:t xml:space="preserve"> view mode displays the empty bed cells, the bed cells occupied with patients and the empty locations.</w:t>
      </w:r>
    </w:p>
    <w:p w14:paraId="68A06173" w14:textId="77777777" w:rsidR="00FC537C" w:rsidRDefault="00FC537C" w:rsidP="008D3B8E">
      <w:pPr>
        <w:pStyle w:val="CVChapterBodyCopy"/>
      </w:pPr>
      <w:r>
        <w:t xml:space="preserve">The </w:t>
      </w:r>
      <w:r w:rsidRPr="008D3B8E">
        <w:rPr>
          <w:b/>
        </w:rPr>
        <w:t>Available</w:t>
      </w:r>
      <w:r>
        <w:t xml:space="preserv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8D3B8E">
      <w:pPr>
        <w:pStyle w:val="CVChapterBodyCopy"/>
      </w:pPr>
      <w:r>
        <w:t xml:space="preserve">The </w:t>
      </w:r>
      <w:r w:rsidRPr="008D3B8E">
        <w:rPr>
          <w:b/>
        </w:rPr>
        <w:t>Patients</w:t>
      </w:r>
      <w:r>
        <w:t xml:space="preserve"> view mode displays bed cells that are occupied with patients. This is the default bed view mode.</w:t>
      </w:r>
    </w:p>
    <w:p w14:paraId="5CC9DA41" w14:textId="77777777" w:rsidR="00FC537C" w:rsidRDefault="00FC537C" w:rsidP="008D3B8E">
      <w:pPr>
        <w:pStyle w:val="CVChapterBodyCopy"/>
      </w:pPr>
      <w:r>
        <w:t xml:space="preserve">Follow this step to display the bed information and patient information with respect to the groups and locations in the </w:t>
      </w:r>
      <w:r w:rsidRPr="008D3B8E">
        <w:rPr>
          <w:b/>
        </w:rPr>
        <w:t>Available</w:t>
      </w:r>
      <w:r>
        <w:t xml:space="preserv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38">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8D3B8E">
      <w:pPr>
        <w:pStyle w:val="CV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lastRenderedPageBreak/>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39">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07318">
      <w:pPr>
        <w:pStyle w:val="CV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39" w:name="_Add_a_Bed"/>
      <w:bookmarkStart w:id="40" w:name="_Toc26836538"/>
      <w:bookmarkEnd w:id="39"/>
      <w:r>
        <w:t>Add a Bed to a Location</w:t>
      </w:r>
      <w:bookmarkEnd w:id="40"/>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977401">
      <w:pPr>
        <w:pStyle w:val="CVHeading3"/>
        <w:tabs>
          <w:tab w:val="clear" w:pos="1440"/>
          <w:tab w:val="num" w:pos="709"/>
        </w:tabs>
      </w:pPr>
      <w:bookmarkStart w:id="41" w:name="_Toc26836539"/>
      <w:r>
        <w:t>Create a New Bed</w:t>
      </w:r>
      <w:bookmarkEnd w:id="41"/>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lastRenderedPageBreak/>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0">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1">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2">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77777777" w:rsidR="002E0010" w:rsidRDefault="002E0010" w:rsidP="00D8758A">
      <w:pPr>
        <w:pStyle w:val="CVChapterBodyCopy"/>
      </w:pPr>
      <w:r>
        <w:t xml:space="preserve">The newly created bed is an empty bed and you can assign a patient to </w:t>
      </w:r>
      <w:r w:rsidRPr="00034733">
        <w:rPr>
          <w:highlight w:val="darkYellow"/>
        </w:rPr>
        <w:t>this bed from the empty bed cell.</w:t>
      </w:r>
    </w:p>
    <w:p w14:paraId="0F4ED701" w14:textId="759249D5" w:rsidR="002E0010" w:rsidRDefault="002E0010" w:rsidP="00977401">
      <w:pPr>
        <w:pStyle w:val="CVHeading3"/>
        <w:tabs>
          <w:tab w:val="clear" w:pos="1440"/>
          <w:tab w:val="num" w:pos="709"/>
        </w:tabs>
      </w:pPr>
      <w:bookmarkStart w:id="42" w:name="_Toc26836540"/>
      <w:r>
        <w:t>Assign a Patient to a Bed</w:t>
      </w:r>
      <w:bookmarkEnd w:id="42"/>
    </w:p>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lastRenderedPageBreak/>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3">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t>Add Bed to Location window–Assign Patient</w:t>
      </w:r>
    </w:p>
    <w:p w14:paraId="1EE21BC1" w14:textId="6A68AF7E" w:rsidR="002E0010" w:rsidRDefault="002E0010" w:rsidP="002E0010">
      <w:pPr>
        <w:pStyle w:val="ListNumber"/>
      </w:pPr>
      <w:r>
        <w:t xml:space="preserve">Select the </w:t>
      </w:r>
      <w:r>
        <w:rPr>
          <w:b/>
        </w:rPr>
        <w:t>Assign Patient</w:t>
      </w:r>
      <w:r>
        <w:t xml:space="preserve"> button to open the </w:t>
      </w:r>
      <w:r w:rsidRPr="00FB5E4C">
        <w:rPr>
          <w:b/>
        </w:rPr>
        <w:t>Summary</w:t>
      </w:r>
      <w:r>
        <w:t xml:space="preserve"> window.</w:t>
      </w:r>
    </w:p>
    <w:p w14:paraId="634F72C8" w14:textId="77777777" w:rsidR="002E0010" w:rsidRDefault="002E0010" w:rsidP="002E0010">
      <w:pPr>
        <w:pStyle w:val="CVFigure"/>
      </w:pPr>
      <w:r w:rsidRPr="003744A5">
        <w:drawing>
          <wp:inline distT="0" distB="0" distL="0" distR="0" wp14:anchorId="3AED0C3A" wp14:editId="002C9EF0">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4">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1DD5774A" w:rsidR="002E0010" w:rsidRDefault="002E0010" w:rsidP="002E0010">
      <w:pPr>
        <w:pStyle w:val="CVFigureCaption"/>
      </w:pPr>
      <w:r w:rsidRPr="00FB5E4C">
        <w:t>Summary</w:t>
      </w:r>
      <w:r>
        <w:t xml:space="preserve"> window</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lastRenderedPageBreak/>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439860C1" w:rsidR="002E0010" w:rsidRDefault="002E0010" w:rsidP="00D8758A">
      <w:pPr>
        <w:pStyle w:val="CVChapterBodyCopy"/>
      </w:pPr>
      <w:r>
        <w:t xml:space="preserve">The patient details display in the lower pane of the window, based on the search criteria that you enter in the upper pane of th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4ADA142F">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5">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19A0F73B" w:rsidR="002E0010" w:rsidRDefault="002E0010" w:rsidP="002E0010">
      <w:pPr>
        <w:pStyle w:val="CVFigureCaption"/>
      </w:pPr>
      <w:r w:rsidRPr="00FB5E4C">
        <w:t>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77777777" w:rsidR="002E0010" w:rsidRDefault="002E0010" w:rsidP="002E0010">
      <w:pPr>
        <w:pStyle w:val="ListNumber"/>
      </w:pPr>
      <w:r>
        <w:t xml:space="preserve">Select the </w:t>
      </w:r>
      <w:r w:rsidRPr="00BB2DF6">
        <w:rPr>
          <w:b/>
        </w:rPr>
        <w:t>Admission</w:t>
      </w:r>
      <w:r>
        <w:t xml:space="preserve"> arrow to display the patient disposition status and choose from the following options:</w:t>
      </w:r>
    </w:p>
    <w:p w14:paraId="25018B5F" w14:textId="77777777" w:rsidR="002E0010" w:rsidRPr="00F80A71" w:rsidRDefault="002E0010" w:rsidP="002E0010">
      <w:pPr>
        <w:pStyle w:val="ListBullet2"/>
        <w:rPr>
          <w:b/>
        </w:rPr>
      </w:pPr>
      <w:r w:rsidRPr="00F80A71">
        <w:rPr>
          <w:b/>
        </w:rPr>
        <w:t>Admission</w:t>
      </w:r>
    </w:p>
    <w:p w14:paraId="474C8D69" w14:textId="77777777" w:rsidR="002E0010" w:rsidRPr="00F80A71" w:rsidRDefault="002E0010" w:rsidP="002E0010">
      <w:pPr>
        <w:pStyle w:val="ListBullet2"/>
        <w:rPr>
          <w:b/>
        </w:rPr>
      </w:pPr>
      <w:r w:rsidRPr="00F80A71">
        <w:rPr>
          <w:b/>
        </w:rPr>
        <w:t>Observation</w:t>
      </w:r>
    </w:p>
    <w:p w14:paraId="5ED9BD13" w14:textId="77777777" w:rsidR="002E0010" w:rsidRPr="00F80A71" w:rsidRDefault="002E0010" w:rsidP="002E0010">
      <w:pPr>
        <w:pStyle w:val="ListBullet2"/>
        <w:rPr>
          <w:b/>
        </w:rPr>
      </w:pPr>
      <w:r w:rsidRPr="00F80A71">
        <w:rPr>
          <w:b/>
        </w:rPr>
        <w:t>Emergency</w:t>
      </w:r>
    </w:p>
    <w:p w14:paraId="62376A20" w14:textId="26C019BC"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46">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4B0AD2EB">
            <wp:extent cx="5046360" cy="2432649"/>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47">
                      <a:extLst>
                        <a:ext uri="{28A0092B-C50C-407E-A947-70E740481C1C}">
                          <a14:useLocalDpi xmlns:a14="http://schemas.microsoft.com/office/drawing/2010/main" val="0"/>
                        </a:ext>
                      </a:extLst>
                    </a:blip>
                    <a:stretch>
                      <a:fillRect/>
                    </a:stretch>
                  </pic:blipFill>
                  <pic:spPr>
                    <a:xfrm>
                      <a:off x="0" y="0"/>
                      <a:ext cx="5069840" cy="2443968"/>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43" w:name="_Toc26836541"/>
      <w:r>
        <w:t>Manage</w:t>
      </w:r>
      <w:r w:rsidR="002E0010">
        <w:t xml:space="preserve"> </w:t>
      </w:r>
      <w:r w:rsidR="000C624E">
        <w:t xml:space="preserve">Inter-Facility </w:t>
      </w:r>
      <w:r w:rsidR="002E0010">
        <w:t>Patient Transfers</w:t>
      </w:r>
      <w:bookmarkEnd w:id="43"/>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clear" w:pos="1440"/>
          <w:tab w:val="num" w:pos="709"/>
        </w:tabs>
      </w:pPr>
      <w:bookmarkStart w:id="44" w:name="_Toc26836542"/>
      <w:r>
        <w:t>Quick Move</w:t>
      </w:r>
      <w:bookmarkEnd w:id="44"/>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48">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49">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5A7156B2">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0">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0D9DD23C" w14:textId="77777777" w:rsidR="002E0010" w:rsidRDefault="002E0010" w:rsidP="004A2945">
      <w:pPr>
        <w:pStyle w:val="CVHeading3"/>
        <w:tabs>
          <w:tab w:val="clear" w:pos="1440"/>
          <w:tab w:val="left" w:pos="567"/>
        </w:tabs>
      </w:pPr>
      <w:bookmarkStart w:id="45" w:name="_Toc26836543"/>
      <w:r>
        <w:t>Request Move</w:t>
      </w:r>
      <w:bookmarkEnd w:id="45"/>
    </w:p>
    <w:p w14:paraId="3D82239D" w14:textId="2996DCF8" w:rsidR="00D17953" w:rsidRDefault="00D17953" w:rsidP="002E0010">
      <w:pPr>
        <w:pStyle w:val="CVChapterBodyCopy"/>
        <w:tabs>
          <w:tab w:val="left" w:pos="7037"/>
        </w:tabs>
      </w:pPr>
      <w:r>
        <w:t xml:space="preserve">In the request move feature, Coreo View prompts you to discharge the patient before moving the patient to the destination bed. Once you complete the patient discharge process in the </w:t>
      </w:r>
      <w:r w:rsidRPr="00D17953">
        <w:rPr>
          <w:b/>
        </w:rPr>
        <w:t>Summary</w:t>
      </w:r>
      <w:r>
        <w:t xml:space="preserve"> window in the origin bed, the patient</w:t>
      </w:r>
      <w:r w:rsidR="006953BB">
        <w:t xml:space="preserve"> moves</w:t>
      </w:r>
      <w:r>
        <w:t xml:space="preserve"> to the destination bed.</w:t>
      </w:r>
    </w:p>
    <w:p w14:paraId="7A97084F" w14:textId="187AE3CE"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1">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drawing>
          <wp:inline distT="0" distB="0" distL="0" distR="0" wp14:anchorId="69DBA928" wp14:editId="2F8F9DE6">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52">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lastRenderedPageBreak/>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33A95201">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53">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26DE4FC4" w:rsidR="002E0010" w:rsidRDefault="00C622EF" w:rsidP="0063086F">
      <w:pPr>
        <w:pStyle w:val="CVChapterBodyCopy"/>
      </w:pPr>
      <w:r>
        <w:t xml:space="preserve">In the </w:t>
      </w:r>
      <w:r w:rsidRPr="00C622EF">
        <w:rPr>
          <w:b/>
        </w:rPr>
        <w:t>Move Request</w:t>
      </w:r>
      <w:r>
        <w:t xml:space="preserve"> section,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drawing>
          <wp:inline distT="0" distB="0" distL="0" distR="0" wp14:anchorId="459225AA" wp14:editId="58B9982E">
            <wp:extent cx="4959842" cy="222561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54">
                      <a:extLst>
                        <a:ext uri="{28A0092B-C50C-407E-A947-70E740481C1C}">
                          <a14:useLocalDpi xmlns:a14="http://schemas.microsoft.com/office/drawing/2010/main" val="0"/>
                        </a:ext>
                      </a:extLst>
                    </a:blip>
                    <a:stretch>
                      <a:fillRect/>
                    </a:stretch>
                  </pic:blipFill>
                  <pic:spPr>
                    <a:xfrm>
                      <a:off x="0" y="0"/>
                      <a:ext cx="4982080" cy="2235594"/>
                    </a:xfrm>
                    <a:prstGeom prst="rect">
                      <a:avLst/>
                    </a:prstGeom>
                  </pic:spPr>
                </pic:pic>
              </a:graphicData>
            </a:graphic>
          </wp:inline>
        </w:drawing>
      </w:r>
    </w:p>
    <w:p w14:paraId="1797C4BD" w14:textId="77777777" w:rsidR="002E0010" w:rsidRDefault="002E0010" w:rsidP="002E0010">
      <w:pPr>
        <w:pStyle w:val="CVFigureCaption"/>
      </w:pPr>
    </w:p>
    <w:p w14:paraId="3463532A" w14:textId="32000857" w:rsidR="002E0010" w:rsidRDefault="00646F85" w:rsidP="00345850">
      <w:pPr>
        <w:pStyle w:val="CVChapterBodyCopy"/>
      </w:pPr>
      <w:r>
        <w:t>On accepting the move request, a dark green arrow displays.</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lastRenderedPageBreak/>
        <w:drawing>
          <wp:inline distT="0" distB="0" distL="0" distR="0" wp14:anchorId="46FF23F0" wp14:editId="08108F12">
            <wp:extent cx="5076190" cy="238063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55">
                      <a:extLst>
                        <a:ext uri="{28A0092B-C50C-407E-A947-70E740481C1C}">
                          <a14:useLocalDpi xmlns:a14="http://schemas.microsoft.com/office/drawing/2010/main" val="0"/>
                        </a:ext>
                      </a:extLst>
                    </a:blip>
                    <a:stretch>
                      <a:fillRect/>
                    </a:stretch>
                  </pic:blipFill>
                  <pic:spPr>
                    <a:xfrm>
                      <a:off x="0" y="0"/>
                      <a:ext cx="5092445" cy="2388262"/>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56">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0F6C688D"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57">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lastRenderedPageBreak/>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3AA7A889">
            <wp:extent cx="5210579" cy="2355012"/>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58">
                      <a:extLst>
                        <a:ext uri="{28A0092B-C50C-407E-A947-70E740481C1C}">
                          <a14:useLocalDpi xmlns:a14="http://schemas.microsoft.com/office/drawing/2010/main" val="0"/>
                        </a:ext>
                      </a:extLst>
                    </a:blip>
                    <a:stretch>
                      <a:fillRect/>
                    </a:stretch>
                  </pic:blipFill>
                  <pic:spPr>
                    <a:xfrm>
                      <a:off x="0" y="0"/>
                      <a:ext cx="5251643" cy="2373571"/>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59">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632F9C3A" w:rsidR="002E0010" w:rsidRDefault="00D17953" w:rsidP="006953BB">
      <w:pPr>
        <w:pStyle w:val="CVChapterBodyCopyIndent1"/>
      </w:pPr>
      <w:r>
        <w:t xml:space="preserve">You can notice that the </w:t>
      </w:r>
      <w:r w:rsidR="006953BB">
        <w:t>patient is moved to the destination bed from the origin bed.</w:t>
      </w:r>
    </w:p>
    <w:p w14:paraId="5AA05238" w14:textId="77777777" w:rsidR="002E0010" w:rsidRDefault="002E0010" w:rsidP="00345850">
      <w:pPr>
        <w:pStyle w:val="CVHeading3"/>
        <w:tabs>
          <w:tab w:val="clear" w:pos="1440"/>
        </w:tabs>
      </w:pPr>
      <w:bookmarkStart w:id="46" w:name="_Toc26836544"/>
      <w:r>
        <w:t>Adding multiple destinations during Request-Move</w:t>
      </w:r>
      <w:bookmarkEnd w:id="46"/>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w:t>
      </w:r>
      <w:r>
        <w:lastRenderedPageBreak/>
        <w:t xml:space="preserve">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0">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lastRenderedPageBreak/>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1">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4A2945">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62">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lastRenderedPageBreak/>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63">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64">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32E664AF">
            <wp:extent cx="5095589" cy="2380891"/>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65">
                      <a:extLst>
                        <a:ext uri="{28A0092B-C50C-407E-A947-70E740481C1C}">
                          <a14:useLocalDpi xmlns:a14="http://schemas.microsoft.com/office/drawing/2010/main" val="0"/>
                        </a:ext>
                      </a:extLst>
                    </a:blip>
                    <a:stretch>
                      <a:fillRect/>
                    </a:stretch>
                  </pic:blipFill>
                  <pic:spPr>
                    <a:xfrm>
                      <a:off x="0" y="0"/>
                      <a:ext cx="5125575" cy="2394902"/>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66">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67">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77777777" w:rsidR="002E0010" w:rsidRDefault="002E0010" w:rsidP="002E0010">
      <w:pPr>
        <w:pStyle w:val="CVFigureCaption"/>
      </w:pPr>
    </w:p>
    <w:p w14:paraId="4DF96F0B" w14:textId="41D1028F" w:rsidR="00560B42" w:rsidRPr="00560B42" w:rsidRDefault="00560B42" w:rsidP="00560B42">
      <w:pPr>
        <w:pStyle w:val="CVHeading3"/>
        <w:rPr>
          <w:highlight w:val="darkYellow"/>
        </w:rPr>
      </w:pPr>
      <w:bookmarkStart w:id="47" w:name="_Toc26836545"/>
      <w:r w:rsidRPr="00560B42">
        <w:rPr>
          <w:highlight w:val="darkYellow"/>
        </w:rPr>
        <w:lastRenderedPageBreak/>
        <w:t>Moving within a Location</w:t>
      </w:r>
      <w:bookmarkEnd w:id="47"/>
    </w:p>
    <w:p w14:paraId="0A5C0DEE" w14:textId="0AE07C3C" w:rsidR="00560B42" w:rsidRPr="00560B42" w:rsidRDefault="00560B42" w:rsidP="00560B42">
      <w:pPr>
        <w:pStyle w:val="CVHeading3"/>
        <w:rPr>
          <w:highlight w:val="darkYellow"/>
        </w:rPr>
      </w:pPr>
      <w:bookmarkStart w:id="48" w:name="_Toc26836546"/>
      <w:r w:rsidRPr="00560B42">
        <w:rPr>
          <w:highlight w:val="darkYellow"/>
        </w:rPr>
        <w:t>Moving across Locations</w:t>
      </w:r>
      <w:bookmarkEnd w:id="48"/>
    </w:p>
    <w:p w14:paraId="45E76EB7" w14:textId="4AA24337" w:rsidR="00592ADB" w:rsidRDefault="00592ADB" w:rsidP="004E6B2C">
      <w:pPr>
        <w:pStyle w:val="Heading1"/>
      </w:pPr>
      <w:bookmarkStart w:id="49" w:name="_Toc26836547"/>
      <w:r w:rsidRPr="00592ADB">
        <w:t>Prioritized View</w:t>
      </w:r>
      <w:bookmarkEnd w:id="49"/>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0" w:name="_Toc26836548"/>
      <w:r>
        <w:t>S</w:t>
      </w:r>
      <w:r w:rsidR="00675C0C">
        <w:t>orting Patient Records</w:t>
      </w:r>
      <w:bookmarkEnd w:id="50"/>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F241FCE">
            <wp:extent cx="4885698" cy="2324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68">
                      <a:extLst>
                        <a:ext uri="{28A0092B-C50C-407E-A947-70E740481C1C}">
                          <a14:useLocalDpi xmlns:a14="http://schemas.microsoft.com/office/drawing/2010/main" val="0"/>
                        </a:ext>
                      </a:extLst>
                    </a:blip>
                    <a:stretch>
                      <a:fillRect/>
                    </a:stretch>
                  </pic:blipFill>
                  <pic:spPr>
                    <a:xfrm>
                      <a:off x="0" y="0"/>
                      <a:ext cx="4907256" cy="2334355"/>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lastRenderedPageBreak/>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1" w:name="_Toc26836549"/>
      <w:r>
        <w:t>Sorting Attribute</w:t>
      </w:r>
      <w:r w:rsidR="00905AF0">
        <w:rPr>
          <w:rFonts w:cs="Calibri"/>
        </w:rPr>
        <w:t>—</w:t>
      </w:r>
      <w:r>
        <w:t>My Flagged Patients</w:t>
      </w:r>
      <w:bookmarkEnd w:id="51"/>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77E4E378">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69">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lastRenderedPageBreak/>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1" type="#_x0000_t75" style="width:213.95pt;height:58.4pt" o:ole="">
                  <v:imagedata r:id="rId170" o:title=""/>
                </v:shape>
                <o:OLEObject Type="Embed" ProgID="PBrush" ShapeID="_x0000_i1071" DrawAspect="Content" ObjectID="_1637453836" r:id="rId171"/>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2" type="#_x0000_t75" style="width:165.75pt;height:65.2pt" o:ole="">
                  <v:imagedata r:id="rId172" o:title=""/>
                </v:shape>
                <o:OLEObject Type="Embed" ProgID="PBrush" ShapeID="_x0000_i1072" DrawAspect="Content" ObjectID="_1637453837" r:id="rId173"/>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3" type="#_x0000_t75" style="width:71.3pt;height:51.6pt" o:ole="">
                  <v:imagedata r:id="rId174" o:title=""/>
                </v:shape>
                <o:OLEObject Type="Embed" ProgID="PBrush" ShapeID="_x0000_i1073" DrawAspect="Content" ObjectID="_1637453838" r:id="rId175"/>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4" type="#_x0000_t75" style="width:96.45pt;height:48.9pt" o:ole="">
                  <v:imagedata r:id="rId176" o:title=""/>
                </v:shape>
                <o:OLEObject Type="Embed" ProgID="PBrush" ShapeID="_x0000_i1074" DrawAspect="Content" ObjectID="_1637453839" r:id="rId177"/>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5" type="#_x0000_t75" style="width:194.25pt;height:45.5pt" o:ole="">
                  <v:imagedata r:id="rId178" o:title=""/>
                </v:shape>
                <o:OLEObject Type="Embed" ProgID="PBrush" ShapeID="_x0000_i1075" DrawAspect="Content" ObjectID="_1637453840" r:id="rId179"/>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6" type="#_x0000_t75" style="width:190.2pt;height:61.8pt" o:ole="">
                  <v:imagedata r:id="rId180" o:title=""/>
                </v:shape>
                <o:OLEObject Type="Embed" ProgID="PBrush" ShapeID="_x0000_i1076" DrawAspect="Content" ObjectID="_1637453841" r:id="rId181"/>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7" type="#_x0000_t75" style="width:151.45pt;height:48.9pt" o:ole="">
                  <v:imagedata r:id="rId182" o:title=""/>
                </v:shape>
                <o:OLEObject Type="Embed" ProgID="PBrush" ShapeID="_x0000_i1077" DrawAspect="Content" ObjectID="_1637453842" r:id="rId183"/>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8" type="#_x0000_t75" style="width:169.8pt;height:50.95pt" o:ole="">
                  <v:imagedata r:id="rId184" o:title=""/>
                </v:shape>
                <o:OLEObject Type="Embed" ProgID="PBrush" ShapeID="_x0000_i1078" DrawAspect="Content" ObjectID="_1637453843" r:id="rId185"/>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2"/>
            <w:r>
              <w:t>days</w:t>
            </w:r>
            <w:commentRangeEnd w:id="52"/>
            <w:r>
              <w:rPr>
                <w:rStyle w:val="CommentReference"/>
                <w:rFonts w:asciiTheme="minorHAnsi" w:hAnsiTheme="minorHAnsi"/>
                <w:color w:val="auto"/>
              </w:rPr>
              <w:commentReference w:id="52"/>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79" type="#_x0000_t75" style="width:134.5pt;height:18.35pt" o:ole="">
                  <v:imagedata r:id="rId186" o:title=""/>
                </v:shape>
                <o:OLEObject Type="Embed" ProgID="PBrush" ShapeID="_x0000_i1079" DrawAspect="Content" ObjectID="_1637453844" r:id="rId187"/>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0" type="#_x0000_t75" style="width:154.2pt;height:21.75pt" o:ole="">
                  <v:imagedata r:id="rId188" o:title=""/>
                </v:shape>
                <o:OLEObject Type="Embed" ProgID="PBrush" ShapeID="_x0000_i1080" DrawAspect="Content" ObjectID="_1637453845" r:id="rId189"/>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lastRenderedPageBreak/>
        <w:drawing>
          <wp:inline distT="0" distB="0" distL="0" distR="0" wp14:anchorId="312CCA07" wp14:editId="22F7774B">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0">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1">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3" w:name="_Toc26836550"/>
      <w:r>
        <w:t>S</w:t>
      </w:r>
      <w:r w:rsidR="004900DE">
        <w:t>orting Attribute</w:t>
      </w:r>
      <w:r w:rsidR="00EA4505">
        <w:rPr>
          <w:rFonts w:cs="Calibri"/>
        </w:rPr>
        <w:t>—</w:t>
      </w:r>
      <w:r w:rsidR="000C3C1A">
        <w:t>Most Inpatient Admissions</w:t>
      </w:r>
      <w:bookmarkEnd w:id="53"/>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192">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lastRenderedPageBreak/>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1" type="#_x0000_t75" style="width:69.3pt;height:40.75pt" o:ole="">
                  <v:imagedata r:id="rId193" o:title=""/>
                </v:shape>
                <o:OLEObject Type="Embed" ProgID="PBrush" ShapeID="_x0000_i1081" DrawAspect="Content" ObjectID="_1637453846" r:id="rId194"/>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54" w:name="TabPagePatSumWin"/>
      <w:r>
        <w:t xml:space="preserve">tab pages that open in the </w:t>
      </w:r>
      <w:r w:rsidRPr="00F04119">
        <w:rPr>
          <w:b/>
        </w:rPr>
        <w:t>Summary</w:t>
      </w:r>
      <w:r>
        <w:t xml:space="preserve"> window </w:t>
      </w:r>
      <w:bookmarkEnd w:id="54"/>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lastRenderedPageBreak/>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195">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196">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197">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198">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199">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55" w:name="_Toc26836551"/>
      <w:r>
        <w:t>Sorting Attribute</w:t>
      </w:r>
      <w:r>
        <w:rPr>
          <w:rFonts w:cs="Calibri"/>
        </w:rPr>
        <w:t>—</w:t>
      </w:r>
      <w:r w:rsidR="00812139" w:rsidRPr="00812139">
        <w:t>Most Emergency Visits</w:t>
      </w:r>
      <w:bookmarkEnd w:id="55"/>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0">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2" type="#_x0000_t75" style="width:85.6pt;height:40.75pt" o:ole="">
                  <v:imagedata r:id="rId201" o:title=""/>
                </v:shape>
                <o:OLEObject Type="Embed" ProgID="PBrush" ShapeID="_x0000_i1082" DrawAspect="Content" ObjectID="_1637453847" r:id="rId202"/>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61747D"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56" w:name="_Toc26836552"/>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56"/>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03">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3" type="#_x0000_t75" style="width:87.6pt;height:54.35pt" o:ole="">
                  <v:imagedata r:id="rId204" o:title=""/>
                </v:shape>
                <o:OLEObject Type="Embed" ProgID="PBrush" ShapeID="_x0000_i1083" DrawAspect="Content" ObjectID="_1637453848" r:id="rId205"/>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61747D"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57" w:name="_Toc26836553"/>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57"/>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06">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4" type="#_x0000_t75" style="width:90.35pt;height:50.25pt" o:ole="">
                  <v:imagedata r:id="rId207" o:title=""/>
                </v:shape>
                <o:OLEObject Type="Embed" ProgID="PBrush" ShapeID="_x0000_i1084" DrawAspect="Content" ObjectID="_1637453849" r:id="rId208"/>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61747D"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DD1616">
      <w:pPr>
        <w:pStyle w:val="Heading2"/>
      </w:pPr>
      <w:bookmarkStart w:id="58" w:name="_Toc26836554"/>
      <w:r>
        <w:t>Sorting Attribute</w:t>
      </w:r>
      <w:r>
        <w:rPr>
          <w:rFonts w:cs="Calibri"/>
        </w:rPr>
        <w:t>—</w:t>
      </w:r>
      <w:r w:rsidR="007A5F62">
        <w:t>Longest Length of Stay</w:t>
      </w:r>
      <w:bookmarkEnd w:id="58"/>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09">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5" type="#_x0000_t75" style="width:99.85pt;height:53.65pt" o:ole="">
                  <v:imagedata r:id="rId210" o:title=""/>
                </v:shape>
                <o:OLEObject Type="Embed" ProgID="PBrush" ShapeID="_x0000_i1085" DrawAspect="Content" ObjectID="_1637453850" r:id="rId211"/>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61747D"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59" w:name="_Toc26836555"/>
      <w:r w:rsidRPr="00592ADB">
        <w:lastRenderedPageBreak/>
        <w:t>Geo-Map</w:t>
      </w:r>
      <w:r w:rsidR="00A55641">
        <w:t>ping</w:t>
      </w:r>
      <w:r w:rsidRPr="00592ADB">
        <w:t xml:space="preserve"> View</w:t>
      </w:r>
      <w:bookmarkEnd w:id="59"/>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60" w:name="_Toc26836556"/>
      <w:r>
        <w:t>Geomap View L</w:t>
      </w:r>
      <w:r w:rsidR="00567FC9">
        <w:t>ayout</w:t>
      </w:r>
      <w:r>
        <w:t xml:space="preserve"> Elements</w:t>
      </w:r>
      <w:bookmarkEnd w:id="60"/>
    </w:p>
    <w:p w14:paraId="1943DF7F" w14:textId="2D1E61C3" w:rsidR="00244479" w:rsidRDefault="00CD3DA0" w:rsidP="00801C3A">
      <w:pPr>
        <w:pStyle w:val="CVFigure"/>
        <w:ind w:left="0"/>
      </w:pPr>
      <w:commentRangeStart w:id="61"/>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2">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1"/>
      <w:r w:rsidR="00D07663">
        <w:rPr>
          <w:rStyle w:val="CommentReference"/>
          <w:noProof w:val="0"/>
          <w:lang w:val="en-US" w:eastAsia="en-US"/>
        </w:rPr>
        <w:commentReference w:id="61"/>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3.95pt;height:27.85pt" o:ole="">
                  <v:imagedata r:id="rId213" o:title=""/>
                </v:shape>
                <o:OLEObject Type="Embed" ProgID="PBrush" ShapeID="_x0000_i1086" DrawAspect="Content" ObjectID="_1637453851" r:id="rId214"/>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7.25pt;height:28.55pt" o:ole="">
                  <v:imagedata r:id="rId215" o:title=""/>
                </v:shape>
                <o:OLEObject Type="Embed" ProgID="PBrush" ShapeID="_x0000_i1087" DrawAspect="Content" ObjectID="_1637453852" r:id="rId216"/>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1pt;height:25.8pt" o:ole="">
                  <v:imagedata r:id="rId217" o:title=""/>
                </v:shape>
                <o:OLEObject Type="Embed" ProgID="PBrush" ShapeID="_x0000_i1088" DrawAspect="Content" ObjectID="_1637453853" r:id="rId218"/>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4pt;height:25.8pt" o:ole="">
                  <v:imagedata r:id="rId219" o:title=""/>
                </v:shape>
                <o:OLEObject Type="Embed" ProgID="PBrush" ShapeID="_x0000_i1089" DrawAspect="Content" ObjectID="_1637453854" r:id="rId220"/>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w:t>
            </w:r>
            <w:r w:rsidR="00583A0D" w:rsidRPr="0044760E">
              <w:lastRenderedPageBreak/>
              <w:t xml:space="preserve">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pt;height:25.8pt" o:ole="">
                  <v:imagedata r:id="rId221" o:title=""/>
                </v:shape>
                <o:OLEObject Type="Embed" ProgID="PBrush" ShapeID="_x0000_i1090" DrawAspect="Content" ObjectID="_1637453855" r:id="rId222"/>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8.8pt;height:26.5pt" o:ole="">
                  <v:imagedata r:id="rId223" o:title=""/>
                </v:shape>
                <o:OLEObject Type="Embed" ProgID="PBrush" ShapeID="_x0000_i1091" DrawAspect="Content" ObjectID="_1637453856" r:id="rId224"/>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8pt;height:25.8pt" o:ole="">
                  <v:imagedata r:id="rId225" o:title=""/>
                </v:shape>
                <o:OLEObject Type="Embed" ProgID="PBrush" ShapeID="_x0000_i1092" DrawAspect="Content" ObjectID="_1637453857" r:id="rId226"/>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7.15pt;height:27.85pt" o:ole="">
                  <v:imagedata r:id="rId227" o:title=""/>
                </v:shape>
                <o:OLEObject Type="Embed" ProgID="PBrush" ShapeID="_x0000_i1093" DrawAspect="Content" ObjectID="_1637453858" r:id="rId228"/>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29">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0">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1">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lastRenderedPageBreak/>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2">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7pt;height:40.75pt" o:ole="">
                  <v:imagedata r:id="rId233" o:title=""/>
                </v:shape>
                <o:OLEObject Type="Embed" ProgID="PBrush" ShapeID="_x0000_i1094" DrawAspect="Content" ObjectID="_1637453859" r:id="rId234"/>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1.25pt;height:53pt" o:ole="">
                  <v:imagedata r:id="rId235" o:title=""/>
                </v:shape>
                <o:OLEObject Type="Embed" ProgID="PBrush" ShapeID="_x0000_i1095" DrawAspect="Content" ObjectID="_1637453860" r:id="rId236"/>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096" type="#_x0000_t75" style="width:40.75pt;height:37.35pt" o:ole="">
                  <v:imagedata r:id="rId237" o:title=""/>
                </v:shape>
                <o:OLEObject Type="Embed" ProgID="PBrush" ShapeID="_x0000_i1096" DrawAspect="Content" ObjectID="_1637453861" r:id="rId238"/>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220A61">
      <w:pPr>
        <w:pStyle w:val="Heading2"/>
      </w:pPr>
      <w:bookmarkStart w:id="62" w:name="_Toc26836557"/>
      <w:r>
        <w:t>Geomap P</w:t>
      </w:r>
      <w:r w:rsidR="00220A61" w:rsidRPr="003D7987">
        <w:t>lotting</w:t>
      </w:r>
      <w:bookmarkEnd w:id="62"/>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872B07">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562509">
      <w:pPr>
        <w:pStyle w:val="Heading2"/>
      </w:pPr>
      <w:bookmarkStart w:id="63" w:name="_Toc26836558"/>
      <w:r>
        <w:lastRenderedPageBreak/>
        <w:t>Acute Care</w:t>
      </w:r>
      <w:bookmarkEnd w:id="63"/>
    </w:p>
    <w:p w14:paraId="64D36A56" w14:textId="4C059009" w:rsidR="005C1F48" w:rsidRDefault="005C1F48" w:rsidP="00225C33">
      <w:pPr>
        <w:pStyle w:val="ListNumber"/>
        <w:numPr>
          <w:ilvl w:val="0"/>
          <w:numId w:val="41"/>
        </w:numPr>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39">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61747D"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lastRenderedPageBreak/>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0">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487DFF">
      <w:pPr>
        <w:pStyle w:val="CVChapterBodyCopyIndent1"/>
      </w:pPr>
      <w:r>
        <w:t>For the AC group, the Geomap view displays as many AC g</w:t>
      </w:r>
      <w:r w:rsidR="002E77ED">
        <w:t>roup markers as many AC groups i</w:t>
      </w:r>
      <w:r>
        <w:t>n the Bed View.</w:t>
      </w:r>
    </w:p>
    <w:p w14:paraId="684316C3" w14:textId="7E5AB060" w:rsidR="007B7658" w:rsidRDefault="003113AF" w:rsidP="002A1638">
      <w:pPr>
        <w:pStyle w:val="CVChapterBodyCopyIndent1"/>
        <w:rPr>
          <w:i/>
        </w:rPr>
      </w:pPr>
      <w:r w:rsidRPr="00590D23">
        <w:rPr>
          <w:i/>
        </w:rPr>
        <w:t>For example, if there is j</w:t>
      </w:r>
      <w:r w:rsidR="005255B4">
        <w:rPr>
          <w:i/>
        </w:rPr>
        <w:t>ust one group under Acute Care i</w:t>
      </w:r>
      <w:r w:rsidRPr="00590D23">
        <w:rPr>
          <w:i/>
        </w:rPr>
        <w:t xml:space="preserve">n </w:t>
      </w:r>
      <w:r w:rsidR="005255B4">
        <w:rPr>
          <w:i/>
        </w:rPr>
        <w:t xml:space="preserve">the </w:t>
      </w:r>
      <w:r w:rsidRPr="00590D23">
        <w:rPr>
          <w:i/>
        </w:rPr>
        <w:t>Bed View, you can</w:t>
      </w:r>
      <w:r w:rsidR="005255B4">
        <w:rPr>
          <w:i/>
        </w:rPr>
        <w:t xml:space="preserve"> view only one AC group marker i</w:t>
      </w:r>
      <w:r w:rsidRPr="00590D23">
        <w:rPr>
          <w:i/>
        </w:rPr>
        <w:t xml:space="preserve">n the Geomap </w:t>
      </w:r>
      <w:r w:rsidR="00571345">
        <w:rPr>
          <w:i/>
        </w:rPr>
        <w:t>View.</w:t>
      </w:r>
    </w:p>
    <w:p w14:paraId="64F08398" w14:textId="12E5CD4B" w:rsidR="000E40A3" w:rsidRDefault="000E40A3" w:rsidP="000E40A3">
      <w:pPr>
        <w:pStyle w:val="CVChapterBodyCopyIndent1"/>
      </w:pPr>
      <w:r>
        <w:t xml:space="preserve">The </w:t>
      </w:r>
      <w:bookmarkStart w:id="64" w:name="ACInfoPanel"/>
      <w:r w:rsidR="007252DE">
        <w:t xml:space="preserve">AC </w:t>
      </w:r>
      <w:r>
        <w:t xml:space="preserve">information panel </w:t>
      </w:r>
      <w:bookmarkEnd w:id="64"/>
      <w:r>
        <w:t>displays the following information:</w:t>
      </w:r>
    </w:p>
    <w:p w14:paraId="2B46AD28" w14:textId="59E69798" w:rsidR="000E40A3" w:rsidRDefault="000E40A3" w:rsidP="00DB1989">
      <w:pPr>
        <w:pStyle w:val="ListBullet2"/>
      </w:pPr>
      <w:r>
        <w:t>The AC group name</w:t>
      </w:r>
    </w:p>
    <w:p w14:paraId="7E528891" w14:textId="6246A0E0" w:rsidR="000E40A3" w:rsidRDefault="000E40A3" w:rsidP="00DB1989">
      <w:pPr>
        <w:pStyle w:val="ListBullet2"/>
      </w:pPr>
      <w:r>
        <w:t>The address at which the group is located</w:t>
      </w:r>
    </w:p>
    <w:tbl>
      <w:tblPr>
        <w:tblStyle w:val="TableGrid"/>
        <w:tblW w:w="0" w:type="auto"/>
        <w:tblInd w:w="817" w:type="dxa"/>
        <w:tblBorders>
          <w:insideH w:val="none" w:sz="0" w:space="0" w:color="auto"/>
          <w:insideV w:val="none" w:sz="0" w:space="0" w:color="auto"/>
        </w:tblBorders>
        <w:tblLook w:val="04A0" w:firstRow="1" w:lastRow="0" w:firstColumn="1" w:lastColumn="0" w:noHBand="0" w:noVBand="1"/>
      </w:tblPr>
      <w:tblGrid>
        <w:gridCol w:w="911"/>
        <w:gridCol w:w="7128"/>
      </w:tblGrid>
      <w:tr w:rsidR="000E40A3" w14:paraId="3BEE9715" w14:textId="77777777" w:rsidTr="00DB1989">
        <w:trPr>
          <w:trHeight w:val="989"/>
        </w:trPr>
        <w:tc>
          <w:tcPr>
            <w:tcW w:w="628"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7777777" w:rsidR="000E40A3" w:rsidRDefault="000E40A3" w:rsidP="000E40A3">
      <w:pPr>
        <w:pStyle w:val="CVspacebeforetable"/>
      </w:pPr>
    </w:p>
    <w:p w14:paraId="0A0EC5A4" w14:textId="0B92CD3D" w:rsidR="000E40A3" w:rsidRDefault="000E40A3" w:rsidP="00DB1989">
      <w:pPr>
        <w:pStyle w:val="ListBullet2"/>
      </w:pPr>
      <w:r>
        <w:t>Phone number</w:t>
      </w:r>
    </w:p>
    <w:p w14:paraId="19D8623F" w14:textId="524103CD" w:rsidR="00DB1989" w:rsidRDefault="00DB1989" w:rsidP="00DB1989">
      <w:pPr>
        <w:pStyle w:val="ListBullet2"/>
      </w:pPr>
      <w:r>
        <w:t>Roadmap View button: Displays the roadmap view for the AC group</w:t>
      </w:r>
    </w:p>
    <w:p w14:paraId="4A405DD4" w14:textId="69317ABF" w:rsidR="00DB1989" w:rsidRDefault="00DB1989" w:rsidP="00DB1989">
      <w:pPr>
        <w:pStyle w:val="ListBullet2"/>
      </w:pPr>
      <w:r>
        <w:t>Satellite View button: Displays the satellite view for the AC group</w:t>
      </w:r>
    </w:p>
    <w:p w14:paraId="5D3DC7BF" w14:textId="672E7E23" w:rsidR="00DB1989" w:rsidRDefault="00DB1989" w:rsidP="00DB1989">
      <w:pPr>
        <w:pStyle w:val="ListBullet2"/>
      </w:pPr>
      <w:r>
        <w:t>Bed View button: Displays the selected AC group and its related patient records in the bed view</w:t>
      </w:r>
    </w:p>
    <w:p w14:paraId="0535A19B" w14:textId="1AFA05B8" w:rsidR="00DB1989" w:rsidRDefault="00DB1989" w:rsidP="00DB1989">
      <w:pPr>
        <w:pStyle w:val="ListBullet2"/>
      </w:pPr>
      <w:r>
        <w:t>Prioritized View button: Displays the selected AC group and its related patient records in the PV</w:t>
      </w:r>
    </w:p>
    <w:p w14:paraId="4D29FD79" w14:textId="61FC6547" w:rsidR="006241D7" w:rsidRDefault="005B2B2C" w:rsidP="006241D7">
      <w:pPr>
        <w:pStyle w:val="CVHeading3"/>
      </w:pPr>
      <w:bookmarkStart w:id="65" w:name="_Toc26836559"/>
      <w:r>
        <w:t xml:space="preserve">AC </w:t>
      </w:r>
      <w:r w:rsidR="006241D7">
        <w:t>Information Panel</w:t>
      </w:r>
      <w:r w:rsidR="006241D7">
        <w:rPr>
          <w:rFonts w:cs="Calibri"/>
        </w:rPr>
        <w:t>–</w:t>
      </w:r>
      <w:r w:rsidR="006241D7">
        <w:t>Bed View button</w:t>
      </w:r>
      <w:bookmarkEnd w:id="65"/>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lastRenderedPageBreak/>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1">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clear" w:pos="1440"/>
          <w:tab w:val="num" w:pos="709"/>
        </w:tabs>
      </w:pPr>
      <w:bookmarkStart w:id="66" w:name="_Toc26836560"/>
      <w:r>
        <w:t xml:space="preserve">AC </w:t>
      </w:r>
      <w:r w:rsidR="007F1FF3">
        <w:t>Information Panel–Priori</w:t>
      </w:r>
      <w:r w:rsidR="006241D7">
        <w:t>tized View B</w:t>
      </w:r>
      <w:r w:rsidR="007F1FF3">
        <w:t>utton</w:t>
      </w:r>
      <w:bookmarkEnd w:id="66"/>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2">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4A2945">
      <w:pPr>
        <w:pStyle w:val="CVChapterBodyCopy"/>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43">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lastRenderedPageBreak/>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tabs>
          <w:tab w:val="clear" w:pos="1440"/>
        </w:tabs>
      </w:pPr>
      <w:bookmarkStart w:id="67" w:name="_Toc26836561"/>
      <w:r>
        <w:t xml:space="preserve">AC </w:t>
      </w:r>
      <w:r w:rsidR="006241D7">
        <w:t>Information Panel</w:t>
      </w:r>
      <w:r w:rsidR="006241D7">
        <w:rPr>
          <w:rFonts w:cs="Calibri"/>
        </w:rPr>
        <w:t>–</w:t>
      </w:r>
      <w:bookmarkStart w:id="68" w:name="RoadmapViewbutton"/>
      <w:r w:rsidR="006241D7">
        <w:t>Roadmap View button</w:t>
      </w:r>
      <w:bookmarkEnd w:id="67"/>
      <w:bookmarkEnd w:id="68"/>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44">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tabs>
          <w:tab w:val="clear" w:pos="1440"/>
        </w:tabs>
      </w:pPr>
      <w:bookmarkStart w:id="69" w:name="_Toc26836562"/>
      <w:r>
        <w:t xml:space="preserve">AC </w:t>
      </w:r>
      <w:r w:rsidR="006241D7">
        <w:t>Information Panel</w:t>
      </w:r>
      <w:r w:rsidR="006241D7">
        <w:rPr>
          <w:rFonts w:cs="Calibri"/>
        </w:rPr>
        <w:t>–</w:t>
      </w:r>
      <w:bookmarkStart w:id="70" w:name="SatelliteViewbutton"/>
      <w:r w:rsidR="006241D7">
        <w:t>Satellite View button</w:t>
      </w:r>
      <w:bookmarkEnd w:id="69"/>
      <w:bookmarkEnd w:id="70"/>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45">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4A2945">
      <w:pPr>
        <w:pStyle w:val="CVChapterBodyCopy"/>
      </w:pPr>
      <w:r>
        <w:lastRenderedPageBreak/>
        <w:t>You can view the satellite map of the geographical location within 20 meters in which the AC group is located.</w:t>
      </w:r>
    </w:p>
    <w:p w14:paraId="0C55C6C2" w14:textId="6B93BD52" w:rsidR="0091112F" w:rsidRDefault="0091112F" w:rsidP="0091112F">
      <w:pPr>
        <w:pStyle w:val="ListNumber"/>
      </w:pPr>
      <w:r>
        <w:t>Select the Toggle Full Screen icon to vie</w:t>
      </w:r>
      <w:r w:rsidR="004A2945">
        <w:t>w the full screen mode. S</w:t>
      </w:r>
      <w:r>
        <w:t>elect the same button to exit the full 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46">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47">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lastRenderedPageBreak/>
        <w:t>Select</w:t>
      </w:r>
      <w:r w:rsidR="0030349B">
        <w:t xml:space="preserve"> the Compass button to rotate the street view</w:t>
      </w:r>
      <w:r>
        <w:t>.</w:t>
      </w:r>
    </w:p>
    <w:p w14:paraId="5DDADF10" w14:textId="27D126CC" w:rsidR="00E43CD8" w:rsidRDefault="00E43CD8" w:rsidP="002C40E9">
      <w:pPr>
        <w:pStyle w:val="ListNumber"/>
      </w:pPr>
      <w:r>
        <w:t>Select the Exit arrow to exit the street imagery view.</w:t>
      </w:r>
    </w:p>
    <w:p w14:paraId="1C89350E" w14:textId="0E301632" w:rsidR="00515246" w:rsidRDefault="00F8161F" w:rsidP="004A2945">
      <w:pPr>
        <w:pStyle w:val="CVHeading3"/>
        <w:tabs>
          <w:tab w:val="clear" w:pos="1440"/>
        </w:tabs>
      </w:pPr>
      <w:bookmarkStart w:id="71" w:name="_Toc26836563"/>
      <w:r>
        <w:t>Search F</w:t>
      </w:r>
      <w:r w:rsidR="00515246" w:rsidRPr="003D7987">
        <w:t>unctionality</w:t>
      </w:r>
      <w:bookmarkEnd w:id="71"/>
    </w:p>
    <w:p w14:paraId="2A59294F" w14:textId="1FB3319E" w:rsidR="00F8161F" w:rsidRDefault="00F8161F" w:rsidP="004A2945">
      <w:pPr>
        <w:pStyle w:val="CVChapterBodyCopy"/>
      </w:pPr>
      <w:r>
        <w:t>Follow these steps to search a patient, or a location or a group in the Geomap View.</w:t>
      </w:r>
    </w:p>
    <w:p w14:paraId="2B266F86" w14:textId="1CCB9CB5" w:rsidR="00067E4B" w:rsidRDefault="00067E4B" w:rsidP="00225C33">
      <w:pPr>
        <w:pStyle w:val="ListNumber"/>
        <w:numPr>
          <w:ilvl w:val="0"/>
          <w:numId w:val="49"/>
        </w:numPr>
      </w:pPr>
      <w:r>
        <w:t xml:space="preserve">In the Geomap View, select the </w:t>
      </w:r>
      <w:r w:rsidRPr="00067E4B">
        <w:rPr>
          <w:b/>
        </w:rPr>
        <w:t>Search</w:t>
      </w:r>
      <w:r>
        <w:t xml:space="preserve"> icon </w:t>
      </w:r>
      <w:r>
        <w:object w:dxaOrig="585" w:dyaOrig="630" w14:anchorId="0B992C68">
          <v:shape id="_x0000_i1097" type="#_x0000_t75" style="width:17.65pt;height:17.65pt;mso-wrap-distance-left:2.85pt;mso-wrap-distance-right:2.85pt" o:ole="" o:allowoverlap="f">
            <v:imagedata r:id="rId73" o:title=""/>
          </v:shape>
          <o:OLEObject Type="Embed" ProgID="PBrush" ShapeID="_x0000_i1097" DrawAspect="Content" ObjectID="_1637453862" r:id="rId248"/>
        </w:object>
      </w:r>
      <w:r>
        <w:t>.</w:t>
      </w:r>
    </w:p>
    <w:p w14:paraId="70C108D4" w14:textId="0599A3A2" w:rsidR="00067E4B" w:rsidRDefault="00067E4B" w:rsidP="001559C4">
      <w:pPr>
        <w:pStyle w:val="ListNumber"/>
      </w:pPr>
      <w:r>
        <w:t xml:space="preserve">Enter the keyword to search for the details in the </w:t>
      </w:r>
      <w:r w:rsidRPr="00067E4B">
        <w:rPr>
          <w:b/>
        </w:rPr>
        <w:t>Keyword search</w:t>
      </w:r>
      <w:r>
        <w:t xml:space="preserve"> box.</w:t>
      </w:r>
      <w:r w:rsidR="001559C4">
        <w:t xml:space="preserve"> You can enter the group names under AC, PAC or CC, location names, patient-first name, patient-last name, MPI, Bed ID, Risk group among others.</w:t>
      </w:r>
    </w:p>
    <w:p w14:paraId="4CB42FC3" w14:textId="2ADCE054" w:rsidR="00F8161F" w:rsidRDefault="00F8161F" w:rsidP="00F8161F">
      <w:pPr>
        <w:pStyle w:val="CVFigure"/>
      </w:pPr>
      <w:r>
        <w:drawing>
          <wp:inline distT="0" distB="0" distL="0" distR="0" wp14:anchorId="7696CA0F" wp14:editId="53EC2A35">
            <wp:extent cx="5148906" cy="2449902"/>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GMSettingsACsearch10.png"/>
                    <pic:cNvPicPr/>
                  </pic:nvPicPr>
                  <pic:blipFill>
                    <a:blip r:embed="rId249">
                      <a:extLst>
                        <a:ext uri="{28A0092B-C50C-407E-A947-70E740481C1C}">
                          <a14:useLocalDpi xmlns:a14="http://schemas.microsoft.com/office/drawing/2010/main" val="0"/>
                        </a:ext>
                      </a:extLst>
                    </a:blip>
                    <a:stretch>
                      <a:fillRect/>
                    </a:stretch>
                  </pic:blipFill>
                  <pic:spPr>
                    <a:xfrm>
                      <a:off x="0" y="0"/>
                      <a:ext cx="5164589" cy="2457364"/>
                    </a:xfrm>
                    <a:prstGeom prst="rect">
                      <a:avLst/>
                    </a:prstGeom>
                  </pic:spPr>
                </pic:pic>
              </a:graphicData>
            </a:graphic>
          </wp:inline>
        </w:drawing>
      </w:r>
    </w:p>
    <w:p w14:paraId="30169C9A" w14:textId="0E9C7E9D" w:rsidR="00F8161F" w:rsidRDefault="00F8161F" w:rsidP="00F8161F">
      <w:pPr>
        <w:pStyle w:val="CVFigureCaption"/>
      </w:pPr>
    </w:p>
    <w:p w14:paraId="24B20070" w14:textId="6B6D38D1" w:rsidR="00F8161F" w:rsidRDefault="001559C4" w:rsidP="00952EAD">
      <w:pPr>
        <w:pStyle w:val="ListNumber"/>
      </w:pPr>
      <w:r>
        <w:t xml:space="preserve">Select the </w:t>
      </w:r>
      <w:r w:rsidRPr="00952EAD">
        <w:rPr>
          <w:b/>
        </w:rPr>
        <w:t>Search</w:t>
      </w:r>
      <w:r>
        <w:t xml:space="preserve"> button</w:t>
      </w:r>
      <w:r w:rsidR="00952EAD">
        <w:t>. The AC group, PAC location or CC patient markers display based on</w:t>
      </w:r>
      <w:r w:rsidR="00B445C3">
        <w:t xml:space="preserve"> the search attribute that you enter.</w:t>
      </w:r>
    </w:p>
    <w:p w14:paraId="33BE5243" w14:textId="2DAA4C21" w:rsidR="00F8161F" w:rsidRPr="004A2945" w:rsidRDefault="00B445C3" w:rsidP="004A2945">
      <w:pPr>
        <w:pStyle w:val="CVChapterBodyCopy"/>
        <w:rPr>
          <w:i/>
        </w:rPr>
      </w:pPr>
      <w:r w:rsidRPr="004A2945">
        <w:rPr>
          <w:i/>
        </w:rPr>
        <w:t>For example, if the search attribute is the patient name, and if the patient is located in a group under AC, then the AC group marker displays.</w:t>
      </w:r>
    </w:p>
    <w:p w14:paraId="7937643A" w14:textId="22B75D30" w:rsidR="00B445C3" w:rsidRPr="00B445C3" w:rsidRDefault="00B445C3" w:rsidP="00B445C3">
      <w:pPr>
        <w:pStyle w:val="ListNumber"/>
      </w:pPr>
      <w:r>
        <w:t>Select the marker to open the information panel.</w:t>
      </w:r>
    </w:p>
    <w:p w14:paraId="1FB845D7" w14:textId="7DAD2E30" w:rsidR="00F8161F" w:rsidRDefault="00B445C3" w:rsidP="00F8161F">
      <w:pPr>
        <w:pStyle w:val="CVFigure"/>
      </w:pPr>
      <w:r>
        <w:lastRenderedPageBreak/>
        <w:drawing>
          <wp:inline distT="0" distB="0" distL="0" distR="0" wp14:anchorId="77D1F43A" wp14:editId="7ABB64BD">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50">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36D5F6EA" w14:textId="77777777" w:rsidR="00F8161F" w:rsidRDefault="00F8161F" w:rsidP="00F8161F">
      <w:pPr>
        <w:pStyle w:val="CVFigureCaption"/>
      </w:pPr>
    </w:p>
    <w:p w14:paraId="64579FFD" w14:textId="6685711A" w:rsidR="00F8161F" w:rsidRDefault="00B445C3" w:rsidP="004A2945">
      <w:pPr>
        <w:pStyle w:val="CVChapterBodyCopy"/>
      </w:pPr>
      <w:r>
        <w:t xml:space="preserve">Select the </w:t>
      </w:r>
      <w:r w:rsidRPr="00196AC6">
        <w:rPr>
          <w:b/>
        </w:rPr>
        <w:t>Bed View</w:t>
      </w:r>
      <w:r>
        <w:t xml:space="preserve"> button in the information panel. </w:t>
      </w:r>
      <w:r w:rsidR="00196AC6">
        <w:t>Coreo View</w:t>
      </w:r>
      <w:r>
        <w:t xml:space="preserve"> filters the information based on the search attribute and displays only the relevant data</w:t>
      </w:r>
      <w:r w:rsidR="00196AC6">
        <w:t xml:space="preserve"> in the Bed View</w:t>
      </w:r>
      <w:r w:rsidR="00CD66AB">
        <w:t xml:space="preserve"> layout</w:t>
      </w:r>
      <w:r>
        <w:t>.</w:t>
      </w:r>
    </w:p>
    <w:p w14:paraId="51504782" w14:textId="3DFC3DFC" w:rsidR="00F8161F" w:rsidRDefault="00F8161F" w:rsidP="00F8161F">
      <w:pPr>
        <w:pStyle w:val="CVFigure"/>
      </w:pPr>
      <w:r>
        <w:drawing>
          <wp:inline distT="0" distB="0" distL="0" distR="0" wp14:anchorId="10E2D034" wp14:editId="497EA2C1">
            <wp:extent cx="5234211" cy="2449902"/>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GMSettingsACsearch12PV.png"/>
                    <pic:cNvPicPr/>
                  </pic:nvPicPr>
                  <pic:blipFill>
                    <a:blip r:embed="rId251">
                      <a:extLst>
                        <a:ext uri="{28A0092B-C50C-407E-A947-70E740481C1C}">
                          <a14:useLocalDpi xmlns:a14="http://schemas.microsoft.com/office/drawing/2010/main" val="0"/>
                        </a:ext>
                      </a:extLst>
                    </a:blip>
                    <a:stretch>
                      <a:fillRect/>
                    </a:stretch>
                  </pic:blipFill>
                  <pic:spPr>
                    <a:xfrm>
                      <a:off x="0" y="0"/>
                      <a:ext cx="5247334" cy="2456044"/>
                    </a:xfrm>
                    <a:prstGeom prst="rect">
                      <a:avLst/>
                    </a:prstGeom>
                  </pic:spPr>
                </pic:pic>
              </a:graphicData>
            </a:graphic>
          </wp:inline>
        </w:drawing>
      </w:r>
    </w:p>
    <w:p w14:paraId="6A35D2B3" w14:textId="77777777" w:rsidR="00F8161F" w:rsidRDefault="00F8161F" w:rsidP="00F8161F">
      <w:pPr>
        <w:pStyle w:val="CVFigureCaption"/>
      </w:pPr>
    </w:p>
    <w:p w14:paraId="45FB9B42" w14:textId="6B1C354E" w:rsidR="00F8161F" w:rsidRDefault="00B445C3" w:rsidP="004A2945">
      <w:pPr>
        <w:pStyle w:val="CVChapterBodyCopy"/>
      </w:pPr>
      <w:r>
        <w:t xml:space="preserve">Similarly, </w:t>
      </w:r>
      <w:r w:rsidR="00196AC6">
        <w:t xml:space="preserve">select the </w:t>
      </w:r>
      <w:r w:rsidR="00196AC6" w:rsidRPr="00B445C3">
        <w:rPr>
          <w:b/>
        </w:rPr>
        <w:t>Prioritized View</w:t>
      </w:r>
      <w:r w:rsidR="00196AC6">
        <w:t xml:space="preserve"> button </w:t>
      </w:r>
      <w:r>
        <w:t>in the information pan</w:t>
      </w:r>
      <w:r w:rsidR="00196AC6">
        <w:t>el in the</w:t>
      </w:r>
      <w:r>
        <w:t>.</w:t>
      </w:r>
      <w:r w:rsidR="00CD66AB">
        <w:t xml:space="preserve"> Coreo View filters the information based on the search attribute and displays only the relevant data in the Bed View layout.</w:t>
      </w:r>
    </w:p>
    <w:p w14:paraId="0BA782C4" w14:textId="6CAA77C3" w:rsidR="00E9412A" w:rsidRDefault="00606B99" w:rsidP="004A2945">
      <w:pPr>
        <w:pStyle w:val="Heading2"/>
        <w:tabs>
          <w:tab w:val="clear" w:pos="450"/>
          <w:tab w:val="clear" w:pos="720"/>
          <w:tab w:val="num" w:pos="567"/>
        </w:tabs>
        <w:ind w:left="567" w:hanging="567"/>
      </w:pPr>
      <w:bookmarkStart w:id="72" w:name="_Toc26836564"/>
      <w:r>
        <w:t>Post-Acute Care</w:t>
      </w:r>
      <w:bookmarkEnd w:id="72"/>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lastRenderedPageBreak/>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52">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3">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lastRenderedPageBreak/>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clear" w:pos="1440"/>
          <w:tab w:val="num" w:pos="567"/>
        </w:tabs>
      </w:pPr>
      <w:bookmarkStart w:id="73" w:name="_Toc26836565"/>
      <w:r>
        <w:t>P</w:t>
      </w:r>
      <w:r w:rsidR="00A94101">
        <w:t>AC Information Panel</w:t>
      </w:r>
      <w:r w:rsidR="00A94101">
        <w:rPr>
          <w:rFonts w:cs="Calibri"/>
        </w:rPr>
        <w:t>–</w:t>
      </w:r>
      <w:r w:rsidR="00A94101">
        <w:t>Bed View button</w:t>
      </w:r>
      <w:bookmarkEnd w:id="73"/>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54">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1A918CD7" w:rsidR="003F7707" w:rsidRDefault="003F7707" w:rsidP="003F7707">
      <w:pPr>
        <w:pStyle w:val="ListNumber"/>
      </w:pPr>
      <w:r>
        <w:t xml:space="preserve">You can select </w:t>
      </w:r>
      <w:r w:rsidRPr="00614222">
        <w:rPr>
          <w:b/>
        </w:rPr>
        <w:t>Filters</w:t>
      </w:r>
      <w:r>
        <w:t xml:space="preserve"> on the side menu to view the filter criterion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55">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4A2945">
      <w:pPr>
        <w:pStyle w:val="CVHeading3"/>
        <w:tabs>
          <w:tab w:val="clear" w:pos="1440"/>
          <w:tab w:val="num" w:pos="709"/>
        </w:tabs>
      </w:pPr>
      <w:bookmarkStart w:id="74" w:name="_Toc26836566"/>
      <w:r>
        <w:t>PAC Information Panel–Prioritized View Button</w:t>
      </w:r>
      <w:bookmarkEnd w:id="74"/>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56">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821250" w14:paraId="6845ABBF" w14:textId="77777777" w:rsidTr="00B05B03">
        <w:trPr>
          <w:trHeight w:val="989"/>
        </w:trPr>
        <w:tc>
          <w:tcPr>
            <w:tcW w:w="769"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3B9B09CC"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 and the Pegman icon function as explained for the AC information panel.</w:t>
      </w:r>
    </w:p>
    <w:p w14:paraId="493D2D28" w14:textId="7740E0A4" w:rsidR="00FA05AA" w:rsidRDefault="00CF46C0" w:rsidP="009E2FF5">
      <w:pPr>
        <w:pStyle w:val="Heading2"/>
      </w:pPr>
      <w:bookmarkStart w:id="75" w:name="_Toc26836567"/>
      <w:r>
        <w:t>Cross Continuum</w:t>
      </w:r>
      <w:bookmarkEnd w:id="75"/>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26E1CC95"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individual home location.</w:t>
      </w:r>
    </w:p>
    <w:p w14:paraId="49FCA9FE" w14:textId="5A053794"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57">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030557CF" w:rsidR="0073531A" w:rsidRDefault="009D3350" w:rsidP="00D8758A">
      <w:pPr>
        <w:pStyle w:val="CVChapterBodyCopy"/>
      </w:pPr>
      <w:r>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 including name, address, MPI, and cohort group display in the information panel.</w:t>
      </w:r>
    </w:p>
    <w:p w14:paraId="7F06583E" w14:textId="1A5E5594" w:rsidR="003B080F" w:rsidRDefault="003B080F" w:rsidP="00D8758A">
      <w:pPr>
        <w:pStyle w:val="CVChapterBodyCopy"/>
      </w:pPr>
      <w:r>
        <w:lastRenderedPageBreak/>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72FD57EE"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 as explained under the </w:t>
      </w:r>
      <w:r w:rsidRPr="00D94340">
        <w:rPr>
          <w:b/>
        </w:rPr>
        <w:t>Acute Care</w:t>
      </w:r>
      <w:r>
        <w:t xml:space="preserve"> section.</w:t>
      </w:r>
    </w:p>
    <w:p w14:paraId="2F758F32" w14:textId="273C16E4" w:rsidR="0073531A" w:rsidRDefault="003B080F" w:rsidP="0073531A">
      <w:pPr>
        <w:pStyle w:val="ListNumber"/>
      </w:pPr>
      <w:r>
        <w:t xml:space="preserve">Select the </w:t>
      </w:r>
      <w:r w:rsidRPr="00D94340">
        <w:rPr>
          <w:b/>
        </w:rPr>
        <w:t>Flag</w:t>
      </w:r>
      <w:r>
        <w:t xml:space="preserve"> icon to flag the patient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08FC9B4B"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58">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59">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4A2945">
      <w:pPr>
        <w:pStyle w:val="Heading2"/>
        <w:tabs>
          <w:tab w:val="clear" w:pos="450"/>
          <w:tab w:val="clear" w:pos="720"/>
          <w:tab w:val="left" w:pos="709"/>
        </w:tabs>
        <w:ind w:left="567" w:hanging="567"/>
      </w:pPr>
      <w:bookmarkStart w:id="76" w:name="_Toc26836568"/>
      <w:r>
        <w:t>Community R</w:t>
      </w:r>
      <w:r w:rsidR="009E2FF5" w:rsidRPr="003D7987">
        <w:t>esources</w:t>
      </w:r>
      <w:bookmarkEnd w:id="76"/>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60">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77" w:name="_Toc26836569"/>
      <w:r>
        <w:t xml:space="preserve">Using </w:t>
      </w:r>
      <w:r w:rsidR="000B6ABD">
        <w:t>Filte</w:t>
      </w:r>
      <w:r>
        <w:t>rs and T</w:t>
      </w:r>
      <w:r w:rsidR="0039462F">
        <w:t>hemes</w:t>
      </w:r>
      <w:bookmarkEnd w:id="77"/>
    </w:p>
    <w:p w14:paraId="2A1EAB48" w14:textId="02A7AF09"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098BADC8"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 and so on.</w:t>
      </w:r>
    </w:p>
    <w:p w14:paraId="5338855C" w14:textId="58A9A25A"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78" w:name="_Toc26836570"/>
      <w:r w:rsidRPr="000F1DC0">
        <w:t>Filters</w:t>
      </w:r>
      <w:bookmarkEnd w:id="78"/>
    </w:p>
    <w:p w14:paraId="0F385F5B" w14:textId="5F638BA6"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he filter criteria display</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clear" w:pos="1440"/>
          <w:tab w:val="left" w:pos="426"/>
        </w:tabs>
      </w:pPr>
      <w:bookmarkStart w:id="79" w:name="_Toc26836571"/>
      <w:r>
        <w:t>Apply Filters</w:t>
      </w:r>
      <w:bookmarkEnd w:id="79"/>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064C35">
      <w:pPr>
        <w:pStyle w:val="ListNumber"/>
        <w:numPr>
          <w:ilvl w:val="0"/>
          <w:numId w:val="23"/>
        </w:numPr>
      </w:pPr>
      <w:r>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lastRenderedPageBreak/>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1">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11FFE1EC"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lastRenderedPageBreak/>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3A3710">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2">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lastRenderedPageBreak/>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6B1A88F2"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p>
    <w:p w14:paraId="74049AA8" w14:textId="5E0D663B" w:rsidR="005757C3" w:rsidRDefault="005757C3" w:rsidP="006C4D28">
      <w:pPr>
        <w:pStyle w:val="ListNumber"/>
      </w:pPr>
      <w:r>
        <w:t xml:space="preserve">Select the </w:t>
      </w:r>
      <w:r w:rsidRPr="005757C3">
        <w:rPr>
          <w:b/>
        </w:rPr>
        <w:t>Show Flagged Only</w:t>
      </w:r>
      <w:r>
        <w:t xml:space="preserve"> check box to have the flagged patient records as the filter criterion. </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3">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64">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65">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0" w:name="_Toc26836572"/>
      <w:r w:rsidRPr="00E9278B">
        <w:lastRenderedPageBreak/>
        <w:t>Themes</w:t>
      </w:r>
      <w:bookmarkEnd w:id="80"/>
    </w:p>
    <w:p w14:paraId="303DD010" w14:textId="48B773A8" w:rsidR="0056271B" w:rsidRDefault="00514759" w:rsidP="003812A9">
      <w:pPr>
        <w:pStyle w:val="CVChapterBodyCopy"/>
      </w:pPr>
      <w:r>
        <w:t>A theme is a visual representation of l</w:t>
      </w:r>
      <w:r w:rsidR="008E1734">
        <w:t>ocations, beds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e three views.</w:t>
      </w:r>
    </w:p>
    <w:p w14:paraId="1A6378BF" w14:textId="0220DD9B" w:rsidR="008E1734" w:rsidRDefault="008E1734" w:rsidP="00F81096">
      <w:pPr>
        <w:pStyle w:val="CVHeading3"/>
        <w:tabs>
          <w:tab w:val="clear" w:pos="1440"/>
        </w:tabs>
      </w:pPr>
      <w:bookmarkStart w:id="81" w:name="_Toc26836573"/>
      <w:r>
        <w:t>Save a Theme</w:t>
      </w:r>
      <w:bookmarkEnd w:id="81"/>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0803CA">
      <w:pPr>
        <w:pStyle w:val="ListNumber"/>
        <w:numPr>
          <w:ilvl w:val="0"/>
          <w:numId w:val="53"/>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66">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67">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68">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69">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304DD9B4"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0">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1">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clear" w:pos="1440"/>
          <w:tab w:val="num" w:pos="709"/>
        </w:tabs>
      </w:pPr>
      <w:bookmarkStart w:id="82" w:name="_Toc26836574"/>
      <w:r>
        <w:t xml:space="preserve">Apply </w:t>
      </w:r>
      <w:r w:rsidR="004F0B42">
        <w:t>a T</w:t>
      </w:r>
      <w:r w:rsidR="00197275">
        <w:t>heme</w:t>
      </w:r>
      <w:bookmarkEnd w:id="82"/>
    </w:p>
    <w:p w14:paraId="1DF9F863" w14:textId="0CA24F1A"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 and the GMV</w:t>
      </w:r>
      <w:r>
        <w:t>:</w:t>
      </w:r>
    </w:p>
    <w:p w14:paraId="23F53C04" w14:textId="43CB0A2F" w:rsidR="008E7505" w:rsidRDefault="00F710A8" w:rsidP="00F653DA">
      <w:pPr>
        <w:pStyle w:val="ListNumber"/>
        <w:numPr>
          <w:ilvl w:val="0"/>
          <w:numId w:val="24"/>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2">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3BD83C27" w:rsidR="00FB5AE4" w:rsidRDefault="00FB5AE4" w:rsidP="00F81096">
      <w:pPr>
        <w:pStyle w:val="CVHeading3"/>
        <w:tabs>
          <w:tab w:val="clear" w:pos="1440"/>
        </w:tabs>
      </w:pPr>
      <w:bookmarkStart w:id="83" w:name="_Toc26836575"/>
      <w:r>
        <w:t xml:space="preserve">Set a </w:t>
      </w:r>
      <w:r w:rsidR="00A43395">
        <w:t>Theme as the Home Default Theme</w:t>
      </w:r>
      <w:bookmarkEnd w:id="83"/>
    </w:p>
    <w:p w14:paraId="441A583A" w14:textId="09A41DE8" w:rsidR="00520AD1" w:rsidRDefault="00520AD1" w:rsidP="00D8758A">
      <w:pPr>
        <w:pStyle w:val="CVChapterBodyCopy"/>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tabs>
          <w:tab w:val="clear" w:pos="1440"/>
        </w:tabs>
      </w:pPr>
      <w:bookmarkStart w:id="84" w:name="_Toc26836576"/>
      <w:r>
        <w:t xml:space="preserve">Edit </w:t>
      </w:r>
      <w:r w:rsidR="00043E8F">
        <w:t>a T</w:t>
      </w:r>
      <w:r w:rsidR="00970054">
        <w:t>heme</w:t>
      </w:r>
      <w:bookmarkEnd w:id="84"/>
    </w:p>
    <w:p w14:paraId="3EC54B25" w14:textId="4B7D434F" w:rsidR="00267C36" w:rsidRDefault="00E571A4" w:rsidP="00D8758A">
      <w:pPr>
        <w:pStyle w:val="CVChapterBodyCopy"/>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3">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4">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7C04B48A" w14:textId="2862E3CA" w:rsidR="006D6A1C" w:rsidRDefault="00EC43C9" w:rsidP="00C34076">
      <w:pPr>
        <w:pStyle w:val="Heading1"/>
      </w:pPr>
      <w:bookmarkStart w:id="85" w:name="_Patient_Summary"/>
      <w:bookmarkStart w:id="86" w:name="_Toc26836577"/>
      <w:bookmarkEnd w:id="85"/>
      <w:r>
        <w:t>Patient S</w:t>
      </w:r>
      <w:r w:rsidR="006D6A1C">
        <w:t>ummary</w:t>
      </w:r>
      <w:bookmarkEnd w:id="86"/>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lastRenderedPageBreak/>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87" w:name="_Bed_Summary"/>
      <w:bookmarkStart w:id="88" w:name="_Toc26836578"/>
      <w:bookmarkEnd w:id="87"/>
      <w:r>
        <w:t>Bed Summary</w:t>
      </w:r>
      <w:bookmarkEnd w:id="88"/>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75">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clear" w:pos="1440"/>
          <w:tab w:val="num" w:pos="709"/>
        </w:tabs>
      </w:pPr>
      <w:bookmarkStart w:id="89" w:name="_Toc26836579"/>
      <w:r w:rsidRPr="00792E91">
        <w:t>Summary Window</w:t>
      </w:r>
      <w:r>
        <w:rPr>
          <w:rFonts w:cstheme="majorHAnsi"/>
        </w:rPr>
        <w:t>–</w:t>
      </w:r>
      <w:r w:rsidR="00777CC6" w:rsidRPr="00792E91">
        <w:t>Summary Tab</w:t>
      </w:r>
      <w:bookmarkEnd w:id="89"/>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5FC1D096" w:rsidR="00A947FB" w:rsidRDefault="00792E91" w:rsidP="00A947FB">
      <w:pPr>
        <w:pStyle w:val="CVFigure"/>
      </w:pPr>
      <w:r>
        <w:lastRenderedPageBreak/>
        <w:drawing>
          <wp:inline distT="0" distB="0" distL="0" distR="0" wp14:anchorId="296C00CE" wp14:editId="3D4A1E66">
            <wp:extent cx="5138513" cy="306705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 name="PS-PatientSummaryWindow 2.png"/>
                    <pic:cNvPicPr/>
                  </pic:nvPicPr>
                  <pic:blipFill>
                    <a:blip r:embed="rId276">
                      <a:extLst>
                        <a:ext uri="{28A0092B-C50C-407E-A947-70E740481C1C}">
                          <a14:useLocalDpi xmlns:a14="http://schemas.microsoft.com/office/drawing/2010/main" val="0"/>
                        </a:ext>
                      </a:extLst>
                    </a:blip>
                    <a:stretch>
                      <a:fillRect/>
                    </a:stretch>
                  </pic:blipFill>
                  <pic:spPr>
                    <a:xfrm>
                      <a:off x="0" y="0"/>
                      <a:ext cx="5139815" cy="3067827"/>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90" w:name="BedAttributes"/>
      <w:r>
        <w:t>Summary Tab</w:t>
      </w:r>
      <w:r w:rsidR="00813758">
        <w:rPr>
          <w:rFonts w:cstheme="majorHAnsi"/>
        </w:rPr>
        <w:t>—</w:t>
      </w:r>
      <w:r w:rsidR="00B466DC">
        <w:t>Bed Information</w:t>
      </w:r>
    </w:p>
    <w:bookmarkEnd w:id="90"/>
    <w:p w14:paraId="28035A1A" w14:textId="2F4FEB14"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view the bed summary for an empty bed</w:t>
      </w:r>
      <w:r w:rsidR="00A1193B">
        <w:t xml:space="preserve"> cell</w:t>
      </w:r>
      <w:r w:rsidR="00EB22FE">
        <w:t xml:space="preserve"> also. The b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55D3756A" w:rsidR="0049542A" w:rsidRDefault="00D4774A" w:rsidP="0049542A">
      <w:pPr>
        <w:pStyle w:val="ListBullet"/>
      </w:pPr>
      <w:r>
        <w:t>Bed attributes:</w:t>
      </w:r>
      <w:r w:rsidR="00B5391B">
        <w:t xml:space="preserve"> Coreo View allows you to assign these bed attributes which are the </w:t>
      </w:r>
      <w:r w:rsidR="0049542A">
        <w:t>amenities</w:t>
      </w:r>
      <w:r w:rsidR="00B5391B">
        <w:t xml:space="preserve"> that a clinical </w:t>
      </w:r>
      <w:r w:rsidR="0049542A">
        <w:t>facility</w:t>
      </w:r>
      <w:r w:rsidR="00B5391B">
        <w:t xml:space="preserve"> is equipped with for each bed for the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lastRenderedPageBreak/>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3E3A9181" w:rsidR="00D8758A" w:rsidRDefault="00D8758A" w:rsidP="00D8758A">
      <w:pPr>
        <w:pStyle w:val="CVChapterBodyCopy"/>
      </w:pPr>
      <w:r>
        <w:t xml:space="preserve">The </w:t>
      </w:r>
      <w:r w:rsidRPr="00D8758A">
        <w:rPr>
          <w:b/>
        </w:rPr>
        <w:t>Bed Information</w:t>
      </w:r>
      <w:r>
        <w:t xml:space="preserve"> box displays the bed attributes that you have assigned to </w:t>
      </w:r>
      <w:r w:rsidR="009267BC">
        <w:t>a</w:t>
      </w:r>
      <w:r>
        <w:t xml:space="preserve"> patient</w:t>
      </w:r>
      <w:r w:rsidR="00977401">
        <w:t xml:space="preserve"> at the time of </w:t>
      </w:r>
      <w:hyperlink w:anchor="_Add_a_Bed" w:history="1">
        <w:r w:rsidR="00977401" w:rsidRPr="00977401">
          <w:rPr>
            <w:rStyle w:val="Hyperlink"/>
            <w:rFonts w:cstheme="minorBidi"/>
          </w:rPr>
          <w:t>creating a new bed or when assigning a patient to a bed</w:t>
        </w:r>
      </w:hyperlink>
      <w:r>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77">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0803CA">
      <w:pPr>
        <w:pStyle w:val="ListNumber"/>
        <w:numPr>
          <w:ilvl w:val="0"/>
          <w:numId w:val="54"/>
        </w:numPr>
      </w:pPr>
      <w:r>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78">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lastRenderedPageBreak/>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79">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80">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5EE21AAB" w:rsidR="00D8758A" w:rsidRPr="00A5320E" w:rsidRDefault="00D23394" w:rsidP="00D23394">
      <w:pPr>
        <w:pStyle w:val="CVHeading4"/>
        <w:tabs>
          <w:tab w:val="clear" w:pos="1440"/>
          <w:tab w:val="left" w:pos="851"/>
        </w:tabs>
        <w:rPr>
          <w:highlight w:val="yellow"/>
        </w:rPr>
      </w:pPr>
      <w:r>
        <w:lastRenderedPageBreak/>
        <w:t>Summary Tab</w:t>
      </w:r>
      <w:r w:rsidR="00813758">
        <w:rPr>
          <w:rFonts w:cstheme="majorHAnsi"/>
        </w:rPr>
        <w:t>—</w:t>
      </w:r>
      <w:bookmarkStart w:id="91" w:name="LOSbox"/>
      <w:r w:rsidR="00D8758A" w:rsidRPr="00A5320E">
        <w:rPr>
          <w:highlight w:val="yellow"/>
        </w:rPr>
        <w:t>Length of Stay</w:t>
      </w:r>
      <w:bookmarkEnd w:id="91"/>
    </w:p>
    <w:p w14:paraId="6E00EA82" w14:textId="406C4F68" w:rsidR="00D8758A" w:rsidRDefault="00D23394" w:rsidP="00D23394">
      <w:pPr>
        <w:pStyle w:val="CVHeading4"/>
        <w:tabs>
          <w:tab w:val="left" w:pos="851"/>
        </w:tabs>
      </w:pPr>
      <w:bookmarkStart w:id="92" w:name="PatActivities"/>
      <w:r>
        <w:t>Summary Tab</w:t>
      </w:r>
      <w:r w:rsidR="00752FAC">
        <w:rPr>
          <w:rFonts w:cstheme="majorHAnsi"/>
        </w:rPr>
        <w:t>—</w:t>
      </w:r>
      <w:r w:rsidR="00A5320E">
        <w:t>Patient Information</w:t>
      </w:r>
      <w:r w:rsidR="00A5320E">
        <w:rPr>
          <w:rFonts w:cstheme="majorHAnsi"/>
        </w:rPr>
        <w:t>–</w:t>
      </w:r>
      <w:r w:rsidR="00D8758A">
        <w:t>Activities</w:t>
      </w:r>
    </w:p>
    <w:bookmarkEnd w:id="92"/>
    <w:p w14:paraId="4B91E9DA" w14:textId="45A54903" w:rsidR="0063410D" w:rsidRPr="00B04755" w:rsidRDefault="00D4774A" w:rsidP="00B04755">
      <w:pPr>
        <w:pStyle w:val="CVChapterBodyCopy"/>
        <w:rPr>
          <w:b/>
        </w:rPr>
      </w:pPr>
      <w:r>
        <w:t xml:space="preserve">The </w:t>
      </w:r>
      <w:r>
        <w:rPr>
          <w:b/>
        </w:rPr>
        <w:t>Activities</w:t>
      </w:r>
      <w:r>
        <w:t xml:space="preserve"> box displays the patient activities that you have assigned to </w:t>
      </w:r>
      <w:r w:rsidR="009267BC">
        <w:t>a</w:t>
      </w:r>
      <w:r w:rsidR="00B04755">
        <w:t xml:space="preserve"> patient.</w:t>
      </w:r>
    </w:p>
    <w:p w14:paraId="3BB190AF" w14:textId="400889C2" w:rsidR="00F45208" w:rsidRDefault="00B24255" w:rsidP="00F45208">
      <w:pPr>
        <w:pStyle w:val="CVFigure"/>
      </w:pPr>
      <w:r>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81">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23493E">
      <w:pPr>
        <w:pStyle w:val="ListNumber"/>
        <w:numPr>
          <w:ilvl w:val="0"/>
          <w:numId w:val="55"/>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82">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lastRenderedPageBreak/>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770EACE6" w:rsidR="00D8758A" w:rsidRDefault="00752FAC" w:rsidP="00752FAC">
      <w:pPr>
        <w:pStyle w:val="CVHeading4"/>
        <w:tabs>
          <w:tab w:val="clear" w:pos="1440"/>
          <w:tab w:val="left" w:pos="851"/>
        </w:tabs>
      </w:pPr>
      <w:r>
        <w:t>Summary Tab</w:t>
      </w:r>
      <w:r>
        <w:rPr>
          <w:rFonts w:cstheme="majorHAnsi"/>
        </w:rPr>
        <w:t>—</w:t>
      </w:r>
      <w:r w:rsidR="000902D1">
        <w:t>Patient Information</w:t>
      </w:r>
      <w:r w:rsidR="000902D1">
        <w:rPr>
          <w:rFonts w:cstheme="majorHAnsi"/>
        </w:rPr>
        <w:t>–</w:t>
      </w:r>
      <w:r w:rsidR="00D8758A">
        <w:t>Associations</w:t>
      </w:r>
    </w:p>
    <w:p w14:paraId="50DB722F" w14:textId="6A6C50DC" w:rsidR="000D7331" w:rsidRPr="00B04755" w:rsidRDefault="000D7331" w:rsidP="000D7331">
      <w:pPr>
        <w:pStyle w:val="CVChapterBodyCopy"/>
        <w:rPr>
          <w:b/>
        </w:rPr>
      </w:pPr>
      <w:r>
        <w:t xml:space="preserve">The </w:t>
      </w:r>
      <w:r w:rsidR="00E74C6A">
        <w:rPr>
          <w:b/>
        </w:rPr>
        <w:t>Associations</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83">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t>Score</w:t>
      </w:r>
      <w:r>
        <w:t>: The patient risk score</w:t>
      </w:r>
    </w:p>
    <w:p w14:paraId="05CD5FB8" w14:textId="1C3E99BB" w:rsidR="00E74C6A" w:rsidRDefault="00E74C6A" w:rsidP="00E74C6A">
      <w:pPr>
        <w:pStyle w:val="CVChapterBodyCopy"/>
      </w:pPr>
      <w:r w:rsidRPr="00C655DD">
        <w:rPr>
          <w:b/>
          <w:highlight w:val="yellow"/>
        </w:rPr>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lastRenderedPageBreak/>
        <w:t>Contracts</w:t>
      </w:r>
      <w:r>
        <w:t>: The insurance contract of the patient</w:t>
      </w:r>
    </w:p>
    <w:p w14:paraId="71E8F0D3" w14:textId="7872E67F" w:rsidR="00C655DD" w:rsidRDefault="00C655DD" w:rsidP="00E74C6A">
      <w:pPr>
        <w:pStyle w:val="CVChapterBodyCopy"/>
      </w:pPr>
      <w:r w:rsidRPr="00C655DD">
        <w:rPr>
          <w:b/>
          <w:highlight w:val="yellow"/>
        </w:rPr>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93" w:name="PatAttributes"/>
      <w:r w:rsidR="000902D1">
        <w:t>Patient Information</w:t>
      </w:r>
      <w:r w:rsidR="000902D1">
        <w:rPr>
          <w:rFonts w:cstheme="majorHAnsi"/>
        </w:rPr>
        <w:t>–</w:t>
      </w:r>
      <w:r w:rsidR="00D8758A">
        <w:t>Attributes</w:t>
      </w:r>
      <w:bookmarkEnd w:id="93"/>
    </w:p>
    <w:p w14:paraId="78A46E20" w14:textId="3DF5FEEC" w:rsidR="00667306" w:rsidRPr="00B04755" w:rsidRDefault="00667306" w:rsidP="00667306">
      <w:pPr>
        <w:pStyle w:val="CVChapterBodyCopy"/>
        <w:rPr>
          <w:b/>
        </w:rPr>
      </w:pPr>
      <w:r>
        <w:t xml:space="preserve">The </w:t>
      </w:r>
      <w:r>
        <w:rPr>
          <w:b/>
        </w:rPr>
        <w:t>Attributes</w:t>
      </w:r>
      <w:r>
        <w:t xml:space="preserve"> box displays the patient attributes that you have assigned to a patient.</w:t>
      </w:r>
    </w:p>
    <w:p w14:paraId="047CB51D" w14:textId="77777777" w:rsidR="00153B3E" w:rsidRDefault="00153B3E" w:rsidP="00153B3E">
      <w:pPr>
        <w:pStyle w:val="CVFigure"/>
      </w:pPr>
      <w:r>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84">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811ED6">
      <w:pPr>
        <w:pStyle w:val="ListNumber"/>
        <w:numPr>
          <w:ilvl w:val="0"/>
          <w:numId w:val="58"/>
        </w:numPr>
      </w:pPr>
      <w:r>
        <w:t xml:space="preserve">Select the </w:t>
      </w:r>
      <w:r w:rsidRPr="00811ED6">
        <w:rPr>
          <w:b/>
        </w:rPr>
        <w:t xml:space="preserve">Edit </w:t>
      </w:r>
      <w:r>
        <w:t xml:space="preserve">button. The </w:t>
      </w:r>
      <w:bookmarkStart w:id="94" w:name="EditPatAttributes"/>
      <w:r w:rsidRPr="00811ED6">
        <w:rPr>
          <w:b/>
        </w:rPr>
        <w:t>Edit Patient Attributes</w:t>
      </w:r>
      <w:r>
        <w:t xml:space="preserve"> window </w:t>
      </w:r>
      <w:bookmarkEnd w:id="94"/>
      <w:r>
        <w:t>opens.</w:t>
      </w:r>
    </w:p>
    <w:p w14:paraId="1BB6F093" w14:textId="03DAAD54" w:rsidR="00153B3E" w:rsidRDefault="005D581B" w:rsidP="005D581B">
      <w:pPr>
        <w:pStyle w:val="CVFigure"/>
      </w:pPr>
      <w:r>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85">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lastRenderedPageBreak/>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286">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lastRenderedPageBreak/>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Demographics</w:t>
      </w:r>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287">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8E7BA7">
      <w:pPr>
        <w:pStyle w:val="CVFigureCaption"/>
        <w:tabs>
          <w:tab w:val="left" w:pos="2268"/>
        </w:tabs>
      </w:pPr>
      <w:r>
        <w:t>Demographics box–Summary window</w:t>
      </w:r>
    </w:p>
    <w:p w14:paraId="53FF0A50" w14:textId="0E351B44" w:rsidR="00E614AA" w:rsidRDefault="00E614AA" w:rsidP="00E614AA">
      <w:pPr>
        <w:pStyle w:val="CVChapterBodyCopy"/>
      </w:pPr>
      <w:r>
        <w:t>This is a view-only section and you cannot make any edits in this box.</w:t>
      </w:r>
    </w:p>
    <w:p w14:paraId="2DB91BB4" w14:textId="2A6F9F1D" w:rsidR="00EB22FE" w:rsidRPr="00792E91" w:rsidRDefault="00EB22FE" w:rsidP="00EB22FE">
      <w:pPr>
        <w:pStyle w:val="CVHeading3"/>
        <w:tabs>
          <w:tab w:val="clear" w:pos="1440"/>
          <w:tab w:val="num" w:pos="709"/>
        </w:tabs>
      </w:pPr>
      <w:bookmarkStart w:id="95" w:name="_Toc26836580"/>
      <w:r w:rsidRPr="00792E91">
        <w:t>Summary Window</w:t>
      </w:r>
      <w:r>
        <w:rPr>
          <w:rFonts w:cstheme="majorHAnsi"/>
        </w:rPr>
        <w:t>–</w:t>
      </w:r>
      <w:r w:rsidRPr="004A3F94">
        <w:rPr>
          <w:highlight w:val="yellow"/>
        </w:rPr>
        <w:t>Length of Stay Tab</w:t>
      </w:r>
      <w:bookmarkEnd w:id="95"/>
    </w:p>
    <w:p w14:paraId="3B7DE515" w14:textId="77777777" w:rsidR="00EB22FE" w:rsidRDefault="00EB22FE" w:rsidP="00EB22FE">
      <w:pPr>
        <w:pStyle w:val="CVChapterBodyCopy"/>
      </w:pPr>
    </w:p>
    <w:p w14:paraId="0F0F51DD" w14:textId="0BF119F8" w:rsidR="00813758" w:rsidRPr="00792E91" w:rsidRDefault="00813758" w:rsidP="00813758">
      <w:pPr>
        <w:pStyle w:val="CVHeading3"/>
        <w:tabs>
          <w:tab w:val="clear" w:pos="1440"/>
          <w:tab w:val="num" w:pos="709"/>
        </w:tabs>
      </w:pPr>
      <w:bookmarkStart w:id="96" w:name="_Toc26836581"/>
      <w:r w:rsidRPr="00792E91">
        <w:t>Summary Window</w:t>
      </w:r>
      <w:r>
        <w:rPr>
          <w:rFonts w:cstheme="majorHAnsi"/>
        </w:rPr>
        <w:t>–</w:t>
      </w:r>
      <w:r w:rsidR="00EB22FE">
        <w:t>Activities &amp; Attributes</w:t>
      </w:r>
      <w:r w:rsidRPr="00792E91">
        <w:t xml:space="preserve"> Tab</w:t>
      </w:r>
      <w:bookmarkEnd w:id="96"/>
    </w:p>
    <w:p w14:paraId="2663C3AA" w14:textId="0693B84B" w:rsidR="00813758" w:rsidRDefault="00A1193B" w:rsidP="00E614AA">
      <w:pPr>
        <w:pStyle w:val="CVChapterBodyCopy"/>
      </w:pPr>
      <w:r>
        <w:t xml:space="preserve">The </w:t>
      </w:r>
      <w:r w:rsidRPr="00A1193B">
        <w:rPr>
          <w:b/>
        </w:rPr>
        <w:t>Activities &amp; Attributes</w:t>
      </w:r>
      <w:r>
        <w:t xml:space="preserve"> tab</w:t>
      </w:r>
      <w:r w:rsidR="00411938">
        <w:t xml:space="preserve"> displays</w:t>
      </w:r>
      <w:r w:rsidR="00977401">
        <w:t xml:space="preserve"> the patient attributes and activities that you have assigned to the patient</w:t>
      </w:r>
      <w:r w:rsidR="004A3F94">
        <w:t xml:space="preserve"> at the time of </w:t>
      </w:r>
      <w:hyperlink w:anchor="_Add_a_Bed" w:history="1">
        <w:r w:rsidR="004A3F94" w:rsidRPr="00977401">
          <w:rPr>
            <w:rStyle w:val="Hyperlink"/>
            <w:rFonts w:cstheme="minorBidi"/>
          </w:rPr>
          <w:t>creating a new bed or when assigning a patient to a bed</w:t>
        </w:r>
      </w:hyperlink>
      <w:r w:rsidR="004A3F94">
        <w:t>.</w:t>
      </w:r>
    </w:p>
    <w:p w14:paraId="438773A2" w14:textId="24A1F755" w:rsidR="00A1193B" w:rsidRDefault="002E44A9" w:rsidP="002E44A9">
      <w:pPr>
        <w:pStyle w:val="CVFigure"/>
      </w:pPr>
      <w:r>
        <w:drawing>
          <wp:inline distT="0" distB="0" distL="0" distR="0" wp14:anchorId="749A4547" wp14:editId="63FE2D90">
            <wp:extent cx="5486400" cy="2548890"/>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AA tab 13.png"/>
                    <pic:cNvPicPr/>
                  </pic:nvPicPr>
                  <pic:blipFill>
                    <a:blip r:embed="rId288">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2E44A9">
      <w:pPr>
        <w:pStyle w:val="CVFigureCaption"/>
        <w:tabs>
          <w:tab w:val="left" w:pos="2268"/>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564DAC">
      <w:pPr>
        <w:pStyle w:val="ListNumber"/>
        <w:numPr>
          <w:ilvl w:val="0"/>
          <w:numId w:val="60"/>
        </w:numPr>
      </w:pPr>
      <w:r>
        <w:lastRenderedPageBreak/>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564DAC">
      <w:pPr>
        <w:pStyle w:val="ListNumber"/>
        <w:numPr>
          <w:ilvl w:val="0"/>
          <w:numId w:val="60"/>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DC536C">
      <w:pPr>
        <w:pStyle w:val="ListNumber"/>
        <w:numPr>
          <w:ilvl w:val="0"/>
          <w:numId w:val="60"/>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76139F61" w:rsidR="0031307C" w:rsidRDefault="00123EAF" w:rsidP="0031307C">
      <w:pPr>
        <w:pStyle w:val="CVFigure"/>
      </w:pPr>
      <w:r>
        <w:drawing>
          <wp:inline distT="0" distB="0" distL="0" distR="0" wp14:anchorId="69D64180" wp14:editId="0D3E9219">
            <wp:extent cx="5098211" cy="982468"/>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PS-AA tab 13 a.png"/>
                    <pic:cNvPicPr/>
                  </pic:nvPicPr>
                  <pic:blipFill>
                    <a:blip r:embed="rId289">
                      <a:extLst>
                        <a:ext uri="{28A0092B-C50C-407E-A947-70E740481C1C}">
                          <a14:useLocalDpi xmlns:a14="http://schemas.microsoft.com/office/drawing/2010/main" val="0"/>
                        </a:ext>
                      </a:extLst>
                    </a:blip>
                    <a:stretch>
                      <a:fillRect/>
                    </a:stretch>
                  </pic:blipFill>
                  <pic:spPr>
                    <a:xfrm>
                      <a:off x="0" y="0"/>
                      <a:ext cx="5123875" cy="987414"/>
                    </a:xfrm>
                    <a:prstGeom prst="rect">
                      <a:avLst/>
                    </a:prstGeom>
                  </pic:spPr>
                </pic:pic>
              </a:graphicData>
            </a:graphic>
          </wp:inline>
        </w:drawing>
      </w:r>
    </w:p>
    <w:p w14:paraId="5141364E" w14:textId="4D1CCAA5" w:rsidR="0031307C" w:rsidRDefault="00CB6905" w:rsidP="00CB6905">
      <w:pPr>
        <w:pStyle w:val="CVFigureCaption"/>
        <w:tabs>
          <w:tab w:val="left" w:pos="2268"/>
        </w:tabs>
      </w:pPr>
      <w:r>
        <w:t>Patient Activiteis box–Alert Timer</w:t>
      </w:r>
    </w:p>
    <w:p w14:paraId="76F747E3" w14:textId="5558FE0F" w:rsidR="00CB6905" w:rsidRDefault="00CB6905" w:rsidP="00FF7C34">
      <w:pPr>
        <w:pStyle w:val="ListNumber"/>
      </w:pPr>
      <w:r>
        <w:t>In the date box, select the date by which the patient activity must be carried out.</w:t>
      </w:r>
    </w:p>
    <w:p w14:paraId="548EE947" w14:textId="5ACE4E1D" w:rsidR="00CB6905" w:rsidRDefault="00CB6905" w:rsidP="00FF7C34">
      <w:pPr>
        <w:pStyle w:val="ListNumber"/>
      </w:pPr>
      <w:r>
        <w:t>Enter the time in hours and minutes to start the timer for the activity.</w:t>
      </w:r>
    </w:p>
    <w:p w14:paraId="1852AC75" w14:textId="6138C70B" w:rsidR="00CB6905" w:rsidRDefault="00CB6905" w:rsidP="00FF7C34">
      <w:pPr>
        <w:pStyle w:val="ListNumber"/>
      </w:pPr>
      <w:r>
        <w:t>Select the timer duration from the drop-down list:</w:t>
      </w:r>
    </w:p>
    <w:p w14:paraId="5A38EA9A" w14:textId="2E846A9B" w:rsidR="00CB6905" w:rsidRPr="00FF7C34" w:rsidRDefault="00CB6905" w:rsidP="00FF7C34">
      <w:pPr>
        <w:pStyle w:val="ListBullet2"/>
        <w:rPr>
          <w:b/>
        </w:rPr>
      </w:pPr>
      <w:r w:rsidRPr="00FF7C34">
        <w:rPr>
          <w:b/>
        </w:rPr>
        <w:t>Alert In: 2 Hours</w:t>
      </w:r>
    </w:p>
    <w:p w14:paraId="1F56841E" w14:textId="77777777" w:rsidR="00CB6905" w:rsidRPr="00FF7C34" w:rsidRDefault="00CB6905" w:rsidP="00FF7C34">
      <w:pPr>
        <w:pStyle w:val="ListBullet2"/>
        <w:rPr>
          <w:b/>
        </w:rPr>
      </w:pPr>
      <w:r w:rsidRPr="00FF7C34">
        <w:rPr>
          <w:b/>
        </w:rPr>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1D4FEA96" w:rsidR="00CB6905" w:rsidRDefault="00FF7C34" w:rsidP="00CB6905">
      <w:pPr>
        <w:pStyle w:val="CVChapterBodyCopy"/>
      </w:pPr>
      <w:r w:rsidRPr="00FF7C34">
        <w:t xml:space="preserve">Once the time exceeds the set duration, </w:t>
      </w:r>
      <w:r>
        <w:t>the icon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lastRenderedPageBreak/>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t>Incomplete</w:t>
      </w:r>
    </w:p>
    <w:p w14:paraId="23C7633A" w14:textId="4BA9BF16" w:rsidR="00123EAF" w:rsidRDefault="00123EAF" w:rsidP="00123EAF">
      <w:pPr>
        <w:pStyle w:val="ListNumber"/>
      </w:pPr>
      <w:r>
        <w:t xml:space="preserve">Select the user role responsible </w:t>
      </w:r>
      <w:r w:rsidR="00337E22">
        <w:t>to updat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clear" w:pos="1440"/>
          <w:tab w:val="num" w:pos="709"/>
        </w:tabs>
      </w:pPr>
      <w:r w:rsidRPr="00792E91">
        <w:t>Summary Window</w:t>
      </w:r>
      <w:r>
        <w:rPr>
          <w:rFonts w:cstheme="majorHAnsi"/>
        </w:rPr>
        <w:t>–</w:t>
      </w:r>
      <w:r>
        <w:t>Patient Disposition</w:t>
      </w:r>
      <w:r w:rsidRPr="00792E91">
        <w:t xml:space="preserve"> Tab</w:t>
      </w:r>
    </w:p>
    <w:p w14:paraId="36046E9E" w14:textId="03DB5C5F" w:rsidR="00936C32" w:rsidRDefault="00936C32" w:rsidP="00936C32">
      <w:pPr>
        <w:pStyle w:val="CVChapterBodyCopy"/>
      </w:pPr>
      <w:r>
        <w:t xml:space="preserve">The </w:t>
      </w:r>
      <w:r>
        <w:rPr>
          <w:b/>
        </w:rPr>
        <w:t>Patient Disposition</w:t>
      </w:r>
      <w:r>
        <w:t xml:space="preserve"> tab displays </w:t>
      </w:r>
      <w:bookmarkStart w:id="97" w:name="_GoBack"/>
      <w:bookmarkEnd w:id="97"/>
      <w:r w:rsidRPr="00936C32">
        <w:rPr>
          <w:highlight w:val="magenta"/>
        </w:rPr>
        <w:t xml:space="preserve">the patient attributes and activities that you have assigned to the patient at the time of </w:t>
      </w:r>
      <w:hyperlink w:anchor="_Add_a_Bed" w:history="1">
        <w:r w:rsidRPr="00936C32">
          <w:rPr>
            <w:rStyle w:val="Hyperlink"/>
            <w:rFonts w:cstheme="minorBidi"/>
            <w:highlight w:val="magenta"/>
          </w:rPr>
          <w:t>creating a new bed or when assigning a patient to a bed</w:t>
        </w:r>
      </w:hyperlink>
      <w:r w:rsidRPr="00936C32">
        <w:rPr>
          <w:highlight w:val="magenta"/>
        </w:rPr>
        <w:t>.</w:t>
      </w:r>
    </w:p>
    <w:p w14:paraId="0F754573" w14:textId="77777777" w:rsidR="00936C32" w:rsidRPr="00F651DD" w:rsidRDefault="00936C32" w:rsidP="00337E22">
      <w:pPr>
        <w:pStyle w:val="CVChapterBodyCopy"/>
      </w:pPr>
    </w:p>
    <w:p w14:paraId="59612E1A" w14:textId="0A036FFA" w:rsidR="002B6D5F" w:rsidRDefault="002B6D5F" w:rsidP="00F92D43">
      <w:pPr>
        <w:pStyle w:val="Heading2"/>
        <w:tabs>
          <w:tab w:val="clear" w:pos="450"/>
          <w:tab w:val="clear" w:pos="720"/>
          <w:tab w:val="left" w:pos="709"/>
        </w:tabs>
        <w:ind w:left="567" w:hanging="567"/>
      </w:pPr>
      <w:bookmarkStart w:id="98" w:name="_Toc26836582"/>
      <w:r>
        <w:t>Coreo Summary</w:t>
      </w:r>
      <w:bookmarkEnd w:id="98"/>
    </w:p>
    <w:p w14:paraId="00327DD5" w14:textId="3DA5216E" w:rsidR="002B6D5F" w:rsidRDefault="002B6D5F" w:rsidP="002B6D5F">
      <w:pPr>
        <w:pStyle w:val="CVChapterBodyCopy"/>
      </w:pPr>
      <w:r>
        <w:t>Follow these steps to view the Coreo summary of a patient:</w:t>
      </w:r>
    </w:p>
    <w:p w14:paraId="1CA0C535" w14:textId="4E0E4818" w:rsidR="002B6D5F" w:rsidRDefault="002B6D5F" w:rsidP="00F92D43">
      <w:pPr>
        <w:pStyle w:val="Heading2"/>
        <w:tabs>
          <w:tab w:val="clear" w:pos="450"/>
          <w:tab w:val="clear" w:pos="720"/>
          <w:tab w:val="left" w:pos="709"/>
        </w:tabs>
        <w:ind w:left="567" w:hanging="567"/>
      </w:pPr>
      <w:bookmarkStart w:id="99" w:name="_Toc26836583"/>
      <w:r>
        <w:t>Flagged Summary</w:t>
      </w:r>
      <w:bookmarkEnd w:id="99"/>
    </w:p>
    <w:p w14:paraId="5EBA31D5" w14:textId="7B41BF9F" w:rsidR="002B6D5F" w:rsidRDefault="002B6D5F" w:rsidP="002B6D5F">
      <w:pPr>
        <w:pStyle w:val="CVChapterBodyCopy"/>
      </w:pPr>
      <w:r>
        <w:t>Follow these steps to view the flagged summary of a patient:</w:t>
      </w:r>
    </w:p>
    <w:p w14:paraId="68C8D736" w14:textId="4EB18194" w:rsidR="006D6A1C" w:rsidRPr="009806A8" w:rsidRDefault="00EC43C9" w:rsidP="001717F3">
      <w:pPr>
        <w:pStyle w:val="CVHeading2"/>
      </w:pPr>
      <w:bookmarkStart w:id="100" w:name="_Toc26836584"/>
      <w:r>
        <w:lastRenderedPageBreak/>
        <w:t>Patient Summary based on Bed I</w:t>
      </w:r>
      <w:r w:rsidR="006D6A1C" w:rsidRPr="009806A8">
        <w:t>nformation</w:t>
      </w:r>
      <w:bookmarkEnd w:id="100"/>
    </w:p>
    <w:p w14:paraId="7BF510CC" w14:textId="77777777" w:rsidR="006D6A1C" w:rsidRPr="009806A8" w:rsidRDefault="006D6A1C" w:rsidP="001717F3">
      <w:pPr>
        <w:pStyle w:val="CVHeading2"/>
      </w:pPr>
      <w:bookmarkStart w:id="101" w:name="_Toc26836585"/>
      <w:r w:rsidRPr="009806A8">
        <w:t>Patient summary based on length of stay (LOS)</w:t>
      </w:r>
      <w:bookmarkEnd w:id="101"/>
    </w:p>
    <w:p w14:paraId="03926EAE" w14:textId="77777777" w:rsidR="006D6A1C" w:rsidRPr="009806A8" w:rsidRDefault="006D6A1C" w:rsidP="001717F3">
      <w:pPr>
        <w:pStyle w:val="CVHeading2"/>
      </w:pPr>
      <w:bookmarkStart w:id="102" w:name="_Toc26836586"/>
      <w:r w:rsidRPr="009806A8">
        <w:t>Patient summary based on patient information</w:t>
      </w:r>
      <w:bookmarkEnd w:id="102"/>
    </w:p>
    <w:p w14:paraId="23ACB366" w14:textId="77777777" w:rsidR="006D6A1C" w:rsidRPr="009806A8" w:rsidRDefault="006D6A1C" w:rsidP="001717F3">
      <w:pPr>
        <w:pStyle w:val="CVHeading2"/>
      </w:pPr>
      <w:bookmarkStart w:id="103" w:name="_Toc26836587"/>
      <w:r w:rsidRPr="009806A8">
        <w:t>Length of stay (LOS)</w:t>
      </w:r>
      <w:bookmarkEnd w:id="103"/>
    </w:p>
    <w:p w14:paraId="336B0DA6" w14:textId="77777777" w:rsidR="006D6A1C" w:rsidRPr="009806A8" w:rsidRDefault="006D6A1C" w:rsidP="001717F3">
      <w:pPr>
        <w:pStyle w:val="CVHeading2"/>
      </w:pPr>
      <w:bookmarkStart w:id="104" w:name="_Toc26836588"/>
      <w:r w:rsidRPr="009806A8">
        <w:t>Activities &amp; attributes</w:t>
      </w:r>
      <w:bookmarkEnd w:id="104"/>
    </w:p>
    <w:p w14:paraId="2CF7589F" w14:textId="77777777" w:rsidR="006D6A1C" w:rsidRPr="009806A8" w:rsidRDefault="006D6A1C" w:rsidP="001717F3">
      <w:pPr>
        <w:pStyle w:val="CVHeading2"/>
      </w:pPr>
      <w:bookmarkStart w:id="105" w:name="_Toc26836589"/>
      <w:r w:rsidRPr="009806A8">
        <w:t>Patient disposition</w:t>
      </w:r>
      <w:bookmarkEnd w:id="105"/>
    </w:p>
    <w:p w14:paraId="280F91E5" w14:textId="77777777" w:rsidR="009806A8" w:rsidRDefault="006D6A1C" w:rsidP="001717F3">
      <w:pPr>
        <w:pStyle w:val="CVHeading2"/>
      </w:pPr>
      <w:bookmarkStart w:id="106" w:name="_Toc26836590"/>
      <w:r w:rsidRPr="009806A8">
        <w:t>Bed attributes</w:t>
      </w:r>
      <w:bookmarkEnd w:id="106"/>
    </w:p>
    <w:p w14:paraId="785CD8A0" w14:textId="77777777" w:rsidR="006D6A1C" w:rsidRPr="009806A8" w:rsidRDefault="006D6A1C" w:rsidP="007052D1">
      <w:pPr>
        <w:pStyle w:val="CVHeading2"/>
        <w:tabs>
          <w:tab w:val="clear" w:pos="450"/>
          <w:tab w:val="clear" w:pos="720"/>
          <w:tab w:val="left" w:pos="709"/>
        </w:tabs>
      </w:pPr>
      <w:bookmarkStart w:id="107" w:name="_Toc26836591"/>
      <w:r w:rsidRPr="009806A8">
        <w:t>Coreo face sheet</w:t>
      </w:r>
      <w:bookmarkEnd w:id="107"/>
    </w:p>
    <w:p w14:paraId="1CEF7B8C" w14:textId="77777777" w:rsidR="006D6A1C" w:rsidRDefault="006D6A1C" w:rsidP="00342407">
      <w:pPr>
        <w:pStyle w:val="Heading1"/>
        <w:tabs>
          <w:tab w:val="clear" w:pos="360"/>
          <w:tab w:val="num" w:pos="567"/>
        </w:tabs>
        <w:ind w:left="426" w:hanging="426"/>
      </w:pPr>
      <w:bookmarkStart w:id="108" w:name="_Toc26836592"/>
      <w:r>
        <w:t>Search feature</w:t>
      </w:r>
      <w:bookmarkEnd w:id="108"/>
    </w:p>
    <w:p w14:paraId="2A63626F" w14:textId="77777777" w:rsidR="006D6A1C" w:rsidRDefault="006D6A1C" w:rsidP="007052D1">
      <w:pPr>
        <w:pStyle w:val="CVHeading2"/>
        <w:tabs>
          <w:tab w:val="clear" w:pos="450"/>
          <w:tab w:val="left" w:pos="426"/>
        </w:tabs>
      </w:pPr>
      <w:bookmarkStart w:id="109" w:name="_Toc26836593"/>
      <w:r>
        <w:t>Global search</w:t>
      </w:r>
      <w:bookmarkEnd w:id="109"/>
    </w:p>
    <w:p w14:paraId="41C3F51F" w14:textId="77777777" w:rsidR="006D6A1C" w:rsidRDefault="006D6A1C" w:rsidP="007052D1">
      <w:pPr>
        <w:pStyle w:val="CVHeading3"/>
        <w:tabs>
          <w:tab w:val="clear" w:pos="1440"/>
          <w:tab w:val="num" w:pos="709"/>
        </w:tabs>
        <w:ind w:left="567" w:hanging="567"/>
      </w:pPr>
      <w:bookmarkStart w:id="110" w:name="_Toc26836594"/>
      <w:r>
        <w:t>Coreo summary</w:t>
      </w:r>
      <w:bookmarkEnd w:id="110"/>
    </w:p>
    <w:p w14:paraId="159F73F7" w14:textId="77777777" w:rsidR="006D6A1C" w:rsidRDefault="006D6A1C" w:rsidP="007052D1">
      <w:pPr>
        <w:pStyle w:val="CVHeading3"/>
        <w:tabs>
          <w:tab w:val="clear" w:pos="1440"/>
          <w:tab w:val="num" w:pos="709"/>
        </w:tabs>
        <w:ind w:left="567" w:hanging="567"/>
      </w:pPr>
      <w:bookmarkStart w:id="111" w:name="_Toc26836595"/>
      <w:r>
        <w:t>Flagged summary</w:t>
      </w:r>
      <w:bookmarkEnd w:id="111"/>
    </w:p>
    <w:p w14:paraId="21308C12" w14:textId="77777777" w:rsidR="006D6A1C" w:rsidRDefault="006D6A1C" w:rsidP="007052D1">
      <w:pPr>
        <w:pStyle w:val="CVHeading3"/>
        <w:tabs>
          <w:tab w:val="clear" w:pos="1440"/>
          <w:tab w:val="num" w:pos="709"/>
        </w:tabs>
        <w:ind w:left="567" w:hanging="567"/>
      </w:pPr>
      <w:bookmarkStart w:id="112" w:name="_Toc26836596"/>
      <w:r>
        <w:t>Bed summary</w:t>
      </w:r>
      <w:bookmarkEnd w:id="112"/>
    </w:p>
    <w:p w14:paraId="5E7A5100" w14:textId="6D1044F7" w:rsidR="006D6A1C" w:rsidRDefault="006D6A1C" w:rsidP="007052D1">
      <w:pPr>
        <w:pStyle w:val="CVHeading3"/>
        <w:tabs>
          <w:tab w:val="clear" w:pos="1440"/>
          <w:tab w:val="num" w:pos="709"/>
        </w:tabs>
        <w:ind w:left="567" w:hanging="567"/>
      </w:pPr>
      <w:bookmarkStart w:id="113" w:name="_Toc26836597"/>
      <w:r>
        <w:t>Displayed search (Bed view search?)</w:t>
      </w:r>
      <w:bookmarkEnd w:id="113"/>
    </w:p>
    <w:p w14:paraId="243297B7" w14:textId="69B28312" w:rsidR="00A514AB" w:rsidRDefault="00A514AB" w:rsidP="00A514AB">
      <w:pPr>
        <w:pStyle w:val="CVHeading2"/>
      </w:pPr>
      <w:bookmarkStart w:id="114" w:name="_Toc26836598"/>
      <w:r>
        <w:t>Local Search</w:t>
      </w:r>
      <w:bookmarkEnd w:id="114"/>
    </w:p>
    <w:p w14:paraId="15824B43" w14:textId="77777777" w:rsidR="006D6A1C" w:rsidRDefault="006D6A1C" w:rsidP="00342407">
      <w:pPr>
        <w:pStyle w:val="CVHeading1Underline"/>
        <w:tabs>
          <w:tab w:val="clear" w:pos="360"/>
          <w:tab w:val="num" w:pos="567"/>
        </w:tabs>
        <w:ind w:left="426" w:hanging="426"/>
      </w:pPr>
      <w:bookmarkStart w:id="115" w:name="_Toc26836599"/>
      <w:r>
        <w:t>Flagging patient records</w:t>
      </w:r>
      <w:bookmarkEnd w:id="115"/>
    </w:p>
    <w:p w14:paraId="428E1026" w14:textId="77777777" w:rsidR="006D6A1C" w:rsidRDefault="006D6A1C" w:rsidP="007D7C4B">
      <w:pPr>
        <w:pStyle w:val="CVHeading2"/>
      </w:pPr>
      <w:bookmarkStart w:id="116" w:name="_Toc26836600"/>
      <w:r>
        <w:t>Flag a patient record</w:t>
      </w:r>
      <w:bookmarkEnd w:id="116"/>
    </w:p>
    <w:p w14:paraId="5F0E4E3B" w14:textId="60C6AC0D" w:rsidR="006D6A1C" w:rsidRPr="009A7B41" w:rsidRDefault="006D6A1C" w:rsidP="007052D1">
      <w:pPr>
        <w:pStyle w:val="CVHeading3"/>
        <w:tabs>
          <w:tab w:val="clear" w:pos="1440"/>
        </w:tabs>
        <w:ind w:left="567" w:hanging="567"/>
      </w:pPr>
      <w:bookmarkStart w:id="117" w:name="_Toc26836601"/>
      <w:r w:rsidRPr="009A7B41">
        <w:t>Patient summary</w:t>
      </w:r>
      <w:bookmarkEnd w:id="117"/>
    </w:p>
    <w:p w14:paraId="42DC11C3" w14:textId="77777777" w:rsidR="006D6A1C" w:rsidRPr="009A7B41" w:rsidRDefault="006D6A1C" w:rsidP="007052D1">
      <w:pPr>
        <w:pStyle w:val="CVHeading3"/>
        <w:tabs>
          <w:tab w:val="clear" w:pos="1440"/>
        </w:tabs>
        <w:ind w:left="567" w:hanging="567"/>
      </w:pPr>
      <w:bookmarkStart w:id="118" w:name="_Toc26836602"/>
      <w:r w:rsidRPr="009A7B41">
        <w:lastRenderedPageBreak/>
        <w:t>Global search</w:t>
      </w:r>
      <w:bookmarkEnd w:id="118"/>
    </w:p>
    <w:p w14:paraId="0FA24800" w14:textId="77777777" w:rsidR="006D6A1C" w:rsidRPr="009A7B41" w:rsidRDefault="006D6A1C" w:rsidP="007052D1">
      <w:pPr>
        <w:pStyle w:val="CVHeading3"/>
        <w:tabs>
          <w:tab w:val="clear" w:pos="1440"/>
        </w:tabs>
        <w:ind w:left="567" w:hanging="567"/>
      </w:pPr>
      <w:bookmarkStart w:id="119" w:name="_Toc26836603"/>
      <w:r w:rsidRPr="009A7B41">
        <w:t>Prioritized view</w:t>
      </w:r>
      <w:bookmarkEnd w:id="119"/>
    </w:p>
    <w:p w14:paraId="5FB0D987" w14:textId="77777777" w:rsidR="006D6A1C" w:rsidRPr="009A7B41" w:rsidRDefault="006D6A1C" w:rsidP="007052D1">
      <w:pPr>
        <w:pStyle w:val="CVHeading3"/>
        <w:tabs>
          <w:tab w:val="clear" w:pos="1440"/>
          <w:tab w:val="num" w:pos="709"/>
        </w:tabs>
        <w:ind w:left="567" w:hanging="567"/>
      </w:pPr>
      <w:bookmarkStart w:id="120" w:name="_Toc26836604"/>
      <w:r w:rsidRPr="009A7B41">
        <w:t>Geo-map</w:t>
      </w:r>
      <w:r w:rsidR="00D92CB2">
        <w:t xml:space="preserve"> view</w:t>
      </w:r>
      <w:bookmarkEnd w:id="120"/>
    </w:p>
    <w:p w14:paraId="1E95EC5B" w14:textId="77777777" w:rsidR="006D6A1C" w:rsidRPr="009A7B41" w:rsidRDefault="006D6A1C" w:rsidP="007052D1">
      <w:pPr>
        <w:pStyle w:val="CVHeading3"/>
        <w:tabs>
          <w:tab w:val="clear" w:pos="1440"/>
          <w:tab w:val="num" w:pos="709"/>
        </w:tabs>
        <w:ind w:left="567" w:hanging="567"/>
      </w:pPr>
      <w:bookmarkStart w:id="121" w:name="_Toc26836605"/>
      <w:r w:rsidRPr="009A7B41">
        <w:t>Bed view</w:t>
      </w:r>
      <w:bookmarkEnd w:id="121"/>
    </w:p>
    <w:p w14:paraId="78993081" w14:textId="77777777" w:rsidR="006D6A1C" w:rsidRDefault="006D6A1C" w:rsidP="00342407">
      <w:pPr>
        <w:pStyle w:val="CVHeading2"/>
      </w:pPr>
      <w:bookmarkStart w:id="122" w:name="_Toc26836606"/>
      <w:r>
        <w:t>Applying Filters and saving theme for flagged patients</w:t>
      </w:r>
      <w:bookmarkEnd w:id="122"/>
    </w:p>
    <w:p w14:paraId="27E6AFB6" w14:textId="77777777" w:rsidR="006D6A1C" w:rsidRDefault="006D6A1C" w:rsidP="009F4701">
      <w:pPr>
        <w:pStyle w:val="CVHeading2"/>
      </w:pPr>
      <w:bookmarkStart w:id="123" w:name="_Toc26836607"/>
      <w:r>
        <w:t>Flagged Summary Pop Up Elaboration</w:t>
      </w:r>
      <w:bookmarkEnd w:id="123"/>
    </w:p>
    <w:p w14:paraId="57EFB3DB" w14:textId="77777777" w:rsidR="006D6A1C" w:rsidRPr="004565BE" w:rsidRDefault="006D6A1C" w:rsidP="00342407">
      <w:pPr>
        <w:pStyle w:val="CVHeading1Underline"/>
        <w:tabs>
          <w:tab w:val="clear" w:pos="360"/>
          <w:tab w:val="num" w:pos="567"/>
        </w:tabs>
        <w:ind w:left="426" w:hanging="426"/>
      </w:pPr>
      <w:bookmarkStart w:id="124" w:name="_Toc26836608"/>
      <w:r>
        <w:t>General reports</w:t>
      </w:r>
      <w:bookmarkEnd w:id="124"/>
    </w:p>
    <w:p w14:paraId="21D3B120" w14:textId="77777777" w:rsidR="00FD45F5" w:rsidRDefault="00FD45F5" w:rsidP="00B22FD9">
      <w:pPr>
        <w:pStyle w:val="CVChapterBodyCopy"/>
      </w:pPr>
    </w:p>
    <w:p w14:paraId="513EE6ED" w14:textId="4416C40B" w:rsidR="006F28FF" w:rsidRDefault="006F28FF" w:rsidP="00291332">
      <w:r>
        <w:br w:type="page"/>
      </w:r>
    </w:p>
    <w:p w14:paraId="3624EF30" w14:textId="4CB961CC" w:rsidR="006F28FF" w:rsidRDefault="00AA5D2D" w:rsidP="006F28FF">
      <w:pPr>
        <w:pStyle w:val="ExhibitnewCVTitle"/>
      </w:pPr>
      <w:bookmarkStart w:id="125" w:name="_Toc26836609"/>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25"/>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90">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91"/>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26" w:name="_Toc26836610"/>
      <w:r>
        <w:lastRenderedPageBreak/>
        <w:t>Coreo View Administrator Tasks</w:t>
      </w:r>
      <w:bookmarkEnd w:id="126"/>
    </w:p>
    <w:p w14:paraId="119CEE4C" w14:textId="15A06844" w:rsidR="006F28FF" w:rsidRDefault="00DF348E" w:rsidP="006F28FF">
      <w:pPr>
        <w:pStyle w:val="ChapterBodyCopy"/>
      </w:pPr>
      <w:r>
        <w:t>The O</w:t>
      </w:r>
      <w:r w:rsidR="006F28FF">
        <w:t xml:space="preserve">kta Single Sign-On system administrator has the super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92"/>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27" w:name="_Toc26836611"/>
      <w:r>
        <w:t>Navvis account activation for the Coreo View administrator user</w:t>
      </w:r>
      <w:bookmarkEnd w:id="127"/>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93"/>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 xml:space="preserve">kta sytem administrator can create multiple Navvis administrator accounts for the Coreo View application. However, the Coreo View administrator can only </w:t>
            </w:r>
            <w:r w:rsidR="006F28FF">
              <w:lastRenderedPageBreak/>
              <w:t>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lastRenderedPageBreak/>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94">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5"/>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28" w:name="PasswordCharacters"/>
      <w:bookmarkEnd w:id="128"/>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6"/>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93"/>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7"/>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8"/>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9"/>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29" w:name="_Toc26836612"/>
      <w:r>
        <w:t>Manage locked Navvis administrator account</w:t>
      </w:r>
      <w:bookmarkEnd w:id="129"/>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93"/>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30" w:name="_Toc26836613"/>
      <w:r>
        <w:t>Reset a forgotten or expired administrator password</w:t>
      </w:r>
      <w:bookmarkEnd w:id="130"/>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31"/>
      <w:r w:rsidRPr="00EE5B60">
        <w:rPr>
          <w:rStyle w:val="Hyperlink"/>
        </w:rPr>
        <w:t>nav</w:t>
      </w:r>
      <w:r>
        <w:rPr>
          <w:rStyle w:val="Hyperlink"/>
        </w:rPr>
        <w:t>vis.oktapreview.com</w:t>
      </w:r>
      <w:r>
        <w:t xml:space="preserve"> </w:t>
      </w:r>
      <w:commentRangeEnd w:id="131"/>
      <w:r>
        <w:rPr>
          <w:rStyle w:val="CommentReference"/>
          <w:rFonts w:asciiTheme="minorHAnsi" w:hAnsiTheme="minorHAnsi"/>
        </w:rPr>
        <w:commentReference w:id="131"/>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00"/>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01"/>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32" w:name="_Toc26836614"/>
      <w:r>
        <w:lastRenderedPageBreak/>
        <w:t>Settings to manage Coreo View regular users</w:t>
      </w:r>
      <w:bookmarkEnd w:id="132"/>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82A5DC6" w:rsidR="006F28FF" w:rsidRDefault="008D7060" w:rsidP="006F28FF">
      <w:pPr>
        <w:pStyle w:val="Heading2"/>
      </w:pPr>
      <w:bookmarkStart w:id="133" w:name="_Toc26836615"/>
      <w:r>
        <w:t>Settings Page L</w:t>
      </w:r>
      <w:r w:rsidR="006F28FF">
        <w:t>ayout</w:t>
      </w:r>
      <w:bookmarkEnd w:id="133"/>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302">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34" w:name="_Toc26836616"/>
      <w:r>
        <w:t>Create groups</w:t>
      </w:r>
      <w:bookmarkEnd w:id="134"/>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lastRenderedPageBreak/>
        <w:t>•</w:t>
      </w:r>
      <w:r>
        <w:tab/>
        <w:t>Acute Care</w:t>
      </w:r>
    </w:p>
    <w:p w14:paraId="2CCD092C" w14:textId="77777777" w:rsidR="00DF2AA7" w:rsidRDefault="00DF2AA7" w:rsidP="00DF2AA7">
      <w:pPr>
        <w:pStyle w:val="ChapterBodyCopy"/>
      </w:pPr>
      <w:r>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lastRenderedPageBreak/>
        <w:t>16.</w:t>
      </w:r>
      <w:r>
        <w:tab/>
        <w:t>Select the Save button to changes.</w:t>
      </w:r>
    </w:p>
    <w:p w14:paraId="2646D2D5" w14:textId="1964253F" w:rsidR="00DF2AA7" w:rsidRDefault="00DF2AA7" w:rsidP="003369D9">
      <w:pPr>
        <w:pStyle w:val="CVHeading2"/>
      </w:pPr>
      <w:bookmarkStart w:id="135" w:name="_Toc26836617"/>
      <w:r>
        <w:t>Ma</w:t>
      </w:r>
      <w:r w:rsidR="003369D9">
        <w:t>nage user access</w:t>
      </w:r>
      <w:bookmarkEnd w:id="135"/>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36" w:name="_Toc26836618"/>
      <w:r>
        <w:lastRenderedPageBreak/>
        <w:t>Set up locations</w:t>
      </w:r>
      <w:bookmarkEnd w:id="136"/>
    </w:p>
    <w:p w14:paraId="3437A279" w14:textId="77777777" w:rsidR="006F28FF" w:rsidRDefault="006F28FF" w:rsidP="006F28FF">
      <w:pPr>
        <w:pStyle w:val="Heading2"/>
      </w:pPr>
      <w:bookmarkStart w:id="137" w:name="_Toc26836619"/>
      <w:r>
        <w:t>Manage patient cohorts</w:t>
      </w:r>
      <w:bookmarkEnd w:id="137"/>
    </w:p>
    <w:p w14:paraId="5560C469" w14:textId="77777777" w:rsidR="006F28FF" w:rsidRDefault="006F28FF" w:rsidP="006F28FF">
      <w:pPr>
        <w:pStyle w:val="Heading2"/>
      </w:pPr>
      <w:bookmarkStart w:id="138" w:name="_Toc26836620"/>
      <w:r>
        <w:t>Manage user rosters</w:t>
      </w:r>
      <w:bookmarkEnd w:id="138"/>
    </w:p>
    <w:p w14:paraId="7C5BE2C8" w14:textId="2A1E4B03" w:rsidR="006F28FF" w:rsidRDefault="006F28FF" w:rsidP="006F28FF">
      <w:pPr>
        <w:pStyle w:val="Heading2"/>
      </w:pPr>
      <w:bookmarkStart w:id="139" w:name="_Toc26836621"/>
      <w:r>
        <w:t>Create user roles</w:t>
      </w:r>
      <w:bookmarkEnd w:id="139"/>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40" w:name="_Toc26836622"/>
      <w:r>
        <w:t>Create users</w:t>
      </w:r>
      <w:bookmarkEnd w:id="140"/>
    </w:p>
    <w:p w14:paraId="47707C16" w14:textId="77777777" w:rsidR="003369D9" w:rsidRPr="003369D9" w:rsidRDefault="003369D9" w:rsidP="003369D9"/>
    <w:p w14:paraId="7214199D" w14:textId="77777777" w:rsidR="006F28FF" w:rsidRDefault="006F28FF" w:rsidP="006F28FF">
      <w:pPr>
        <w:pStyle w:val="Heading1"/>
      </w:pPr>
      <w:bookmarkStart w:id="141" w:name="_Toc26836623"/>
      <w:r>
        <w:lastRenderedPageBreak/>
        <w:t>Automation Events</w:t>
      </w:r>
      <w:bookmarkEnd w:id="141"/>
    </w:p>
    <w:p w14:paraId="7CEEAACC" w14:textId="51B2434A" w:rsidR="00187D00" w:rsidRDefault="00187D00" w:rsidP="006F28FF">
      <w:pPr>
        <w:pStyle w:val="Heading2"/>
      </w:pPr>
      <w:bookmarkStart w:id="142" w:name="_Toc26836624"/>
      <w:r>
        <w:t>ADT Events</w:t>
      </w:r>
      <w:bookmarkEnd w:id="142"/>
    </w:p>
    <w:p w14:paraId="3ECC5150" w14:textId="0BA31A90" w:rsidR="00187D00" w:rsidRDefault="00187D00" w:rsidP="00E83B74">
      <w:pPr>
        <w:pStyle w:val="CVHeading3"/>
      </w:pPr>
      <w:bookmarkStart w:id="143" w:name="_Toc26836625"/>
      <w:r>
        <w:t>Admission</w:t>
      </w:r>
      <w:bookmarkEnd w:id="143"/>
    </w:p>
    <w:p w14:paraId="0B3EB991" w14:textId="47177E0A" w:rsidR="00187D00" w:rsidRDefault="00187D00" w:rsidP="00E83B74">
      <w:pPr>
        <w:pStyle w:val="CVHeading3"/>
      </w:pPr>
      <w:bookmarkStart w:id="144" w:name="_Toc26836626"/>
      <w:r>
        <w:t>Discharge</w:t>
      </w:r>
      <w:bookmarkEnd w:id="144"/>
    </w:p>
    <w:p w14:paraId="6B4B1BA6" w14:textId="104E6EAE" w:rsidR="00187D00" w:rsidRPr="00187D00" w:rsidRDefault="00187D00" w:rsidP="00E83B74">
      <w:pPr>
        <w:pStyle w:val="CVHeading3"/>
      </w:pPr>
      <w:bookmarkStart w:id="145" w:name="_Toc26836627"/>
      <w:r>
        <w:t>Transfer</w:t>
      </w:r>
      <w:bookmarkEnd w:id="145"/>
    </w:p>
    <w:p w14:paraId="0827A096" w14:textId="617C69AB" w:rsidR="006F28FF" w:rsidRDefault="006F28FF" w:rsidP="006F28FF">
      <w:pPr>
        <w:pStyle w:val="Heading2"/>
      </w:pPr>
      <w:bookmarkStart w:id="146" w:name="_Toc26836628"/>
      <w:r>
        <w:t>Discharging ED patients automatically and moving to CC after a configurable time</w:t>
      </w:r>
      <w:bookmarkEnd w:id="146"/>
    </w:p>
    <w:p w14:paraId="73485A67" w14:textId="77777777" w:rsidR="006F28FF" w:rsidRDefault="006F28FF" w:rsidP="006F28FF">
      <w:pPr>
        <w:pStyle w:val="Heading2"/>
      </w:pPr>
      <w:bookmarkStart w:id="147" w:name="_Toc26836629"/>
      <w:r>
        <w:t>Moving the low risk patient automatically from ADT to cc after a configurable time</w:t>
      </w:r>
      <w:bookmarkEnd w:id="147"/>
    </w:p>
    <w:p w14:paraId="39C11F4C" w14:textId="77777777" w:rsidR="006F28FF" w:rsidRDefault="006F28FF" w:rsidP="006F28FF">
      <w:pPr>
        <w:pStyle w:val="Heading2"/>
      </w:pPr>
      <w:bookmarkStart w:id="148" w:name="_Toc26836630"/>
      <w:r>
        <w:t>SIGNAL R –keeping the screen updated automatically</w:t>
      </w:r>
      <w:bookmarkEnd w:id="148"/>
    </w:p>
    <w:p w14:paraId="40DA8671" w14:textId="77777777" w:rsidR="006F28FF" w:rsidRDefault="006F28FF" w:rsidP="006F28FF">
      <w:pPr>
        <w:pStyle w:val="CVHeading1Underline"/>
      </w:pPr>
      <w:bookmarkStart w:id="149" w:name="_Toc26836631"/>
      <w:r>
        <w:t>Administrative Reports</w:t>
      </w:r>
      <w:bookmarkEnd w:id="149"/>
    </w:p>
    <w:p w14:paraId="1A64831B" w14:textId="77777777" w:rsidR="006F28FF" w:rsidRDefault="006F28FF" w:rsidP="006F28FF">
      <w:pPr>
        <w:pStyle w:val="Heading2"/>
      </w:pPr>
      <w:bookmarkStart w:id="150" w:name="_Toc26836632"/>
      <w:r>
        <w:t>Automation reports</w:t>
      </w:r>
      <w:bookmarkEnd w:id="150"/>
    </w:p>
    <w:p w14:paraId="1D06656C" w14:textId="77777777" w:rsidR="006F28FF" w:rsidRDefault="006F28FF" w:rsidP="006F28FF">
      <w:pPr>
        <w:pStyle w:val="Heading2"/>
      </w:pPr>
      <w:bookmarkStart w:id="151" w:name="_Toc26836633"/>
      <w:r>
        <w:t>Automation action</w:t>
      </w:r>
      <w:bookmarkEnd w:id="151"/>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52" w:name="_Toc26836634"/>
      <w:r>
        <w:lastRenderedPageBreak/>
        <w:t>Glossary</w:t>
      </w:r>
      <w:bookmarkEnd w:id="152"/>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06"/>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53" w:name="_Toc26836635"/>
      <w:r>
        <w:lastRenderedPageBreak/>
        <w:t>Index</w:t>
      </w:r>
      <w:bookmarkEnd w:id="153"/>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0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avan Rasquinha" w:date="2019-11-19T11:15:00Z" w:initials="PR">
    <w:p w14:paraId="5CCFC58D" w14:textId="7CE84FEA" w:rsidR="0051465A" w:rsidRDefault="0051465A">
      <w:pPr>
        <w:pStyle w:val="CommentText"/>
      </w:pPr>
      <w:r>
        <w:rPr>
          <w:rStyle w:val="CommentReference"/>
        </w:rPr>
        <w:annotationRef/>
      </w:r>
      <w:r>
        <w:t>Include names of the other guides</w:t>
      </w:r>
    </w:p>
  </w:comment>
  <w:comment w:id="11" w:author="Pavan Rasquinha" w:date="2019-11-19T11:00:00Z" w:initials="PR">
    <w:p w14:paraId="4FD4E4D3" w14:textId="488D4597" w:rsidR="0051465A" w:rsidRDefault="0051465A">
      <w:pPr>
        <w:pStyle w:val="CommentText"/>
      </w:pPr>
      <w:r>
        <w:rPr>
          <w:rStyle w:val="CommentReference"/>
        </w:rPr>
        <w:annotationRef/>
      </w:r>
      <w:r>
        <w:t>To be included or not</w:t>
      </w:r>
    </w:p>
  </w:comment>
  <w:comment w:id="14" w:author="Pavan Rasquinha [2]" w:date="2019-10-18T19:17:00Z" w:initials="PR">
    <w:p w14:paraId="46C7D051" w14:textId="0B431FD0" w:rsidR="0051465A" w:rsidRDefault="0051465A" w:rsidP="00A41E38">
      <w:pPr>
        <w:pStyle w:val="CommentText"/>
      </w:pPr>
      <w:r>
        <w:rPr>
          <w:rStyle w:val="CommentReference"/>
        </w:rPr>
        <w:annotationRef/>
      </w:r>
      <w:r>
        <w:t>The URLS need to be updated for Okta</w:t>
      </w:r>
    </w:p>
    <w:p w14:paraId="7A8F7DE7" w14:textId="77777777" w:rsidR="0051465A" w:rsidRDefault="0051465A" w:rsidP="00A41E38">
      <w:pPr>
        <w:pStyle w:val="CommentText"/>
      </w:pPr>
    </w:p>
    <w:p w14:paraId="6DDDF5E2" w14:textId="77777777" w:rsidR="0051465A" w:rsidRDefault="0051465A" w:rsidP="00A41E38">
      <w:pPr>
        <w:pStyle w:val="CommentText"/>
      </w:pPr>
    </w:p>
  </w:comment>
  <w:comment w:id="16" w:author="Pavan Rasquinha" w:date="2019-11-21T11:38:00Z" w:initials="PR">
    <w:p w14:paraId="1C32FC32" w14:textId="47C08B1D" w:rsidR="0051465A" w:rsidRDefault="0051465A">
      <w:pPr>
        <w:pStyle w:val="CommentText"/>
      </w:pPr>
      <w:r>
        <w:rPr>
          <w:rStyle w:val="CommentReference"/>
        </w:rPr>
        <w:annotationRef/>
      </w:r>
      <w:r>
        <w:t>Replace the screenshot from the updated build</w:t>
      </w:r>
    </w:p>
  </w:comment>
  <w:comment w:id="18" w:author="Pavan Rasquinha [2]" w:date="2019-10-09T12:56:00Z" w:initials="PR">
    <w:p w14:paraId="250765C9" w14:textId="07E0E59C" w:rsidR="0051465A" w:rsidRDefault="0051465A" w:rsidP="000213EA">
      <w:pPr>
        <w:pStyle w:val="CommentText"/>
      </w:pPr>
      <w:r>
        <w:rPr>
          <w:rStyle w:val="CommentReference"/>
        </w:rPr>
        <w:annotationRef/>
      </w:r>
      <w:r>
        <w:t>Replace with the production URL</w:t>
      </w:r>
    </w:p>
    <w:p w14:paraId="59D558ED" w14:textId="29D3D1F2" w:rsidR="0051465A" w:rsidRDefault="0051465A" w:rsidP="000213EA">
      <w:pPr>
        <w:pStyle w:val="CommentText"/>
      </w:pPr>
    </w:p>
  </w:comment>
  <w:comment w:id="22" w:author="Pavan Rasquinha [2]" w:date="2019-10-09T12:56:00Z" w:initials="PR">
    <w:p w14:paraId="405D8DFA" w14:textId="77777777" w:rsidR="0051465A" w:rsidRDefault="0051465A" w:rsidP="00427FCF">
      <w:pPr>
        <w:pStyle w:val="CommentText"/>
      </w:pPr>
      <w:r>
        <w:rPr>
          <w:rStyle w:val="CommentReference"/>
        </w:rPr>
        <w:annotationRef/>
      </w:r>
      <w:r>
        <w:t>Replace with the production URL</w:t>
      </w:r>
    </w:p>
  </w:comment>
  <w:comment w:id="25" w:author="Pavan Rasquinha" w:date="2019-11-29T13:36:00Z" w:initials="PR">
    <w:p w14:paraId="215C1577" w14:textId="123E4F8F" w:rsidR="0051465A" w:rsidRDefault="0051465A">
      <w:pPr>
        <w:pStyle w:val="CommentText"/>
      </w:pPr>
      <w:r>
        <w:rPr>
          <w:rStyle w:val="CommentReference"/>
        </w:rPr>
        <w:annotationRef/>
      </w:r>
      <w:r>
        <w:t>Include the patient count</w:t>
      </w:r>
    </w:p>
  </w:comment>
  <w:comment w:id="32" w:author="Pavan Rasquinha" w:date="2019-12-04T13:35:00Z" w:initials="PR">
    <w:p w14:paraId="61584F26" w14:textId="2F102D50" w:rsidR="0051465A" w:rsidRDefault="0051465A">
      <w:pPr>
        <w:pStyle w:val="CommentText"/>
      </w:pPr>
      <w:r>
        <w:rPr>
          <w:rStyle w:val="CommentReference"/>
        </w:rPr>
        <w:annotationRef/>
      </w:r>
      <w:r>
        <w:t>Write about ADT location and ADT bed.</w:t>
      </w:r>
    </w:p>
  </w:comment>
  <w:comment w:id="34" w:author="Pavan Rasquinha [2]" w:date="2019-10-18T19:38:00Z" w:initials="PR">
    <w:p w14:paraId="73402B34" w14:textId="293B28CF" w:rsidR="0051465A" w:rsidRDefault="0051465A">
      <w:pPr>
        <w:pStyle w:val="CommentText"/>
      </w:pPr>
      <w:r>
        <w:rPr>
          <w:rStyle w:val="CommentReference"/>
        </w:rPr>
        <w:annotationRef/>
      </w:r>
      <w:r>
        <w:t>Include actual color codes from the final build.</w:t>
      </w:r>
    </w:p>
  </w:comment>
  <w:comment w:id="36" w:author="Pavan Rasquinha" w:date="2019-12-06T04:38:00Z" w:initials="PR">
    <w:p w14:paraId="60C14CA7" w14:textId="1608CE60" w:rsidR="0051465A" w:rsidRDefault="0051465A">
      <w:pPr>
        <w:pStyle w:val="CommentText"/>
      </w:pPr>
      <w:r>
        <w:rPr>
          <w:rStyle w:val="CommentReference"/>
        </w:rPr>
        <w:annotationRef/>
      </w:r>
      <w:r>
        <w:t>Replace this SS and all related SSs as per the new build.</w:t>
      </w:r>
    </w:p>
  </w:comment>
  <w:comment w:id="52" w:author="Pavan Rasquinha [2]" w:date="2019-10-13T19:58:00Z" w:initials="PR">
    <w:p w14:paraId="2CB3FCC4" w14:textId="77777777" w:rsidR="0051465A" w:rsidRDefault="0051465A" w:rsidP="00E90FD7">
      <w:pPr>
        <w:pStyle w:val="CommentText"/>
      </w:pPr>
      <w:r>
        <w:rPr>
          <w:rStyle w:val="CommentReference"/>
        </w:rPr>
        <w:annotationRef/>
      </w:r>
      <w:r>
        <w:t>Green and blue colors interchange?</w:t>
      </w:r>
    </w:p>
  </w:comment>
  <w:comment w:id="61" w:author="Pavan Rasquinha" w:date="2019-12-03T04:50:00Z" w:initials="PR">
    <w:p w14:paraId="43993B72" w14:textId="7BE7DD8B" w:rsidR="0051465A" w:rsidRDefault="0051465A">
      <w:pPr>
        <w:pStyle w:val="CommentText"/>
      </w:pPr>
      <w:r>
        <w:rPr>
          <w:rStyle w:val="CommentReference"/>
        </w:rPr>
        <w:annotationRef/>
      </w:r>
      <w:r>
        <w:t>Replace with the new ss</w:t>
      </w:r>
    </w:p>
  </w:comment>
  <w:comment w:id="131" w:author="Pavan Rasquinha [2]" w:date="2019-10-09T12:56:00Z" w:initials="PR">
    <w:p w14:paraId="3C00282D" w14:textId="77777777" w:rsidR="0051465A" w:rsidRDefault="0051465A"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E46A68" w14:textId="77777777" w:rsidR="0061747D" w:rsidRDefault="0061747D" w:rsidP="000C403C">
      <w:pPr>
        <w:spacing w:after="0"/>
      </w:pPr>
      <w:r>
        <w:separator/>
      </w:r>
    </w:p>
  </w:endnote>
  <w:endnote w:type="continuationSeparator" w:id="0">
    <w:p w14:paraId="35A58EBE" w14:textId="77777777" w:rsidR="0061747D" w:rsidRDefault="0061747D"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51465A" w:rsidRPr="00125F01" w:rsidRDefault="0051465A" w:rsidP="0000272E">
            <w:pPr>
              <w:pStyle w:val="Footer"/>
              <w:jc w:val="center"/>
              <w:rPr>
                <w:rFonts w:ascii="Century Gothic" w:hAnsi="Century Gothic"/>
                <w:i/>
                <w:color w:val="7F7F7F" w:themeColor="text1" w:themeTint="80"/>
                <w:szCs w:val="24"/>
              </w:rPr>
            </w:pPr>
          </w:p>
          <w:p w14:paraId="38BC0EDC" w14:textId="77777777" w:rsidR="0051465A" w:rsidRPr="00125F01" w:rsidRDefault="0051465A" w:rsidP="0000272E">
            <w:pPr>
              <w:pStyle w:val="Footer"/>
              <w:jc w:val="center"/>
              <w:rPr>
                <w:rFonts w:ascii="Century Gothic" w:hAnsi="Century Gothic"/>
                <w:i/>
                <w:color w:val="7F7F7F" w:themeColor="text1" w:themeTint="80"/>
                <w:szCs w:val="24"/>
              </w:rPr>
            </w:pPr>
          </w:p>
          <w:p w14:paraId="2192D9AD" w14:textId="6D9E0416" w:rsidR="0051465A" w:rsidRPr="00125F01" w:rsidRDefault="0051465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36C32">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36C32">
              <w:rPr>
                <w:rFonts w:ascii="Century Gothic" w:hAnsi="Century Gothic"/>
                <w:i/>
                <w:color w:val="7F7F7F" w:themeColor="text1" w:themeTint="80"/>
                <w:szCs w:val="24"/>
              </w:rPr>
              <w:t>118</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51465A" w:rsidRPr="00125F01" w:rsidRDefault="0051465A" w:rsidP="00125F01">
            <w:pPr>
              <w:pStyle w:val="Footer"/>
              <w:jc w:val="center"/>
              <w:rPr>
                <w:rFonts w:ascii="Century Gothic" w:hAnsi="Century Gothic"/>
                <w:i/>
                <w:color w:val="7F7F7F" w:themeColor="text1" w:themeTint="80"/>
                <w:szCs w:val="24"/>
              </w:rPr>
            </w:pPr>
          </w:p>
          <w:p w14:paraId="65575ABA" w14:textId="77777777" w:rsidR="0051465A" w:rsidRPr="00125F01" w:rsidRDefault="0051465A" w:rsidP="00125F01">
            <w:pPr>
              <w:pStyle w:val="Footer"/>
              <w:jc w:val="center"/>
              <w:rPr>
                <w:rFonts w:ascii="Century Gothic" w:hAnsi="Century Gothic"/>
                <w:i/>
                <w:color w:val="7F7F7F" w:themeColor="text1" w:themeTint="80"/>
                <w:szCs w:val="24"/>
              </w:rPr>
            </w:pPr>
          </w:p>
          <w:p w14:paraId="634079A5" w14:textId="75CF658B" w:rsidR="0051465A" w:rsidRPr="00125F01" w:rsidRDefault="0051465A"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36C32">
              <w:rPr>
                <w:rFonts w:ascii="Century Gothic" w:hAnsi="Century Gothic"/>
                <w:i/>
                <w:color w:val="7F7F7F" w:themeColor="text1" w:themeTint="80"/>
                <w:szCs w:val="24"/>
              </w:rPr>
              <w:t>9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36C32">
              <w:rPr>
                <w:rFonts w:ascii="Century Gothic" w:hAnsi="Century Gothic"/>
                <w:i/>
                <w:color w:val="7F7F7F" w:themeColor="text1" w:themeTint="80"/>
                <w:szCs w:val="24"/>
              </w:rPr>
              <w:t>118</w:t>
            </w:r>
            <w:r w:rsidRPr="00125F01">
              <w:rPr>
                <w:rFonts w:ascii="Century Gothic" w:hAnsi="Century Gothic"/>
                <w:i/>
                <w:color w:val="7F7F7F" w:themeColor="text1" w:themeTint="80"/>
                <w:szCs w:val="24"/>
              </w:rPr>
              <w:fldChar w:fldCharType="end"/>
            </w:r>
          </w:p>
        </w:sdtContent>
      </w:sdt>
    </w:sdtContent>
  </w:sdt>
  <w:p w14:paraId="3B87943F" w14:textId="77777777" w:rsidR="0051465A" w:rsidRPr="00125F01" w:rsidRDefault="0051465A"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51465A" w:rsidRPr="004D1CBE" w:rsidRDefault="0061747D"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51465A" w:rsidRPr="004D1CBE" w:rsidRDefault="0051465A" w:rsidP="00ED54C5"/>
            </w:txbxContent>
          </v:textbox>
        </v:rect>
      </w:pict>
    </w:r>
    <w:r w:rsidR="0051465A">
      <w:rPr>
        <w:color w:val="FFFFFF" w:themeColor="background1"/>
      </w:rPr>
      <w:tab/>
    </w:r>
  </w:p>
  <w:p w14:paraId="78768D25" w14:textId="13E11098" w:rsidR="0051465A" w:rsidRPr="00E378C5" w:rsidRDefault="0051465A"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936C32">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51465A" w:rsidRPr="00125F01" w:rsidRDefault="0051465A" w:rsidP="0000272E">
            <w:pPr>
              <w:pStyle w:val="Footer"/>
              <w:jc w:val="center"/>
              <w:rPr>
                <w:rFonts w:ascii="Century Gothic" w:hAnsi="Century Gothic"/>
                <w:i/>
                <w:color w:val="7F7F7F" w:themeColor="text1" w:themeTint="80"/>
                <w:szCs w:val="24"/>
              </w:rPr>
            </w:pPr>
          </w:p>
          <w:p w14:paraId="72AB4368" w14:textId="77777777" w:rsidR="0051465A" w:rsidRPr="00125F01" w:rsidRDefault="0051465A" w:rsidP="0000272E">
            <w:pPr>
              <w:pStyle w:val="Footer"/>
              <w:jc w:val="center"/>
              <w:rPr>
                <w:rFonts w:ascii="Century Gothic" w:hAnsi="Century Gothic"/>
                <w:i/>
                <w:color w:val="7F7F7F" w:themeColor="text1" w:themeTint="80"/>
                <w:szCs w:val="24"/>
              </w:rPr>
            </w:pPr>
          </w:p>
          <w:p w14:paraId="2F45EDE2" w14:textId="40713E88" w:rsidR="0051465A" w:rsidRPr="00125F01" w:rsidRDefault="0051465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36C32">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36C32">
              <w:rPr>
                <w:rFonts w:ascii="Century Gothic" w:hAnsi="Century Gothic"/>
                <w:i/>
                <w:color w:val="7F7F7F" w:themeColor="text1" w:themeTint="80"/>
                <w:szCs w:val="24"/>
              </w:rPr>
              <w:t>118</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51465A" w:rsidRPr="00125F01" w:rsidRDefault="0051465A" w:rsidP="0000272E">
            <w:pPr>
              <w:pStyle w:val="Footer"/>
              <w:jc w:val="center"/>
              <w:rPr>
                <w:rFonts w:ascii="Century Gothic" w:hAnsi="Century Gothic"/>
                <w:i/>
                <w:color w:val="7F7F7F" w:themeColor="text1" w:themeTint="80"/>
                <w:szCs w:val="24"/>
              </w:rPr>
            </w:pPr>
          </w:p>
          <w:p w14:paraId="2E672528" w14:textId="77777777" w:rsidR="0051465A" w:rsidRPr="00125F01" w:rsidRDefault="0051465A" w:rsidP="0000272E">
            <w:pPr>
              <w:pStyle w:val="Footer"/>
              <w:jc w:val="center"/>
              <w:rPr>
                <w:rFonts w:ascii="Century Gothic" w:hAnsi="Century Gothic"/>
                <w:i/>
                <w:color w:val="7F7F7F" w:themeColor="text1" w:themeTint="80"/>
                <w:szCs w:val="24"/>
              </w:rPr>
            </w:pPr>
          </w:p>
          <w:p w14:paraId="460944BA" w14:textId="14C6E860" w:rsidR="0051465A" w:rsidRPr="00125F01" w:rsidRDefault="0051465A"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36C32">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36C32">
              <w:rPr>
                <w:rFonts w:ascii="Century Gothic" w:hAnsi="Century Gothic"/>
                <w:i/>
                <w:color w:val="7F7F7F" w:themeColor="text1" w:themeTint="80"/>
                <w:szCs w:val="24"/>
              </w:rPr>
              <w:t>118</w:t>
            </w:r>
            <w:r w:rsidRPr="00125F01">
              <w:rPr>
                <w:rFonts w:ascii="Century Gothic" w:hAnsi="Century Gothic"/>
                <w:i/>
                <w:color w:val="7F7F7F" w:themeColor="text1" w:themeTint="80"/>
                <w:szCs w:val="24"/>
              </w:rPr>
              <w:fldChar w:fldCharType="end"/>
            </w:r>
          </w:p>
        </w:sdtContent>
      </w:sdt>
    </w:sdtContent>
  </w:sdt>
  <w:p w14:paraId="6C9E5B33" w14:textId="77777777" w:rsidR="0051465A" w:rsidRPr="00125F01" w:rsidRDefault="0051465A"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51465A" w:rsidRPr="00125F01" w:rsidRDefault="0051465A" w:rsidP="00125F01">
            <w:pPr>
              <w:pStyle w:val="Footer"/>
              <w:jc w:val="center"/>
              <w:rPr>
                <w:rFonts w:ascii="Century Gothic" w:hAnsi="Century Gothic"/>
                <w:i/>
                <w:color w:val="7F7F7F" w:themeColor="text1" w:themeTint="80"/>
                <w:szCs w:val="24"/>
              </w:rPr>
            </w:pPr>
          </w:p>
          <w:p w14:paraId="7D53ADDD" w14:textId="77777777" w:rsidR="0051465A" w:rsidRPr="00125F01" w:rsidRDefault="0051465A" w:rsidP="00125F01">
            <w:pPr>
              <w:pStyle w:val="Footer"/>
              <w:jc w:val="center"/>
              <w:rPr>
                <w:rFonts w:ascii="Century Gothic" w:hAnsi="Century Gothic"/>
                <w:i/>
                <w:color w:val="7F7F7F" w:themeColor="text1" w:themeTint="80"/>
                <w:szCs w:val="24"/>
              </w:rPr>
            </w:pPr>
          </w:p>
          <w:p w14:paraId="3C4E6825" w14:textId="319156AB" w:rsidR="0051465A" w:rsidRPr="00125F01" w:rsidRDefault="0051465A"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36C32">
              <w:rPr>
                <w:rFonts w:ascii="Century Gothic" w:hAnsi="Century Gothic"/>
                <w:i/>
                <w:color w:val="7F7F7F" w:themeColor="text1" w:themeTint="80"/>
                <w:szCs w:val="24"/>
              </w:rPr>
              <w:t>9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36C32">
              <w:rPr>
                <w:rFonts w:ascii="Century Gothic" w:hAnsi="Century Gothic"/>
                <w:i/>
                <w:color w:val="7F7F7F" w:themeColor="text1" w:themeTint="80"/>
                <w:szCs w:val="24"/>
              </w:rPr>
              <w:t>118</w:t>
            </w:r>
            <w:r w:rsidRPr="00125F01">
              <w:rPr>
                <w:rFonts w:ascii="Century Gothic" w:hAnsi="Century Gothic"/>
                <w:i/>
                <w:color w:val="7F7F7F" w:themeColor="text1" w:themeTint="80"/>
                <w:szCs w:val="24"/>
              </w:rPr>
              <w:fldChar w:fldCharType="end"/>
            </w:r>
          </w:p>
        </w:sdtContent>
      </w:sdt>
    </w:sdtContent>
  </w:sdt>
  <w:p w14:paraId="17856E3B" w14:textId="2384FD99" w:rsidR="0051465A" w:rsidRPr="00125F01" w:rsidRDefault="0051465A"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E20F40" w14:textId="77777777" w:rsidR="0061747D" w:rsidRDefault="0061747D" w:rsidP="000C403C">
      <w:pPr>
        <w:spacing w:after="0"/>
      </w:pPr>
      <w:r>
        <w:separator/>
      </w:r>
    </w:p>
  </w:footnote>
  <w:footnote w:type="continuationSeparator" w:id="0">
    <w:p w14:paraId="3C243F58" w14:textId="77777777" w:rsidR="0061747D" w:rsidRDefault="0061747D"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51465A" w:rsidRDefault="0061747D"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31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51465A" w:rsidRPr="00CE5BE5" w:rsidRDefault="0051465A" w:rsidP="002A7AFB">
                <w:pPr>
                  <w:rPr>
                    <w:rFonts w:ascii="Century Gothic" w:hAnsi="Century Gothic"/>
                    <w:b/>
                  </w:rPr>
                </w:pPr>
                <w:r w:rsidRPr="00CE5BE5">
                  <w:rPr>
                    <w:rFonts w:ascii="Century Gothic" w:hAnsi="Century Gothic"/>
                  </w:rPr>
                  <w:t>Dec 2019</w:t>
                </w:r>
              </w:p>
            </w:txbxContent>
          </v:textbox>
          <w10:wrap anchorx="page"/>
        </v:shape>
      </w:pict>
    </w:r>
    <w:r w:rsidR="0051465A">
      <w:rPr>
        <w:noProof/>
        <w:lang w:val="en-IN" w:eastAsia="en-IN"/>
      </w:rPr>
      <w:drawing>
        <wp:anchor distT="0" distB="0" distL="114300" distR="114300" simplePos="0" relativeHeight="251648000" behindDoc="1" locked="0" layoutInCell="1" allowOverlap="1" wp14:anchorId="135DC458" wp14:editId="19A0F4D4">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28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51465A" w:rsidRPr="00CE5BE5" w:rsidRDefault="0051465A"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51465A" w:rsidRDefault="0061747D"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4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51465A" w:rsidRPr="00CE5BE5" w:rsidRDefault="0051465A" w:rsidP="00A31BE8">
                <w:pPr>
                  <w:rPr>
                    <w:rFonts w:ascii="Century Gothic" w:hAnsi="Century Gothic"/>
                    <w:b/>
                  </w:rPr>
                </w:pPr>
                <w:r w:rsidRPr="00CE5BE5">
                  <w:rPr>
                    <w:rFonts w:ascii="Century Gothic" w:hAnsi="Century Gothic"/>
                  </w:rPr>
                  <w:t>Dec 2019</w:t>
                </w:r>
              </w:p>
            </w:txbxContent>
          </v:textbox>
          <w10:wrap anchorx="page"/>
        </v:shape>
      </w:pict>
    </w:r>
    <w:r w:rsidR="0051465A">
      <w:rPr>
        <w:noProof/>
        <w:lang w:val="en-IN" w:eastAsia="en-IN"/>
      </w:rPr>
      <w:drawing>
        <wp:anchor distT="0" distB="0" distL="114300" distR="114300" simplePos="0" relativeHeight="251649024" behindDoc="1" locked="0" layoutInCell="1" allowOverlap="1" wp14:anchorId="1B496FC2" wp14:editId="4EDD2CAD">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4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51465A" w:rsidRPr="00CE5BE5" w:rsidRDefault="0051465A"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51465A" w:rsidRDefault="0061747D"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24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51465A" w:rsidRPr="00CE5BE5" w:rsidRDefault="0051465A"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216;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51465A" w:rsidRPr="00CE5BE5" w:rsidRDefault="0051465A"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51465A" w:rsidRDefault="0061747D"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38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51465A" w:rsidRPr="00CE5BE5" w:rsidRDefault="0051465A" w:rsidP="00A31BE8">
                <w:pPr>
                  <w:rPr>
                    <w:rFonts w:ascii="Century Gothic" w:hAnsi="Century Gothic"/>
                    <w:b/>
                  </w:rPr>
                </w:pPr>
                <w:r w:rsidRPr="00CE5BE5">
                  <w:rPr>
                    <w:rFonts w:ascii="Century Gothic" w:hAnsi="Century Gothic"/>
                  </w:rPr>
                  <w:t>Dec 2019</w:t>
                </w:r>
              </w:p>
            </w:txbxContent>
          </v:textbox>
          <w10:wrap anchorx="page"/>
        </v:shape>
      </w:pict>
    </w:r>
    <w:r w:rsidR="0051465A">
      <w:rPr>
        <w:noProof/>
        <w:lang w:val="en-IN" w:eastAsia="en-IN"/>
      </w:rPr>
      <w:drawing>
        <wp:anchor distT="0" distB="0" distL="114300" distR="114300" simplePos="0" relativeHeight="251659776" behindDoc="1" locked="0" layoutInCell="1" allowOverlap="1" wp14:anchorId="57B4B4E5" wp14:editId="1607C384">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36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51465A" w:rsidRPr="00CE5BE5" w:rsidRDefault="0051465A"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51465A" w:rsidRDefault="0061747D"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0051465A" w:rsidRPr="00CB0BA7">
      <w:rPr>
        <w:b/>
        <w:noProof/>
        <w:sz w:val="36"/>
        <w:lang w:val="en-IN" w:eastAsia="en-IN"/>
      </w:rPr>
      <w:drawing>
        <wp:inline distT="0" distB="0" distL="0" distR="0" wp14:anchorId="78B3897F" wp14:editId="42E44A30">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sidR="0051465A">
      <w:rPr>
        <w:b/>
        <w:sz w:val="36"/>
      </w:rPr>
      <w:tab/>
    </w:r>
    <w:r w:rsidR="0051465A">
      <w:rPr>
        <w:b/>
        <w:sz w:val="36"/>
      </w:rPr>
      <w:tab/>
    </w:r>
    <w:r w:rsidR="0051465A">
      <w:rPr>
        <w:b/>
        <w:sz w:val="36"/>
      </w:rPr>
      <w:tab/>
    </w:r>
    <w:r w:rsidR="0051465A">
      <w:rPr>
        <w:b/>
        <w:sz w:val="36"/>
      </w:rPr>
      <w:tab/>
    </w:r>
    <w:r w:rsidR="0051465A" w:rsidRPr="006507A3">
      <w:rPr>
        <w:b/>
        <w:color w:val="FFFFFF" w:themeColor="background1"/>
        <w:sz w:val="36"/>
      </w:rPr>
      <w:t xml:space="preserve">        </w:t>
    </w:r>
    <w:r w:rsidR="0051465A" w:rsidRPr="001F322F">
      <w:rPr>
        <w:b/>
        <w:color w:val="632423" w:themeColor="accent2" w:themeShade="80"/>
        <w:sz w:val="36"/>
      </w:rPr>
      <w:t>C</w:t>
    </w:r>
    <w:r w:rsidR="0051465A" w:rsidRPr="0097537E">
      <w:rPr>
        <w:b/>
        <w:color w:val="632423" w:themeColor="accent2" w:themeShade="80"/>
        <w:sz w:val="36"/>
      </w:rPr>
      <w:t>oreo</w:t>
    </w:r>
    <w:r w:rsidR="0051465A">
      <w:rPr>
        <w:b/>
        <w:color w:val="632423" w:themeColor="accent2" w:themeShade="80"/>
        <w:sz w:val="36"/>
      </w:rPr>
      <w:t xml:space="preserve"> </w:t>
    </w:r>
    <w:r w:rsidR="0051465A" w:rsidRPr="0097537E">
      <w:rPr>
        <w:b/>
        <w:color w:val="632423" w:themeColor="accent2" w:themeShade="80"/>
        <w:sz w:val="36"/>
      </w:rPr>
      <w:t>View</w:t>
    </w:r>
    <w:r w:rsidR="0051465A" w:rsidRPr="0097537E">
      <w:rPr>
        <w:sz w:val="36"/>
      </w:rPr>
      <w:t xml:space="preserve"> </w:t>
    </w:r>
    <w:r w:rsidR="0051465A" w:rsidRPr="0097537E">
      <w:rPr>
        <w:b/>
        <w:color w:val="943634" w:themeColor="accent2" w:themeShade="BF"/>
        <w:w w:val="66"/>
        <w:sz w:val="36"/>
      </w:rPr>
      <w:t>Use</w:t>
    </w:r>
    <w:r w:rsidR="0051465A" w:rsidRPr="0097537E">
      <w:rPr>
        <w:b/>
        <w:color w:val="943634" w:themeColor="accent2" w:themeShade="BF"/>
        <w:w w:val="50"/>
        <w:kern w:val="16"/>
        <w:sz w:val="36"/>
      </w:rPr>
      <w:t xml:space="preserve">r </w:t>
    </w:r>
    <w:r w:rsidR="0051465A" w:rsidRPr="0097537E">
      <w:rPr>
        <w:b/>
        <w:color w:val="943634" w:themeColor="accent2" w:themeShade="BF"/>
        <w:w w:val="66"/>
        <w:sz w:val="36"/>
      </w:rPr>
      <w:t>Guide</w:t>
    </w:r>
    <w:r w:rsidR="0051465A">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51465A" w:rsidRDefault="0061747D"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168;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1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0051465A" w:rsidRPr="00CB0BA7">
      <w:rPr>
        <w:b/>
        <w:noProof/>
        <w:sz w:val="36"/>
        <w:lang w:val="en-IN" w:eastAsia="en-IN"/>
      </w:rPr>
      <w:drawing>
        <wp:inline distT="0" distB="0" distL="0" distR="0" wp14:anchorId="23BA5663" wp14:editId="4AFEE5DC">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sidR="0051465A">
      <w:rPr>
        <w:b/>
        <w:sz w:val="36"/>
      </w:rPr>
      <w:tab/>
    </w:r>
    <w:r w:rsidR="0051465A">
      <w:rPr>
        <w:b/>
        <w:sz w:val="36"/>
      </w:rPr>
      <w:tab/>
    </w:r>
    <w:r w:rsidR="0051465A">
      <w:rPr>
        <w:b/>
        <w:sz w:val="36"/>
      </w:rPr>
      <w:tab/>
    </w:r>
    <w:r w:rsidR="0051465A">
      <w:rPr>
        <w:b/>
        <w:sz w:val="36"/>
      </w:rPr>
      <w:tab/>
    </w:r>
    <w:r w:rsidR="0051465A" w:rsidRPr="00C74BB8">
      <w:rPr>
        <w:b/>
        <w:color w:val="FFFFFF" w:themeColor="background1"/>
        <w:sz w:val="36"/>
      </w:rPr>
      <w:t xml:space="preserve">        </w:t>
    </w:r>
    <w:r w:rsidR="0051465A" w:rsidRPr="001F322F">
      <w:rPr>
        <w:b/>
        <w:color w:val="632423" w:themeColor="accent2" w:themeShade="80"/>
        <w:sz w:val="36"/>
      </w:rPr>
      <w:t>C</w:t>
    </w:r>
    <w:r w:rsidR="0051465A" w:rsidRPr="0097537E">
      <w:rPr>
        <w:b/>
        <w:color w:val="632423" w:themeColor="accent2" w:themeShade="80"/>
        <w:sz w:val="36"/>
      </w:rPr>
      <w:t>oreo</w:t>
    </w:r>
    <w:r w:rsidR="0051465A">
      <w:rPr>
        <w:b/>
        <w:color w:val="632423" w:themeColor="accent2" w:themeShade="80"/>
        <w:sz w:val="36"/>
      </w:rPr>
      <w:t xml:space="preserve"> </w:t>
    </w:r>
    <w:r w:rsidR="0051465A" w:rsidRPr="0097537E">
      <w:rPr>
        <w:b/>
        <w:color w:val="632423" w:themeColor="accent2" w:themeShade="80"/>
        <w:sz w:val="36"/>
      </w:rPr>
      <w:t>View</w:t>
    </w:r>
    <w:r w:rsidR="0051465A" w:rsidRPr="0097537E">
      <w:rPr>
        <w:sz w:val="36"/>
      </w:rPr>
      <w:t xml:space="preserve"> </w:t>
    </w:r>
    <w:r w:rsidR="0051465A" w:rsidRPr="0097537E">
      <w:rPr>
        <w:b/>
        <w:color w:val="943634" w:themeColor="accent2" w:themeShade="BF"/>
        <w:w w:val="66"/>
        <w:sz w:val="36"/>
      </w:rPr>
      <w:t>Use</w:t>
    </w:r>
    <w:r w:rsidR="0051465A" w:rsidRPr="0097537E">
      <w:rPr>
        <w:b/>
        <w:color w:val="943634" w:themeColor="accent2" w:themeShade="BF"/>
        <w:w w:val="50"/>
        <w:kern w:val="16"/>
        <w:sz w:val="36"/>
      </w:rPr>
      <w:t xml:space="preserve">r </w:t>
    </w:r>
    <w:r w:rsidR="0051465A" w:rsidRPr="0097537E">
      <w:rPr>
        <w:b/>
        <w:color w:val="943634" w:themeColor="accent2" w:themeShade="BF"/>
        <w:w w:val="66"/>
        <w:sz w:val="36"/>
      </w:rPr>
      <w:t>Guide</w:t>
    </w:r>
    <w:r w:rsidR="0051465A">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1F9E54E8"/>
    <w:lvl w:ilvl="0" w:tplc="6FAA40A4">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8"/>
    <w:lvlOverride w:ilvl="0">
      <w:startOverride w:val="1"/>
    </w:lvlOverride>
  </w:num>
  <w:num w:numId="57">
    <w:abstractNumId w:val="8"/>
    <w:lvlOverride w:ilvl="0">
      <w:startOverride w:val="1"/>
    </w:lvlOverride>
  </w:num>
  <w:num w:numId="58">
    <w:abstractNumId w:val="6"/>
    <w:lvlOverride w:ilvl="0">
      <w:startOverride w:val="1"/>
    </w:lvlOverride>
  </w:num>
  <w:num w:numId="59">
    <w:abstractNumId w:val="8"/>
    <w:lvlOverride w:ilvl="0">
      <w:startOverride w:val="1"/>
    </w:lvlOverride>
  </w:num>
  <w:num w:numId="60">
    <w:abstractNumId w:val="6"/>
    <w:lvlOverride w:ilvl="0">
      <w:startOverride w:val="1"/>
    </w:lvlOverride>
  </w:num>
  <w:numIdMacAtCleanup w:val="5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awFALMpEHc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0608"/>
    <w:rsid w:val="00032382"/>
    <w:rsid w:val="00032EA1"/>
    <w:rsid w:val="00033104"/>
    <w:rsid w:val="0003332B"/>
    <w:rsid w:val="00034733"/>
    <w:rsid w:val="0003492C"/>
    <w:rsid w:val="00035150"/>
    <w:rsid w:val="000353AF"/>
    <w:rsid w:val="000362E7"/>
    <w:rsid w:val="000368FF"/>
    <w:rsid w:val="00040B24"/>
    <w:rsid w:val="00041AC6"/>
    <w:rsid w:val="000424D6"/>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084"/>
    <w:rsid w:val="00054460"/>
    <w:rsid w:val="00055012"/>
    <w:rsid w:val="000568F9"/>
    <w:rsid w:val="0006028F"/>
    <w:rsid w:val="00060308"/>
    <w:rsid w:val="00060465"/>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AA9"/>
    <w:rsid w:val="000712A8"/>
    <w:rsid w:val="00072036"/>
    <w:rsid w:val="00072C91"/>
    <w:rsid w:val="000735DA"/>
    <w:rsid w:val="000739E3"/>
    <w:rsid w:val="00073B16"/>
    <w:rsid w:val="00073DF4"/>
    <w:rsid w:val="00074147"/>
    <w:rsid w:val="000747D6"/>
    <w:rsid w:val="000749A4"/>
    <w:rsid w:val="000749E1"/>
    <w:rsid w:val="00075260"/>
    <w:rsid w:val="00075827"/>
    <w:rsid w:val="00075EED"/>
    <w:rsid w:val="00076DB9"/>
    <w:rsid w:val="000803CA"/>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725"/>
    <w:rsid w:val="00087BE7"/>
    <w:rsid w:val="00087C59"/>
    <w:rsid w:val="000902D1"/>
    <w:rsid w:val="00090E2A"/>
    <w:rsid w:val="0009134A"/>
    <w:rsid w:val="000923FF"/>
    <w:rsid w:val="000924DE"/>
    <w:rsid w:val="00092CD5"/>
    <w:rsid w:val="00093490"/>
    <w:rsid w:val="000940EB"/>
    <w:rsid w:val="000943EA"/>
    <w:rsid w:val="00094F08"/>
    <w:rsid w:val="00095737"/>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688C"/>
    <w:rsid w:val="000A7A12"/>
    <w:rsid w:val="000A7DD8"/>
    <w:rsid w:val="000A7EAB"/>
    <w:rsid w:val="000B028F"/>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422"/>
    <w:rsid w:val="000C2098"/>
    <w:rsid w:val="000C2C01"/>
    <w:rsid w:val="000C2F01"/>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961"/>
    <w:rsid w:val="000E0DDA"/>
    <w:rsid w:val="000E11FE"/>
    <w:rsid w:val="000E14D7"/>
    <w:rsid w:val="000E21BD"/>
    <w:rsid w:val="000E21FD"/>
    <w:rsid w:val="000E2921"/>
    <w:rsid w:val="000E2B99"/>
    <w:rsid w:val="000E2BFE"/>
    <w:rsid w:val="000E40A3"/>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07AF6"/>
    <w:rsid w:val="001101AD"/>
    <w:rsid w:val="00110608"/>
    <w:rsid w:val="0011167C"/>
    <w:rsid w:val="00111B88"/>
    <w:rsid w:val="001130DF"/>
    <w:rsid w:val="00113423"/>
    <w:rsid w:val="00113544"/>
    <w:rsid w:val="00113689"/>
    <w:rsid w:val="00113BED"/>
    <w:rsid w:val="001165C4"/>
    <w:rsid w:val="001170C4"/>
    <w:rsid w:val="00117866"/>
    <w:rsid w:val="00117E0C"/>
    <w:rsid w:val="0012083B"/>
    <w:rsid w:val="00120D19"/>
    <w:rsid w:val="00120D95"/>
    <w:rsid w:val="00121989"/>
    <w:rsid w:val="0012247F"/>
    <w:rsid w:val="001229D1"/>
    <w:rsid w:val="00122A79"/>
    <w:rsid w:val="00123412"/>
    <w:rsid w:val="00123A5E"/>
    <w:rsid w:val="00123EAF"/>
    <w:rsid w:val="0012552B"/>
    <w:rsid w:val="00125F01"/>
    <w:rsid w:val="00126641"/>
    <w:rsid w:val="00126BB1"/>
    <w:rsid w:val="001276AD"/>
    <w:rsid w:val="001300E4"/>
    <w:rsid w:val="0013207A"/>
    <w:rsid w:val="001320F8"/>
    <w:rsid w:val="001325AB"/>
    <w:rsid w:val="00134647"/>
    <w:rsid w:val="00134A6F"/>
    <w:rsid w:val="00134C7E"/>
    <w:rsid w:val="00134E34"/>
    <w:rsid w:val="00135B78"/>
    <w:rsid w:val="00135B7C"/>
    <w:rsid w:val="0013632F"/>
    <w:rsid w:val="001366CA"/>
    <w:rsid w:val="001407D7"/>
    <w:rsid w:val="00140806"/>
    <w:rsid w:val="001412C6"/>
    <w:rsid w:val="001423C5"/>
    <w:rsid w:val="00142888"/>
    <w:rsid w:val="001428B9"/>
    <w:rsid w:val="00143068"/>
    <w:rsid w:val="0014332C"/>
    <w:rsid w:val="00143C9B"/>
    <w:rsid w:val="00143DF7"/>
    <w:rsid w:val="00143FF2"/>
    <w:rsid w:val="00144E3F"/>
    <w:rsid w:val="00144F39"/>
    <w:rsid w:val="00145BFF"/>
    <w:rsid w:val="00145F28"/>
    <w:rsid w:val="00146AEA"/>
    <w:rsid w:val="00150628"/>
    <w:rsid w:val="00150C31"/>
    <w:rsid w:val="00150D3A"/>
    <w:rsid w:val="00150FA7"/>
    <w:rsid w:val="00151085"/>
    <w:rsid w:val="00151749"/>
    <w:rsid w:val="00151B7D"/>
    <w:rsid w:val="001522CF"/>
    <w:rsid w:val="001525FD"/>
    <w:rsid w:val="00152877"/>
    <w:rsid w:val="00152DD7"/>
    <w:rsid w:val="00152FFE"/>
    <w:rsid w:val="00153861"/>
    <w:rsid w:val="00153B3E"/>
    <w:rsid w:val="001548E6"/>
    <w:rsid w:val="001559C4"/>
    <w:rsid w:val="00155AAE"/>
    <w:rsid w:val="00155C56"/>
    <w:rsid w:val="0015669B"/>
    <w:rsid w:val="001569A5"/>
    <w:rsid w:val="001569DF"/>
    <w:rsid w:val="00157DB1"/>
    <w:rsid w:val="0016007B"/>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40D1"/>
    <w:rsid w:val="00184B15"/>
    <w:rsid w:val="0018525C"/>
    <w:rsid w:val="00185F43"/>
    <w:rsid w:val="00186318"/>
    <w:rsid w:val="00186574"/>
    <w:rsid w:val="0018668F"/>
    <w:rsid w:val="001870CC"/>
    <w:rsid w:val="00187D00"/>
    <w:rsid w:val="00190189"/>
    <w:rsid w:val="00190536"/>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39D3"/>
    <w:rsid w:val="001D3DEF"/>
    <w:rsid w:val="001D4599"/>
    <w:rsid w:val="001D4BEA"/>
    <w:rsid w:val="001D5AB3"/>
    <w:rsid w:val="001D5BD7"/>
    <w:rsid w:val="001D5F27"/>
    <w:rsid w:val="001D5F9C"/>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0785B"/>
    <w:rsid w:val="0021066F"/>
    <w:rsid w:val="002110B9"/>
    <w:rsid w:val="002118B5"/>
    <w:rsid w:val="002119D5"/>
    <w:rsid w:val="00212F3B"/>
    <w:rsid w:val="0021327C"/>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E1E"/>
    <w:rsid w:val="00224297"/>
    <w:rsid w:val="002245BB"/>
    <w:rsid w:val="00225BE1"/>
    <w:rsid w:val="00225C33"/>
    <w:rsid w:val="002265E9"/>
    <w:rsid w:val="0023008E"/>
    <w:rsid w:val="00230920"/>
    <w:rsid w:val="002316DA"/>
    <w:rsid w:val="0023222D"/>
    <w:rsid w:val="002326A5"/>
    <w:rsid w:val="00232759"/>
    <w:rsid w:val="002330AD"/>
    <w:rsid w:val="0023318F"/>
    <w:rsid w:val="00234030"/>
    <w:rsid w:val="0023493E"/>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56D4"/>
    <w:rsid w:val="002660F3"/>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6BD"/>
    <w:rsid w:val="002B1AAD"/>
    <w:rsid w:val="002B1B7B"/>
    <w:rsid w:val="002B1E0C"/>
    <w:rsid w:val="002B30AB"/>
    <w:rsid w:val="002B36DC"/>
    <w:rsid w:val="002B3F4E"/>
    <w:rsid w:val="002B4011"/>
    <w:rsid w:val="002B44F5"/>
    <w:rsid w:val="002B49A2"/>
    <w:rsid w:val="002B4D63"/>
    <w:rsid w:val="002B50E5"/>
    <w:rsid w:val="002B52B6"/>
    <w:rsid w:val="002B561A"/>
    <w:rsid w:val="002B68AB"/>
    <w:rsid w:val="002B6D5F"/>
    <w:rsid w:val="002B733E"/>
    <w:rsid w:val="002B7602"/>
    <w:rsid w:val="002B7B6C"/>
    <w:rsid w:val="002C0376"/>
    <w:rsid w:val="002C0F30"/>
    <w:rsid w:val="002C14AC"/>
    <w:rsid w:val="002C1C60"/>
    <w:rsid w:val="002C1F99"/>
    <w:rsid w:val="002C2247"/>
    <w:rsid w:val="002C2353"/>
    <w:rsid w:val="002C26D4"/>
    <w:rsid w:val="002C3715"/>
    <w:rsid w:val="002C40E9"/>
    <w:rsid w:val="002C45A5"/>
    <w:rsid w:val="002C5395"/>
    <w:rsid w:val="002C5517"/>
    <w:rsid w:val="002C59AE"/>
    <w:rsid w:val="002C5D63"/>
    <w:rsid w:val="002C6A4B"/>
    <w:rsid w:val="002C6B82"/>
    <w:rsid w:val="002C7254"/>
    <w:rsid w:val="002C72EA"/>
    <w:rsid w:val="002D031B"/>
    <w:rsid w:val="002D0BE5"/>
    <w:rsid w:val="002D0C07"/>
    <w:rsid w:val="002D0DBA"/>
    <w:rsid w:val="002D1249"/>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B31"/>
    <w:rsid w:val="002F0536"/>
    <w:rsid w:val="002F058B"/>
    <w:rsid w:val="002F1148"/>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49B"/>
    <w:rsid w:val="00305B72"/>
    <w:rsid w:val="00306AB7"/>
    <w:rsid w:val="0030733E"/>
    <w:rsid w:val="003078F2"/>
    <w:rsid w:val="00307A33"/>
    <w:rsid w:val="0031013F"/>
    <w:rsid w:val="00310272"/>
    <w:rsid w:val="00310706"/>
    <w:rsid w:val="00310DB8"/>
    <w:rsid w:val="003113AF"/>
    <w:rsid w:val="003118B5"/>
    <w:rsid w:val="003124F2"/>
    <w:rsid w:val="0031261E"/>
    <w:rsid w:val="0031307C"/>
    <w:rsid w:val="00314CC1"/>
    <w:rsid w:val="00314E79"/>
    <w:rsid w:val="0031508E"/>
    <w:rsid w:val="003155D9"/>
    <w:rsid w:val="00316455"/>
    <w:rsid w:val="003169B7"/>
    <w:rsid w:val="00317856"/>
    <w:rsid w:val="003178F6"/>
    <w:rsid w:val="00317E0F"/>
    <w:rsid w:val="00320680"/>
    <w:rsid w:val="00320AB0"/>
    <w:rsid w:val="00322536"/>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307F0"/>
    <w:rsid w:val="003309F4"/>
    <w:rsid w:val="003312E1"/>
    <w:rsid w:val="0033207E"/>
    <w:rsid w:val="003327AD"/>
    <w:rsid w:val="003331AB"/>
    <w:rsid w:val="003332B9"/>
    <w:rsid w:val="003344C1"/>
    <w:rsid w:val="003346B0"/>
    <w:rsid w:val="00335947"/>
    <w:rsid w:val="00335AC4"/>
    <w:rsid w:val="00335BE0"/>
    <w:rsid w:val="003364A0"/>
    <w:rsid w:val="003369D9"/>
    <w:rsid w:val="00336ADA"/>
    <w:rsid w:val="00336C22"/>
    <w:rsid w:val="003377FC"/>
    <w:rsid w:val="00337E22"/>
    <w:rsid w:val="00337F57"/>
    <w:rsid w:val="00340334"/>
    <w:rsid w:val="0034051A"/>
    <w:rsid w:val="0034073E"/>
    <w:rsid w:val="00340C96"/>
    <w:rsid w:val="00340F02"/>
    <w:rsid w:val="00341995"/>
    <w:rsid w:val="00341BD3"/>
    <w:rsid w:val="00342407"/>
    <w:rsid w:val="003443D6"/>
    <w:rsid w:val="00344FCE"/>
    <w:rsid w:val="00345850"/>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2DB4"/>
    <w:rsid w:val="00373073"/>
    <w:rsid w:val="003744A5"/>
    <w:rsid w:val="00374E51"/>
    <w:rsid w:val="00375645"/>
    <w:rsid w:val="00375D58"/>
    <w:rsid w:val="0037776B"/>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5B09"/>
    <w:rsid w:val="003A6719"/>
    <w:rsid w:val="003A7B26"/>
    <w:rsid w:val="003B0203"/>
    <w:rsid w:val="003B080F"/>
    <w:rsid w:val="003B132D"/>
    <w:rsid w:val="003B17D2"/>
    <w:rsid w:val="003B2012"/>
    <w:rsid w:val="003B21B5"/>
    <w:rsid w:val="003B3A0F"/>
    <w:rsid w:val="003B4088"/>
    <w:rsid w:val="003B41A1"/>
    <w:rsid w:val="003B4221"/>
    <w:rsid w:val="003B44D9"/>
    <w:rsid w:val="003B486D"/>
    <w:rsid w:val="003B4BFB"/>
    <w:rsid w:val="003B57D1"/>
    <w:rsid w:val="003B57E0"/>
    <w:rsid w:val="003B594C"/>
    <w:rsid w:val="003B6147"/>
    <w:rsid w:val="003B6864"/>
    <w:rsid w:val="003B6B86"/>
    <w:rsid w:val="003B6F32"/>
    <w:rsid w:val="003B7688"/>
    <w:rsid w:val="003C0672"/>
    <w:rsid w:val="003C0A72"/>
    <w:rsid w:val="003C16F8"/>
    <w:rsid w:val="003C22BA"/>
    <w:rsid w:val="003C2871"/>
    <w:rsid w:val="003C389A"/>
    <w:rsid w:val="003C4D90"/>
    <w:rsid w:val="003C548D"/>
    <w:rsid w:val="003C59A3"/>
    <w:rsid w:val="003C6003"/>
    <w:rsid w:val="003C6084"/>
    <w:rsid w:val="003C7CCA"/>
    <w:rsid w:val="003C7F66"/>
    <w:rsid w:val="003D07A1"/>
    <w:rsid w:val="003D0E54"/>
    <w:rsid w:val="003D138D"/>
    <w:rsid w:val="003D1A4A"/>
    <w:rsid w:val="003D1AF3"/>
    <w:rsid w:val="003D1BDD"/>
    <w:rsid w:val="003D1F0C"/>
    <w:rsid w:val="003D240C"/>
    <w:rsid w:val="003D2603"/>
    <w:rsid w:val="003D38F7"/>
    <w:rsid w:val="003D433C"/>
    <w:rsid w:val="003D4A71"/>
    <w:rsid w:val="003D4BEC"/>
    <w:rsid w:val="003D4C59"/>
    <w:rsid w:val="003D4D48"/>
    <w:rsid w:val="003D5343"/>
    <w:rsid w:val="003D579F"/>
    <w:rsid w:val="003D583C"/>
    <w:rsid w:val="003D59E4"/>
    <w:rsid w:val="003D5AE0"/>
    <w:rsid w:val="003D6388"/>
    <w:rsid w:val="003D6521"/>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BF5"/>
    <w:rsid w:val="003F21B0"/>
    <w:rsid w:val="003F2720"/>
    <w:rsid w:val="003F4224"/>
    <w:rsid w:val="003F42D3"/>
    <w:rsid w:val="003F4F28"/>
    <w:rsid w:val="003F6E2F"/>
    <w:rsid w:val="003F7707"/>
    <w:rsid w:val="003F7C2B"/>
    <w:rsid w:val="004010B1"/>
    <w:rsid w:val="00401376"/>
    <w:rsid w:val="004017D9"/>
    <w:rsid w:val="0040184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CC"/>
    <w:rsid w:val="004137B2"/>
    <w:rsid w:val="00414301"/>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3146"/>
    <w:rsid w:val="00433313"/>
    <w:rsid w:val="00434361"/>
    <w:rsid w:val="00434A76"/>
    <w:rsid w:val="00435177"/>
    <w:rsid w:val="00435B92"/>
    <w:rsid w:val="004361EA"/>
    <w:rsid w:val="0043622B"/>
    <w:rsid w:val="004365BF"/>
    <w:rsid w:val="00437EE5"/>
    <w:rsid w:val="0044116A"/>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292"/>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BD"/>
    <w:rsid w:val="00466F57"/>
    <w:rsid w:val="00467746"/>
    <w:rsid w:val="00467B09"/>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2EF8"/>
    <w:rsid w:val="004938D9"/>
    <w:rsid w:val="00493C2A"/>
    <w:rsid w:val="0049542A"/>
    <w:rsid w:val="004965BB"/>
    <w:rsid w:val="00497384"/>
    <w:rsid w:val="00497A18"/>
    <w:rsid w:val="004A10CF"/>
    <w:rsid w:val="004A1AE9"/>
    <w:rsid w:val="004A1F5C"/>
    <w:rsid w:val="004A2703"/>
    <w:rsid w:val="004A2880"/>
    <w:rsid w:val="004A2945"/>
    <w:rsid w:val="004A3BBB"/>
    <w:rsid w:val="004A3D23"/>
    <w:rsid w:val="004A3F94"/>
    <w:rsid w:val="004A412B"/>
    <w:rsid w:val="004A4616"/>
    <w:rsid w:val="004A4674"/>
    <w:rsid w:val="004A4C95"/>
    <w:rsid w:val="004A5007"/>
    <w:rsid w:val="004A5607"/>
    <w:rsid w:val="004A66E7"/>
    <w:rsid w:val="004A67B6"/>
    <w:rsid w:val="004A6E28"/>
    <w:rsid w:val="004A6E63"/>
    <w:rsid w:val="004A77DD"/>
    <w:rsid w:val="004A7C70"/>
    <w:rsid w:val="004B11C9"/>
    <w:rsid w:val="004B2004"/>
    <w:rsid w:val="004B2EB7"/>
    <w:rsid w:val="004B35F4"/>
    <w:rsid w:val="004B3814"/>
    <w:rsid w:val="004B39F7"/>
    <w:rsid w:val="004B4F3A"/>
    <w:rsid w:val="004B55E9"/>
    <w:rsid w:val="004B69D7"/>
    <w:rsid w:val="004B6DAB"/>
    <w:rsid w:val="004B79E0"/>
    <w:rsid w:val="004B7B6D"/>
    <w:rsid w:val="004C0805"/>
    <w:rsid w:val="004C0FF4"/>
    <w:rsid w:val="004C103C"/>
    <w:rsid w:val="004C328F"/>
    <w:rsid w:val="004C3CE8"/>
    <w:rsid w:val="004C4148"/>
    <w:rsid w:val="004C65EC"/>
    <w:rsid w:val="004C6A45"/>
    <w:rsid w:val="004C6D68"/>
    <w:rsid w:val="004C703A"/>
    <w:rsid w:val="004C7BE1"/>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FBD"/>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0B42"/>
    <w:rsid w:val="004F21CB"/>
    <w:rsid w:val="004F229A"/>
    <w:rsid w:val="004F22D2"/>
    <w:rsid w:val="004F2335"/>
    <w:rsid w:val="004F277D"/>
    <w:rsid w:val="004F2790"/>
    <w:rsid w:val="004F2CD7"/>
    <w:rsid w:val="004F3ACD"/>
    <w:rsid w:val="004F4044"/>
    <w:rsid w:val="004F4559"/>
    <w:rsid w:val="004F4950"/>
    <w:rsid w:val="004F5104"/>
    <w:rsid w:val="004F5226"/>
    <w:rsid w:val="004F589E"/>
    <w:rsid w:val="004F62BB"/>
    <w:rsid w:val="004F65D2"/>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175"/>
    <w:rsid w:val="00512422"/>
    <w:rsid w:val="00512F93"/>
    <w:rsid w:val="00512FFC"/>
    <w:rsid w:val="00513DB7"/>
    <w:rsid w:val="0051420E"/>
    <w:rsid w:val="0051465A"/>
    <w:rsid w:val="00514759"/>
    <w:rsid w:val="00514F5C"/>
    <w:rsid w:val="00515246"/>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404E"/>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4DAC"/>
    <w:rsid w:val="00565528"/>
    <w:rsid w:val="005662F7"/>
    <w:rsid w:val="005666A3"/>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9D3"/>
    <w:rsid w:val="005A67BD"/>
    <w:rsid w:val="005A6C3E"/>
    <w:rsid w:val="005A79BC"/>
    <w:rsid w:val="005B08BF"/>
    <w:rsid w:val="005B0965"/>
    <w:rsid w:val="005B1016"/>
    <w:rsid w:val="005B1726"/>
    <w:rsid w:val="005B1B7C"/>
    <w:rsid w:val="005B22C1"/>
    <w:rsid w:val="005B2B2C"/>
    <w:rsid w:val="005B2D3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71CD"/>
    <w:rsid w:val="005D0A79"/>
    <w:rsid w:val="005D1AFF"/>
    <w:rsid w:val="005D1CAB"/>
    <w:rsid w:val="005D1F4B"/>
    <w:rsid w:val="005D26D9"/>
    <w:rsid w:val="005D26F3"/>
    <w:rsid w:val="005D2A78"/>
    <w:rsid w:val="005D2B5F"/>
    <w:rsid w:val="005D36A7"/>
    <w:rsid w:val="005D38D9"/>
    <w:rsid w:val="005D581B"/>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C28"/>
    <w:rsid w:val="00605F53"/>
    <w:rsid w:val="00605FE5"/>
    <w:rsid w:val="006066A5"/>
    <w:rsid w:val="00606B60"/>
    <w:rsid w:val="00606B99"/>
    <w:rsid w:val="00606C93"/>
    <w:rsid w:val="006100FC"/>
    <w:rsid w:val="0061035F"/>
    <w:rsid w:val="00611D97"/>
    <w:rsid w:val="00611E5A"/>
    <w:rsid w:val="0061396F"/>
    <w:rsid w:val="00613F3A"/>
    <w:rsid w:val="00614222"/>
    <w:rsid w:val="00614BFF"/>
    <w:rsid w:val="006150F5"/>
    <w:rsid w:val="0061747D"/>
    <w:rsid w:val="00617829"/>
    <w:rsid w:val="00617CB7"/>
    <w:rsid w:val="00620767"/>
    <w:rsid w:val="00620A15"/>
    <w:rsid w:val="00620AF4"/>
    <w:rsid w:val="00621028"/>
    <w:rsid w:val="00621F25"/>
    <w:rsid w:val="00621F90"/>
    <w:rsid w:val="006224D8"/>
    <w:rsid w:val="00622FF4"/>
    <w:rsid w:val="0062340C"/>
    <w:rsid w:val="006241D7"/>
    <w:rsid w:val="0062427E"/>
    <w:rsid w:val="00624783"/>
    <w:rsid w:val="00624D4F"/>
    <w:rsid w:val="006251DA"/>
    <w:rsid w:val="006255EA"/>
    <w:rsid w:val="00625962"/>
    <w:rsid w:val="00626206"/>
    <w:rsid w:val="006267BB"/>
    <w:rsid w:val="006269A9"/>
    <w:rsid w:val="006300EB"/>
    <w:rsid w:val="0063057D"/>
    <w:rsid w:val="00630592"/>
    <w:rsid w:val="0063086F"/>
    <w:rsid w:val="00630BF6"/>
    <w:rsid w:val="00630E41"/>
    <w:rsid w:val="00630F17"/>
    <w:rsid w:val="00631159"/>
    <w:rsid w:val="0063120D"/>
    <w:rsid w:val="006318F9"/>
    <w:rsid w:val="0063230C"/>
    <w:rsid w:val="00632436"/>
    <w:rsid w:val="0063315D"/>
    <w:rsid w:val="00633447"/>
    <w:rsid w:val="0063410D"/>
    <w:rsid w:val="0063416E"/>
    <w:rsid w:val="00634387"/>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413B"/>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306"/>
    <w:rsid w:val="00667844"/>
    <w:rsid w:val="00667C11"/>
    <w:rsid w:val="00670182"/>
    <w:rsid w:val="00670AD1"/>
    <w:rsid w:val="00670CF1"/>
    <w:rsid w:val="006714EF"/>
    <w:rsid w:val="00671D37"/>
    <w:rsid w:val="00672491"/>
    <w:rsid w:val="00672761"/>
    <w:rsid w:val="00672832"/>
    <w:rsid w:val="00672B8E"/>
    <w:rsid w:val="0067408D"/>
    <w:rsid w:val="00674B7A"/>
    <w:rsid w:val="006759BC"/>
    <w:rsid w:val="00675C0C"/>
    <w:rsid w:val="0067617C"/>
    <w:rsid w:val="00676A39"/>
    <w:rsid w:val="0067744C"/>
    <w:rsid w:val="00677E60"/>
    <w:rsid w:val="00680358"/>
    <w:rsid w:val="0068046B"/>
    <w:rsid w:val="0068047A"/>
    <w:rsid w:val="006836E7"/>
    <w:rsid w:val="006837C9"/>
    <w:rsid w:val="0068398A"/>
    <w:rsid w:val="00684BEB"/>
    <w:rsid w:val="00685C45"/>
    <w:rsid w:val="00685FB4"/>
    <w:rsid w:val="00687778"/>
    <w:rsid w:val="00691686"/>
    <w:rsid w:val="00691F20"/>
    <w:rsid w:val="00692400"/>
    <w:rsid w:val="0069282E"/>
    <w:rsid w:val="0069286A"/>
    <w:rsid w:val="006932BB"/>
    <w:rsid w:val="00693E3B"/>
    <w:rsid w:val="006953BB"/>
    <w:rsid w:val="00695A36"/>
    <w:rsid w:val="0069615C"/>
    <w:rsid w:val="006965C8"/>
    <w:rsid w:val="00696C5C"/>
    <w:rsid w:val="00697716"/>
    <w:rsid w:val="00697C52"/>
    <w:rsid w:val="006A0502"/>
    <w:rsid w:val="006A0D39"/>
    <w:rsid w:val="006A114C"/>
    <w:rsid w:val="006A149A"/>
    <w:rsid w:val="006A14DD"/>
    <w:rsid w:val="006A156A"/>
    <w:rsid w:val="006A2125"/>
    <w:rsid w:val="006A29EB"/>
    <w:rsid w:val="006A2B5C"/>
    <w:rsid w:val="006A2FBF"/>
    <w:rsid w:val="006A3FCA"/>
    <w:rsid w:val="006A4AFD"/>
    <w:rsid w:val="006A4CED"/>
    <w:rsid w:val="006A50D4"/>
    <w:rsid w:val="006A5F6F"/>
    <w:rsid w:val="006A612E"/>
    <w:rsid w:val="006A67B4"/>
    <w:rsid w:val="006A70BE"/>
    <w:rsid w:val="006A77DE"/>
    <w:rsid w:val="006A7AD8"/>
    <w:rsid w:val="006B016C"/>
    <w:rsid w:val="006B0945"/>
    <w:rsid w:val="006B2DC9"/>
    <w:rsid w:val="006B3C07"/>
    <w:rsid w:val="006B4353"/>
    <w:rsid w:val="006B44C7"/>
    <w:rsid w:val="006B4824"/>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461"/>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A4D"/>
    <w:rsid w:val="00702E8D"/>
    <w:rsid w:val="00703069"/>
    <w:rsid w:val="007033BE"/>
    <w:rsid w:val="007042AE"/>
    <w:rsid w:val="0070482B"/>
    <w:rsid w:val="00704D49"/>
    <w:rsid w:val="007052D1"/>
    <w:rsid w:val="00705A54"/>
    <w:rsid w:val="00705E47"/>
    <w:rsid w:val="007061F4"/>
    <w:rsid w:val="007065A9"/>
    <w:rsid w:val="0070694F"/>
    <w:rsid w:val="0070769F"/>
    <w:rsid w:val="007077D5"/>
    <w:rsid w:val="00707A7B"/>
    <w:rsid w:val="00707C76"/>
    <w:rsid w:val="00707EBE"/>
    <w:rsid w:val="00710DF6"/>
    <w:rsid w:val="00711629"/>
    <w:rsid w:val="00712099"/>
    <w:rsid w:val="007128C6"/>
    <w:rsid w:val="00712911"/>
    <w:rsid w:val="00712EEA"/>
    <w:rsid w:val="007130B9"/>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2DE"/>
    <w:rsid w:val="007254AF"/>
    <w:rsid w:val="00726075"/>
    <w:rsid w:val="007269CD"/>
    <w:rsid w:val="007274DA"/>
    <w:rsid w:val="007274EF"/>
    <w:rsid w:val="007277B4"/>
    <w:rsid w:val="007277C8"/>
    <w:rsid w:val="00727D8C"/>
    <w:rsid w:val="00727E5C"/>
    <w:rsid w:val="0073090E"/>
    <w:rsid w:val="00730E2B"/>
    <w:rsid w:val="00731B9C"/>
    <w:rsid w:val="00731CE3"/>
    <w:rsid w:val="00732EA5"/>
    <w:rsid w:val="007336F7"/>
    <w:rsid w:val="00733700"/>
    <w:rsid w:val="007337DC"/>
    <w:rsid w:val="0073531A"/>
    <w:rsid w:val="0073532B"/>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2FAC"/>
    <w:rsid w:val="00753036"/>
    <w:rsid w:val="00753276"/>
    <w:rsid w:val="007536C4"/>
    <w:rsid w:val="00753BD0"/>
    <w:rsid w:val="00753FBA"/>
    <w:rsid w:val="0075422B"/>
    <w:rsid w:val="007552D3"/>
    <w:rsid w:val="007569FB"/>
    <w:rsid w:val="00756C72"/>
    <w:rsid w:val="00756EF1"/>
    <w:rsid w:val="0075773B"/>
    <w:rsid w:val="00757789"/>
    <w:rsid w:val="00757E63"/>
    <w:rsid w:val="007615EA"/>
    <w:rsid w:val="00762350"/>
    <w:rsid w:val="00764479"/>
    <w:rsid w:val="007649FE"/>
    <w:rsid w:val="00764F0D"/>
    <w:rsid w:val="00765247"/>
    <w:rsid w:val="007656BF"/>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E91"/>
    <w:rsid w:val="00792F02"/>
    <w:rsid w:val="0079309A"/>
    <w:rsid w:val="00793C23"/>
    <w:rsid w:val="007941E4"/>
    <w:rsid w:val="007942CC"/>
    <w:rsid w:val="007947AE"/>
    <w:rsid w:val="00794C43"/>
    <w:rsid w:val="00795315"/>
    <w:rsid w:val="0079541D"/>
    <w:rsid w:val="007955D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58"/>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5AF3"/>
    <w:rsid w:val="007D61F6"/>
    <w:rsid w:val="007D6627"/>
    <w:rsid w:val="007D69E3"/>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1FF3"/>
    <w:rsid w:val="007F2514"/>
    <w:rsid w:val="007F2534"/>
    <w:rsid w:val="007F25E1"/>
    <w:rsid w:val="007F2AE2"/>
    <w:rsid w:val="007F3058"/>
    <w:rsid w:val="007F32E9"/>
    <w:rsid w:val="007F35B1"/>
    <w:rsid w:val="007F381E"/>
    <w:rsid w:val="007F3CD8"/>
    <w:rsid w:val="007F3FC0"/>
    <w:rsid w:val="007F5A4C"/>
    <w:rsid w:val="007F5B5A"/>
    <w:rsid w:val="007F5DD4"/>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5A25"/>
    <w:rsid w:val="008068BC"/>
    <w:rsid w:val="00806BCE"/>
    <w:rsid w:val="00806F0A"/>
    <w:rsid w:val="00807CCA"/>
    <w:rsid w:val="00807FED"/>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5000"/>
    <w:rsid w:val="00815292"/>
    <w:rsid w:val="00815838"/>
    <w:rsid w:val="00816B25"/>
    <w:rsid w:val="00817087"/>
    <w:rsid w:val="00817B00"/>
    <w:rsid w:val="008200ED"/>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198B"/>
    <w:rsid w:val="00872490"/>
    <w:rsid w:val="008727DC"/>
    <w:rsid w:val="00872B07"/>
    <w:rsid w:val="00872E55"/>
    <w:rsid w:val="00873934"/>
    <w:rsid w:val="00873B64"/>
    <w:rsid w:val="00875473"/>
    <w:rsid w:val="00875522"/>
    <w:rsid w:val="00876975"/>
    <w:rsid w:val="00876EEF"/>
    <w:rsid w:val="008778C5"/>
    <w:rsid w:val="00877CDA"/>
    <w:rsid w:val="00877DBC"/>
    <w:rsid w:val="00880E24"/>
    <w:rsid w:val="00880E35"/>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2D08"/>
    <w:rsid w:val="008A3046"/>
    <w:rsid w:val="008A3CE4"/>
    <w:rsid w:val="008A5471"/>
    <w:rsid w:val="008A552D"/>
    <w:rsid w:val="008A5B05"/>
    <w:rsid w:val="008A5E04"/>
    <w:rsid w:val="008A5F51"/>
    <w:rsid w:val="008A5F5D"/>
    <w:rsid w:val="008A668F"/>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5FB0"/>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3250"/>
    <w:rsid w:val="008D3B8E"/>
    <w:rsid w:val="008D459E"/>
    <w:rsid w:val="008D485F"/>
    <w:rsid w:val="008D5796"/>
    <w:rsid w:val="008D58D5"/>
    <w:rsid w:val="008D6E82"/>
    <w:rsid w:val="008D7060"/>
    <w:rsid w:val="008D7F8C"/>
    <w:rsid w:val="008E0459"/>
    <w:rsid w:val="008E063B"/>
    <w:rsid w:val="008E1330"/>
    <w:rsid w:val="008E147A"/>
    <w:rsid w:val="008E1734"/>
    <w:rsid w:val="008E18B2"/>
    <w:rsid w:val="008E1AA5"/>
    <w:rsid w:val="008E292A"/>
    <w:rsid w:val="008E2B0C"/>
    <w:rsid w:val="008E2BF0"/>
    <w:rsid w:val="008E336A"/>
    <w:rsid w:val="008E37FB"/>
    <w:rsid w:val="008E3826"/>
    <w:rsid w:val="008E4579"/>
    <w:rsid w:val="008E466A"/>
    <w:rsid w:val="008E5948"/>
    <w:rsid w:val="008E7505"/>
    <w:rsid w:val="008E7844"/>
    <w:rsid w:val="008E7A68"/>
    <w:rsid w:val="008E7BA7"/>
    <w:rsid w:val="008E7C0A"/>
    <w:rsid w:val="008F0814"/>
    <w:rsid w:val="008F0903"/>
    <w:rsid w:val="008F0928"/>
    <w:rsid w:val="008F11FD"/>
    <w:rsid w:val="008F136F"/>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F6D"/>
    <w:rsid w:val="00904FB1"/>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756"/>
    <w:rsid w:val="00911E78"/>
    <w:rsid w:val="0091231E"/>
    <w:rsid w:val="00912820"/>
    <w:rsid w:val="00914566"/>
    <w:rsid w:val="00914887"/>
    <w:rsid w:val="009149CD"/>
    <w:rsid w:val="00914D61"/>
    <w:rsid w:val="00915EC3"/>
    <w:rsid w:val="00916454"/>
    <w:rsid w:val="00916E34"/>
    <w:rsid w:val="0092055D"/>
    <w:rsid w:val="00920626"/>
    <w:rsid w:val="00920639"/>
    <w:rsid w:val="009207BC"/>
    <w:rsid w:val="0092197F"/>
    <w:rsid w:val="009223FB"/>
    <w:rsid w:val="0092393B"/>
    <w:rsid w:val="00924471"/>
    <w:rsid w:val="00924776"/>
    <w:rsid w:val="00924B5A"/>
    <w:rsid w:val="00924D08"/>
    <w:rsid w:val="00925D2A"/>
    <w:rsid w:val="0092674E"/>
    <w:rsid w:val="009267BC"/>
    <w:rsid w:val="009269F2"/>
    <w:rsid w:val="00926EF6"/>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41124"/>
    <w:rsid w:val="00942389"/>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B9C"/>
    <w:rsid w:val="009729C1"/>
    <w:rsid w:val="00972A17"/>
    <w:rsid w:val="00972BF6"/>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6E1E"/>
    <w:rsid w:val="009772A1"/>
    <w:rsid w:val="0097740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5AB"/>
    <w:rsid w:val="009B5762"/>
    <w:rsid w:val="009B5A9E"/>
    <w:rsid w:val="009B6452"/>
    <w:rsid w:val="009B6DCC"/>
    <w:rsid w:val="009B76ED"/>
    <w:rsid w:val="009B7A00"/>
    <w:rsid w:val="009C004A"/>
    <w:rsid w:val="009C04CB"/>
    <w:rsid w:val="009C118C"/>
    <w:rsid w:val="009C26A5"/>
    <w:rsid w:val="009C2B31"/>
    <w:rsid w:val="009C39C2"/>
    <w:rsid w:val="009C3BCC"/>
    <w:rsid w:val="009C5151"/>
    <w:rsid w:val="009C51C0"/>
    <w:rsid w:val="009C5FAD"/>
    <w:rsid w:val="009C63C3"/>
    <w:rsid w:val="009C642B"/>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FE2"/>
    <w:rsid w:val="009E13D5"/>
    <w:rsid w:val="009E1C0A"/>
    <w:rsid w:val="009E2FF5"/>
    <w:rsid w:val="009E3543"/>
    <w:rsid w:val="009E47B5"/>
    <w:rsid w:val="009E49AC"/>
    <w:rsid w:val="009E5813"/>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AB2"/>
    <w:rsid w:val="00A20E11"/>
    <w:rsid w:val="00A211BB"/>
    <w:rsid w:val="00A215B2"/>
    <w:rsid w:val="00A22391"/>
    <w:rsid w:val="00A22B3A"/>
    <w:rsid w:val="00A22D57"/>
    <w:rsid w:val="00A23AE4"/>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1772"/>
    <w:rsid w:val="00A9219C"/>
    <w:rsid w:val="00A928A5"/>
    <w:rsid w:val="00A929EF"/>
    <w:rsid w:val="00A92A15"/>
    <w:rsid w:val="00A93996"/>
    <w:rsid w:val="00A939DA"/>
    <w:rsid w:val="00A94101"/>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3145"/>
    <w:rsid w:val="00AA472C"/>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A5C"/>
    <w:rsid w:val="00AC4F69"/>
    <w:rsid w:val="00AC5832"/>
    <w:rsid w:val="00AC5CA3"/>
    <w:rsid w:val="00AC5E1C"/>
    <w:rsid w:val="00AC70D4"/>
    <w:rsid w:val="00AC719D"/>
    <w:rsid w:val="00AD05D1"/>
    <w:rsid w:val="00AD0973"/>
    <w:rsid w:val="00AD14B9"/>
    <w:rsid w:val="00AD1BF8"/>
    <w:rsid w:val="00AD1FD5"/>
    <w:rsid w:val="00AD2DD2"/>
    <w:rsid w:val="00AD3353"/>
    <w:rsid w:val="00AD403A"/>
    <w:rsid w:val="00AD442B"/>
    <w:rsid w:val="00AD4AAC"/>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A98"/>
    <w:rsid w:val="00AE7C01"/>
    <w:rsid w:val="00AF0517"/>
    <w:rsid w:val="00AF1318"/>
    <w:rsid w:val="00AF28C3"/>
    <w:rsid w:val="00AF2D8F"/>
    <w:rsid w:val="00AF3A60"/>
    <w:rsid w:val="00AF3A67"/>
    <w:rsid w:val="00AF3C36"/>
    <w:rsid w:val="00AF4788"/>
    <w:rsid w:val="00AF4B94"/>
    <w:rsid w:val="00AF4E2A"/>
    <w:rsid w:val="00AF574C"/>
    <w:rsid w:val="00AF6397"/>
    <w:rsid w:val="00AF649B"/>
    <w:rsid w:val="00AF7B0B"/>
    <w:rsid w:val="00B00386"/>
    <w:rsid w:val="00B021FD"/>
    <w:rsid w:val="00B02B83"/>
    <w:rsid w:val="00B03681"/>
    <w:rsid w:val="00B0393B"/>
    <w:rsid w:val="00B03D6A"/>
    <w:rsid w:val="00B04712"/>
    <w:rsid w:val="00B04755"/>
    <w:rsid w:val="00B05190"/>
    <w:rsid w:val="00B05B03"/>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40174"/>
    <w:rsid w:val="00B40CD9"/>
    <w:rsid w:val="00B41072"/>
    <w:rsid w:val="00B41324"/>
    <w:rsid w:val="00B4199C"/>
    <w:rsid w:val="00B41CD9"/>
    <w:rsid w:val="00B4214F"/>
    <w:rsid w:val="00B42AE1"/>
    <w:rsid w:val="00B43FA7"/>
    <w:rsid w:val="00B4431B"/>
    <w:rsid w:val="00B445C3"/>
    <w:rsid w:val="00B445EF"/>
    <w:rsid w:val="00B44D03"/>
    <w:rsid w:val="00B44D8E"/>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60358"/>
    <w:rsid w:val="00B60E83"/>
    <w:rsid w:val="00B61011"/>
    <w:rsid w:val="00B610C0"/>
    <w:rsid w:val="00B619B2"/>
    <w:rsid w:val="00B61D44"/>
    <w:rsid w:val="00B62348"/>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147"/>
    <w:rsid w:val="00B87E7C"/>
    <w:rsid w:val="00B903CC"/>
    <w:rsid w:val="00B91479"/>
    <w:rsid w:val="00B91863"/>
    <w:rsid w:val="00B91BBA"/>
    <w:rsid w:val="00B93119"/>
    <w:rsid w:val="00B93403"/>
    <w:rsid w:val="00B9550F"/>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46CD"/>
    <w:rsid w:val="00BB4DFE"/>
    <w:rsid w:val="00BB4FBC"/>
    <w:rsid w:val="00BB5568"/>
    <w:rsid w:val="00BB6A8D"/>
    <w:rsid w:val="00BB7846"/>
    <w:rsid w:val="00BB7DF9"/>
    <w:rsid w:val="00BC0097"/>
    <w:rsid w:val="00BC02FD"/>
    <w:rsid w:val="00BC0C6A"/>
    <w:rsid w:val="00BC1BAF"/>
    <w:rsid w:val="00BC1D9B"/>
    <w:rsid w:val="00BC1E4E"/>
    <w:rsid w:val="00BC315A"/>
    <w:rsid w:val="00BC3A3F"/>
    <w:rsid w:val="00BC4238"/>
    <w:rsid w:val="00BC467A"/>
    <w:rsid w:val="00BC4BCF"/>
    <w:rsid w:val="00BC536A"/>
    <w:rsid w:val="00BC539E"/>
    <w:rsid w:val="00BC60DE"/>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5D32"/>
    <w:rsid w:val="00BD6340"/>
    <w:rsid w:val="00BD6928"/>
    <w:rsid w:val="00BD746B"/>
    <w:rsid w:val="00BD74B2"/>
    <w:rsid w:val="00BD7CC2"/>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B51"/>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546B"/>
    <w:rsid w:val="00C054C5"/>
    <w:rsid w:val="00C05B9E"/>
    <w:rsid w:val="00C068E0"/>
    <w:rsid w:val="00C07AB7"/>
    <w:rsid w:val="00C113AC"/>
    <w:rsid w:val="00C12D00"/>
    <w:rsid w:val="00C12DA3"/>
    <w:rsid w:val="00C13737"/>
    <w:rsid w:val="00C13B4E"/>
    <w:rsid w:val="00C1513F"/>
    <w:rsid w:val="00C154C0"/>
    <w:rsid w:val="00C15512"/>
    <w:rsid w:val="00C15607"/>
    <w:rsid w:val="00C17570"/>
    <w:rsid w:val="00C17D0F"/>
    <w:rsid w:val="00C20AC5"/>
    <w:rsid w:val="00C21A6A"/>
    <w:rsid w:val="00C23876"/>
    <w:rsid w:val="00C23EE4"/>
    <w:rsid w:val="00C24951"/>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8D9"/>
    <w:rsid w:val="00C35B7F"/>
    <w:rsid w:val="00C36CD8"/>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22EF"/>
    <w:rsid w:val="00C642A3"/>
    <w:rsid w:val="00C6524D"/>
    <w:rsid w:val="00C655DD"/>
    <w:rsid w:val="00C659CB"/>
    <w:rsid w:val="00C65D13"/>
    <w:rsid w:val="00C66376"/>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A76"/>
    <w:rsid w:val="00CB545B"/>
    <w:rsid w:val="00CB5FFD"/>
    <w:rsid w:val="00CB6193"/>
    <w:rsid w:val="00CB63AD"/>
    <w:rsid w:val="00CB6905"/>
    <w:rsid w:val="00CB6ACD"/>
    <w:rsid w:val="00CB6E62"/>
    <w:rsid w:val="00CB7AEE"/>
    <w:rsid w:val="00CC0667"/>
    <w:rsid w:val="00CC0826"/>
    <w:rsid w:val="00CC0D6A"/>
    <w:rsid w:val="00CC107C"/>
    <w:rsid w:val="00CC1308"/>
    <w:rsid w:val="00CC17FF"/>
    <w:rsid w:val="00CC1CC0"/>
    <w:rsid w:val="00CC1E20"/>
    <w:rsid w:val="00CC215B"/>
    <w:rsid w:val="00CC2223"/>
    <w:rsid w:val="00CC24B0"/>
    <w:rsid w:val="00CC2DBF"/>
    <w:rsid w:val="00CC6ABA"/>
    <w:rsid w:val="00CC6D18"/>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6C0"/>
    <w:rsid w:val="00CF47AD"/>
    <w:rsid w:val="00CF7777"/>
    <w:rsid w:val="00CF7A1C"/>
    <w:rsid w:val="00CF7E48"/>
    <w:rsid w:val="00CF7EE2"/>
    <w:rsid w:val="00D00282"/>
    <w:rsid w:val="00D00B82"/>
    <w:rsid w:val="00D00C2C"/>
    <w:rsid w:val="00D01BCD"/>
    <w:rsid w:val="00D02E11"/>
    <w:rsid w:val="00D03039"/>
    <w:rsid w:val="00D0395D"/>
    <w:rsid w:val="00D03E0B"/>
    <w:rsid w:val="00D03E46"/>
    <w:rsid w:val="00D03E75"/>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209BC"/>
    <w:rsid w:val="00D2177F"/>
    <w:rsid w:val="00D21A96"/>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702CC"/>
    <w:rsid w:val="00D708F7"/>
    <w:rsid w:val="00D70E3F"/>
    <w:rsid w:val="00D72DF5"/>
    <w:rsid w:val="00D732E0"/>
    <w:rsid w:val="00D73843"/>
    <w:rsid w:val="00D73AA1"/>
    <w:rsid w:val="00D742A3"/>
    <w:rsid w:val="00D74449"/>
    <w:rsid w:val="00D7461E"/>
    <w:rsid w:val="00D7632D"/>
    <w:rsid w:val="00D76E97"/>
    <w:rsid w:val="00D7712C"/>
    <w:rsid w:val="00D7724F"/>
    <w:rsid w:val="00D80564"/>
    <w:rsid w:val="00D80922"/>
    <w:rsid w:val="00D81594"/>
    <w:rsid w:val="00D81DD0"/>
    <w:rsid w:val="00D81E00"/>
    <w:rsid w:val="00D82343"/>
    <w:rsid w:val="00D82642"/>
    <w:rsid w:val="00D8294E"/>
    <w:rsid w:val="00D82C72"/>
    <w:rsid w:val="00D82FEC"/>
    <w:rsid w:val="00D83029"/>
    <w:rsid w:val="00D83431"/>
    <w:rsid w:val="00D8394D"/>
    <w:rsid w:val="00D84797"/>
    <w:rsid w:val="00D848C0"/>
    <w:rsid w:val="00D84A2D"/>
    <w:rsid w:val="00D86C1E"/>
    <w:rsid w:val="00D86C82"/>
    <w:rsid w:val="00D8722C"/>
    <w:rsid w:val="00D8758A"/>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9DB"/>
    <w:rsid w:val="00DA5ED2"/>
    <w:rsid w:val="00DA6E69"/>
    <w:rsid w:val="00DA6FDB"/>
    <w:rsid w:val="00DA7066"/>
    <w:rsid w:val="00DA7A32"/>
    <w:rsid w:val="00DA7AEF"/>
    <w:rsid w:val="00DB0360"/>
    <w:rsid w:val="00DB1052"/>
    <w:rsid w:val="00DB1989"/>
    <w:rsid w:val="00DB3152"/>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36C"/>
    <w:rsid w:val="00DC5B25"/>
    <w:rsid w:val="00DC5E4C"/>
    <w:rsid w:val="00DC5F32"/>
    <w:rsid w:val="00DC60AC"/>
    <w:rsid w:val="00DC647D"/>
    <w:rsid w:val="00DC728D"/>
    <w:rsid w:val="00DC7472"/>
    <w:rsid w:val="00DD023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480"/>
    <w:rsid w:val="00DE09B1"/>
    <w:rsid w:val="00DE0AB8"/>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E83"/>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446B"/>
    <w:rsid w:val="00E24F98"/>
    <w:rsid w:val="00E25989"/>
    <w:rsid w:val="00E25D2D"/>
    <w:rsid w:val="00E2623E"/>
    <w:rsid w:val="00E26520"/>
    <w:rsid w:val="00E26EF4"/>
    <w:rsid w:val="00E27960"/>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00F"/>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4AA"/>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077D"/>
    <w:rsid w:val="00E72DB1"/>
    <w:rsid w:val="00E72F42"/>
    <w:rsid w:val="00E7332C"/>
    <w:rsid w:val="00E7332D"/>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ACF"/>
    <w:rsid w:val="00EB64D4"/>
    <w:rsid w:val="00EB6B3E"/>
    <w:rsid w:val="00EB79CD"/>
    <w:rsid w:val="00EC04E9"/>
    <w:rsid w:val="00EC0C59"/>
    <w:rsid w:val="00EC0E5B"/>
    <w:rsid w:val="00EC10FE"/>
    <w:rsid w:val="00EC27E7"/>
    <w:rsid w:val="00EC2AE0"/>
    <w:rsid w:val="00EC2FDB"/>
    <w:rsid w:val="00EC3C29"/>
    <w:rsid w:val="00EC43C9"/>
    <w:rsid w:val="00EC54E5"/>
    <w:rsid w:val="00EC5D0C"/>
    <w:rsid w:val="00EC74A4"/>
    <w:rsid w:val="00EC79A4"/>
    <w:rsid w:val="00EC7E53"/>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840"/>
    <w:rsid w:val="00EE3AAD"/>
    <w:rsid w:val="00EE3D53"/>
    <w:rsid w:val="00EE3EE5"/>
    <w:rsid w:val="00EE5324"/>
    <w:rsid w:val="00EE5B60"/>
    <w:rsid w:val="00EE5D44"/>
    <w:rsid w:val="00EE60FC"/>
    <w:rsid w:val="00EE6984"/>
    <w:rsid w:val="00EF04F4"/>
    <w:rsid w:val="00EF0D84"/>
    <w:rsid w:val="00EF0E99"/>
    <w:rsid w:val="00EF233E"/>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D43"/>
    <w:rsid w:val="00F03E36"/>
    <w:rsid w:val="00F04119"/>
    <w:rsid w:val="00F044FE"/>
    <w:rsid w:val="00F04A4D"/>
    <w:rsid w:val="00F04A6E"/>
    <w:rsid w:val="00F04BF9"/>
    <w:rsid w:val="00F04E26"/>
    <w:rsid w:val="00F05340"/>
    <w:rsid w:val="00F07318"/>
    <w:rsid w:val="00F07AD8"/>
    <w:rsid w:val="00F07BC3"/>
    <w:rsid w:val="00F10003"/>
    <w:rsid w:val="00F11BCC"/>
    <w:rsid w:val="00F11F87"/>
    <w:rsid w:val="00F14E1C"/>
    <w:rsid w:val="00F15FB9"/>
    <w:rsid w:val="00F161AB"/>
    <w:rsid w:val="00F17430"/>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875"/>
    <w:rsid w:val="00F348C5"/>
    <w:rsid w:val="00F34BEE"/>
    <w:rsid w:val="00F35A4C"/>
    <w:rsid w:val="00F362EC"/>
    <w:rsid w:val="00F3658A"/>
    <w:rsid w:val="00F36B81"/>
    <w:rsid w:val="00F36C10"/>
    <w:rsid w:val="00F37DD0"/>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60BF"/>
    <w:rsid w:val="00F47A51"/>
    <w:rsid w:val="00F52192"/>
    <w:rsid w:val="00F52483"/>
    <w:rsid w:val="00F52C4A"/>
    <w:rsid w:val="00F5312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1DD"/>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2D43"/>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CB3"/>
    <w:rsid w:val="00FC04CE"/>
    <w:rsid w:val="00FC0E9F"/>
    <w:rsid w:val="00FC149F"/>
    <w:rsid w:val="00FC17B1"/>
    <w:rsid w:val="00FC17EA"/>
    <w:rsid w:val="00FC29D2"/>
    <w:rsid w:val="00FC37EE"/>
    <w:rsid w:val="00FC38CB"/>
    <w:rsid w:val="00FC3D11"/>
    <w:rsid w:val="00FC3EC7"/>
    <w:rsid w:val="00FC4786"/>
    <w:rsid w:val="00FC537C"/>
    <w:rsid w:val="00FC538A"/>
    <w:rsid w:val="00FC6CA5"/>
    <w:rsid w:val="00FD0121"/>
    <w:rsid w:val="00FD0411"/>
    <w:rsid w:val="00FD0C2B"/>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4CF1"/>
    <w:rsid w:val="00FE5230"/>
    <w:rsid w:val="00FE574D"/>
    <w:rsid w:val="00FE5D2D"/>
    <w:rsid w:val="00FE6818"/>
    <w:rsid w:val="00FE6F68"/>
    <w:rsid w:val="00FE6F95"/>
    <w:rsid w:val="00FF0020"/>
    <w:rsid w:val="00FF021F"/>
    <w:rsid w:val="00FF0C4A"/>
    <w:rsid w:val="00FF0D2F"/>
    <w:rsid w:val="00FF1E23"/>
    <w:rsid w:val="00FF24D2"/>
    <w:rsid w:val="00FF2F65"/>
    <w:rsid w:val="00FF33EE"/>
    <w:rsid w:val="00FF3D94"/>
    <w:rsid w:val="00FF3E38"/>
    <w:rsid w:val="00FF573C"/>
    <w:rsid w:val="00FF67C6"/>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D23394"/>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D23394"/>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5391B"/>
    <w:pPr>
      <w:numPr>
        <w:numId w:val="3"/>
      </w:numPr>
      <w:spacing w:line="300" w:lineRule="auto"/>
      <w:contextualSpacing/>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C9019E"/>
    <w:pPr>
      <w:numPr>
        <w:numId w:val="30"/>
      </w:numPr>
      <w:spacing w:before="120" w:after="120" w:line="276" w:lineRule="auto"/>
      <w:ind w:right="0"/>
    </w:pPr>
    <w:rPr>
      <w:b/>
      <w:smallCaps/>
    </w:rPr>
  </w:style>
  <w:style w:type="paragraph" w:customStyle="1" w:styleId="CVHeading3">
    <w:name w:val="CV Heading 3"/>
    <w:basedOn w:val="Heading3"/>
    <w:qFormat/>
    <w:rsid w:val="00D23394"/>
    <w:pPr>
      <w:spacing w:after="120"/>
      <w:ind w:left="505" w:hanging="505"/>
    </w:pPr>
    <w:rPr>
      <w:color w:val="244061" w:themeColor="accent1" w:themeShade="80"/>
      <w:sz w:val="28"/>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9F2A44"/>
    <w:pPr>
      <w:spacing w:before="120" w:after="80"/>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9F2A44"/>
    <w:pPr>
      <w:spacing w:before="240"/>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image" Target="media/image208.png"/><Relationship Id="rId21" Type="http://schemas.microsoft.com/office/2011/relationships/commentsExtended" Target="commentsExtended.xml"/><Relationship Id="rId63" Type="http://schemas.openxmlformats.org/officeDocument/2006/relationships/image" Target="media/image33.png"/><Relationship Id="rId159" Type="http://schemas.openxmlformats.org/officeDocument/2006/relationships/image" Target="media/image96.png"/><Relationship Id="rId170" Type="http://schemas.openxmlformats.org/officeDocument/2006/relationships/image" Target="media/image107.png"/><Relationship Id="rId226" Type="http://schemas.openxmlformats.org/officeDocument/2006/relationships/oleObject" Target="embeddings/oleObject68.bin"/><Relationship Id="rId268" Type="http://schemas.openxmlformats.org/officeDocument/2006/relationships/image" Target="media/image178.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181" Type="http://schemas.openxmlformats.org/officeDocument/2006/relationships/oleObject" Target="embeddings/oleObject52.bin"/><Relationship Id="rId237" Type="http://schemas.openxmlformats.org/officeDocument/2006/relationships/image" Target="media/image149.png"/><Relationship Id="rId279" Type="http://schemas.openxmlformats.org/officeDocument/2006/relationships/image" Target="media/image189.png"/><Relationship Id="rId43" Type="http://schemas.openxmlformats.org/officeDocument/2006/relationships/image" Target="media/image23.png"/><Relationship Id="rId139" Type="http://schemas.openxmlformats.org/officeDocument/2006/relationships/image" Target="media/image76.png"/><Relationship Id="rId290" Type="http://schemas.openxmlformats.org/officeDocument/2006/relationships/image" Target="media/image200.jpg"/><Relationship Id="rId304" Type="http://schemas.openxmlformats.org/officeDocument/2006/relationships/image" Target="media/image213.png"/><Relationship Id="rId85" Type="http://schemas.openxmlformats.org/officeDocument/2006/relationships/image" Target="media/image45.png"/><Relationship Id="rId150" Type="http://schemas.openxmlformats.org/officeDocument/2006/relationships/image" Target="media/image87.png"/><Relationship Id="rId192" Type="http://schemas.openxmlformats.org/officeDocument/2006/relationships/image" Target="media/image119.png"/><Relationship Id="rId206" Type="http://schemas.openxmlformats.org/officeDocument/2006/relationships/image" Target="media/image130.png"/><Relationship Id="rId248" Type="http://schemas.openxmlformats.org/officeDocument/2006/relationships/oleObject" Target="embeddings/oleObject73.bin"/><Relationship Id="rId12" Type="http://schemas.openxmlformats.org/officeDocument/2006/relationships/header" Target="header2.xml"/><Relationship Id="rId108" Type="http://schemas.openxmlformats.org/officeDocument/2006/relationships/image" Target="media/image59.png"/><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8.png"/><Relationship Id="rId217" Type="http://schemas.openxmlformats.org/officeDocument/2006/relationships/image" Target="media/image137.png"/><Relationship Id="rId259" Type="http://schemas.openxmlformats.org/officeDocument/2006/relationships/image" Target="media/image169.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80.png"/><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image" Target="media/image46.png"/><Relationship Id="rId130" Type="http://schemas.openxmlformats.org/officeDocument/2006/relationships/image" Target="media/image70.png"/><Relationship Id="rId151" Type="http://schemas.openxmlformats.org/officeDocument/2006/relationships/image" Target="media/image88.png"/><Relationship Id="rId172" Type="http://schemas.openxmlformats.org/officeDocument/2006/relationships/image" Target="media/image108.png"/><Relationship Id="rId193" Type="http://schemas.openxmlformats.org/officeDocument/2006/relationships/image" Target="media/image120.png"/><Relationship Id="rId207" Type="http://schemas.openxmlformats.org/officeDocument/2006/relationships/image" Target="media/image131.png"/><Relationship Id="rId228" Type="http://schemas.openxmlformats.org/officeDocument/2006/relationships/oleObject" Target="embeddings/oleObject69.bin"/><Relationship Id="rId249" Type="http://schemas.openxmlformats.org/officeDocument/2006/relationships/image" Target="media/image159.png"/><Relationship Id="rId13" Type="http://schemas.openxmlformats.org/officeDocument/2006/relationships/footer" Target="footer1.xml"/><Relationship Id="rId109" Type="http://schemas.openxmlformats.org/officeDocument/2006/relationships/oleObject" Target="embeddings/oleObject33.bin"/><Relationship Id="rId260" Type="http://schemas.openxmlformats.org/officeDocument/2006/relationships/image" Target="media/image170.png"/><Relationship Id="rId281" Type="http://schemas.openxmlformats.org/officeDocument/2006/relationships/image" Target="media/image191.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2.png"/><Relationship Id="rId120" Type="http://schemas.openxmlformats.org/officeDocument/2006/relationships/image" Target="media/image65.png"/><Relationship Id="rId141" Type="http://schemas.openxmlformats.org/officeDocument/2006/relationships/image" Target="media/image78.png"/><Relationship Id="rId7" Type="http://schemas.openxmlformats.org/officeDocument/2006/relationships/endnotes" Target="endnotes.xml"/><Relationship Id="rId162" Type="http://schemas.openxmlformats.org/officeDocument/2006/relationships/image" Target="media/image99.png"/><Relationship Id="rId183" Type="http://schemas.openxmlformats.org/officeDocument/2006/relationships/oleObject" Target="embeddings/oleObject53.bin"/><Relationship Id="rId218" Type="http://schemas.openxmlformats.org/officeDocument/2006/relationships/oleObject" Target="embeddings/oleObject64.bin"/><Relationship Id="rId239" Type="http://schemas.openxmlformats.org/officeDocument/2006/relationships/image" Target="media/image150.png"/><Relationship Id="rId250" Type="http://schemas.openxmlformats.org/officeDocument/2006/relationships/image" Target="media/image160.png"/><Relationship Id="rId271" Type="http://schemas.openxmlformats.org/officeDocument/2006/relationships/image" Target="media/image181.png"/><Relationship Id="rId292" Type="http://schemas.openxmlformats.org/officeDocument/2006/relationships/image" Target="media/image201.png"/><Relationship Id="rId306" Type="http://schemas.openxmlformats.org/officeDocument/2006/relationships/header" Target="header5.xm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7.png"/><Relationship Id="rId110" Type="http://schemas.openxmlformats.org/officeDocument/2006/relationships/image" Target="media/image60.png"/><Relationship Id="rId131" Type="http://schemas.openxmlformats.org/officeDocument/2006/relationships/oleObject" Target="embeddings/oleObject44.bin"/><Relationship Id="rId152" Type="http://schemas.openxmlformats.org/officeDocument/2006/relationships/image" Target="media/image89.png"/><Relationship Id="rId173" Type="http://schemas.openxmlformats.org/officeDocument/2006/relationships/oleObject" Target="embeddings/oleObject48.bin"/><Relationship Id="rId194" Type="http://schemas.openxmlformats.org/officeDocument/2006/relationships/oleObject" Target="embeddings/oleObject57.bin"/><Relationship Id="rId208" Type="http://schemas.openxmlformats.org/officeDocument/2006/relationships/oleObject" Target="embeddings/oleObject60.bin"/><Relationship Id="rId229" Type="http://schemas.openxmlformats.org/officeDocument/2006/relationships/image" Target="media/image143.png"/><Relationship Id="rId240" Type="http://schemas.openxmlformats.org/officeDocument/2006/relationships/image" Target="media/image151.png"/><Relationship Id="rId261" Type="http://schemas.openxmlformats.org/officeDocument/2006/relationships/image" Target="media/image171.png"/><Relationship Id="rId14" Type="http://schemas.openxmlformats.org/officeDocument/2006/relationships/footer" Target="foot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92.png"/><Relationship Id="rId8" Type="http://schemas.openxmlformats.org/officeDocument/2006/relationships/image" Target="media/image1.jpeg"/><Relationship Id="rId98" Type="http://schemas.openxmlformats.org/officeDocument/2006/relationships/oleObject" Target="embeddings/oleObject29.bin"/><Relationship Id="rId121" Type="http://schemas.openxmlformats.org/officeDocument/2006/relationships/oleObject" Target="embeddings/oleObject39.bin"/><Relationship Id="rId142" Type="http://schemas.openxmlformats.org/officeDocument/2006/relationships/image" Target="media/image79.png"/><Relationship Id="rId163" Type="http://schemas.openxmlformats.org/officeDocument/2006/relationships/image" Target="media/image100.png"/><Relationship Id="rId184" Type="http://schemas.openxmlformats.org/officeDocument/2006/relationships/image" Target="media/image114.png"/><Relationship Id="rId219" Type="http://schemas.openxmlformats.org/officeDocument/2006/relationships/image" Target="media/image138.png"/><Relationship Id="rId230" Type="http://schemas.openxmlformats.org/officeDocument/2006/relationships/image" Target="media/image144.png"/><Relationship Id="rId251" Type="http://schemas.openxmlformats.org/officeDocument/2006/relationships/image" Target="media/image161.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82.png"/><Relationship Id="rId293" Type="http://schemas.openxmlformats.org/officeDocument/2006/relationships/image" Target="media/image202.png"/><Relationship Id="rId307" Type="http://schemas.openxmlformats.org/officeDocument/2006/relationships/header" Target="header6.xml"/><Relationship Id="rId88" Type="http://schemas.openxmlformats.org/officeDocument/2006/relationships/oleObject" Target="embeddings/oleObject24.bin"/><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image" Target="media/image90.png"/><Relationship Id="rId174" Type="http://schemas.openxmlformats.org/officeDocument/2006/relationships/image" Target="media/image109.png"/><Relationship Id="rId195" Type="http://schemas.openxmlformats.org/officeDocument/2006/relationships/image" Target="media/image121.png"/><Relationship Id="rId209" Type="http://schemas.openxmlformats.org/officeDocument/2006/relationships/image" Target="media/image132.png"/><Relationship Id="rId220" Type="http://schemas.openxmlformats.org/officeDocument/2006/relationships/oleObject" Target="embeddings/oleObject65.bin"/><Relationship Id="rId241" Type="http://schemas.openxmlformats.org/officeDocument/2006/relationships/image" Target="media/image152.png"/><Relationship Id="rId15" Type="http://schemas.openxmlformats.org/officeDocument/2006/relationships/header" Target="header3.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72.png"/><Relationship Id="rId283" Type="http://schemas.openxmlformats.org/officeDocument/2006/relationships/image" Target="media/image193.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image" Target="media/image80.png"/><Relationship Id="rId164" Type="http://schemas.openxmlformats.org/officeDocument/2006/relationships/image" Target="media/image101.png"/><Relationship Id="rId185" Type="http://schemas.openxmlformats.org/officeDocument/2006/relationships/oleObject" Target="embeddings/oleObject54.bin"/><Relationship Id="rId9" Type="http://schemas.openxmlformats.org/officeDocument/2006/relationships/image" Target="media/image2.emf"/><Relationship Id="rId210" Type="http://schemas.openxmlformats.org/officeDocument/2006/relationships/image" Target="media/image133.png"/><Relationship Id="rId26" Type="http://schemas.openxmlformats.org/officeDocument/2006/relationships/image" Target="media/image9.png"/><Relationship Id="rId231" Type="http://schemas.openxmlformats.org/officeDocument/2006/relationships/image" Target="media/image145.png"/><Relationship Id="rId252" Type="http://schemas.openxmlformats.org/officeDocument/2006/relationships/image" Target="media/image162.png"/><Relationship Id="rId273" Type="http://schemas.openxmlformats.org/officeDocument/2006/relationships/image" Target="media/image183.png"/><Relationship Id="rId294" Type="http://schemas.openxmlformats.org/officeDocument/2006/relationships/image" Target="media/image203.png"/><Relationship Id="rId308" Type="http://schemas.openxmlformats.org/officeDocument/2006/relationships/fontTable" Target="fontTable.xml"/><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8.png"/><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91.png"/><Relationship Id="rId175" Type="http://schemas.openxmlformats.org/officeDocument/2006/relationships/oleObject" Target="embeddings/oleObject49.bin"/><Relationship Id="rId196" Type="http://schemas.openxmlformats.org/officeDocument/2006/relationships/image" Target="media/image122.png"/><Relationship Id="rId200" Type="http://schemas.openxmlformats.org/officeDocument/2006/relationships/image" Target="media/image126.png"/><Relationship Id="rId16" Type="http://schemas.openxmlformats.org/officeDocument/2006/relationships/footer" Target="footer3.xml"/><Relationship Id="rId221" Type="http://schemas.openxmlformats.org/officeDocument/2006/relationships/image" Target="media/image139.png"/><Relationship Id="rId242" Type="http://schemas.openxmlformats.org/officeDocument/2006/relationships/image" Target="media/image153.png"/><Relationship Id="rId263" Type="http://schemas.openxmlformats.org/officeDocument/2006/relationships/image" Target="media/image173.png"/><Relationship Id="rId284" Type="http://schemas.openxmlformats.org/officeDocument/2006/relationships/image" Target="media/image194.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image" Target="media/image55.png"/><Relationship Id="rId123" Type="http://schemas.openxmlformats.org/officeDocument/2006/relationships/oleObject" Target="embeddings/oleObject40.bin"/><Relationship Id="rId144" Type="http://schemas.openxmlformats.org/officeDocument/2006/relationships/image" Target="media/image81.png"/><Relationship Id="rId90" Type="http://schemas.openxmlformats.org/officeDocument/2006/relationships/oleObject" Target="embeddings/oleObject25.bin"/><Relationship Id="rId165" Type="http://schemas.openxmlformats.org/officeDocument/2006/relationships/image" Target="media/image102.png"/><Relationship Id="rId186" Type="http://schemas.openxmlformats.org/officeDocument/2006/relationships/image" Target="media/image115.png"/><Relationship Id="rId211" Type="http://schemas.openxmlformats.org/officeDocument/2006/relationships/oleObject" Target="embeddings/oleObject61.bin"/><Relationship Id="rId232" Type="http://schemas.openxmlformats.org/officeDocument/2006/relationships/image" Target="media/image146.png"/><Relationship Id="rId253" Type="http://schemas.openxmlformats.org/officeDocument/2006/relationships/image" Target="media/image163.png"/><Relationship Id="rId274" Type="http://schemas.openxmlformats.org/officeDocument/2006/relationships/image" Target="media/image184.png"/><Relationship Id="rId295" Type="http://schemas.openxmlformats.org/officeDocument/2006/relationships/image" Target="media/image204.png"/><Relationship Id="rId309" Type="http://schemas.microsoft.com/office/2011/relationships/people" Target="people.xml"/><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92.png"/><Relationship Id="rId176" Type="http://schemas.openxmlformats.org/officeDocument/2006/relationships/image" Target="media/image110.png"/><Relationship Id="rId197" Type="http://schemas.openxmlformats.org/officeDocument/2006/relationships/image" Target="media/image123.png"/><Relationship Id="rId201" Type="http://schemas.openxmlformats.org/officeDocument/2006/relationships/image" Target="media/image127.png"/><Relationship Id="rId222" Type="http://schemas.openxmlformats.org/officeDocument/2006/relationships/oleObject" Target="embeddings/oleObject66.bin"/><Relationship Id="rId243" Type="http://schemas.openxmlformats.org/officeDocument/2006/relationships/image" Target="media/image154.png"/><Relationship Id="rId264" Type="http://schemas.openxmlformats.org/officeDocument/2006/relationships/image" Target="media/image174.png"/><Relationship Id="rId285" Type="http://schemas.openxmlformats.org/officeDocument/2006/relationships/image" Target="media/image195.png"/><Relationship Id="rId17" Type="http://schemas.openxmlformats.org/officeDocument/2006/relationships/header" Target="header4.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6.png"/><Relationship Id="rId124" Type="http://schemas.openxmlformats.org/officeDocument/2006/relationships/image" Target="media/image67.png"/><Relationship Id="rId310" Type="http://schemas.openxmlformats.org/officeDocument/2006/relationships/theme" Target="theme/theme1.xml"/><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oleObject" Target="embeddings/oleObject55.bin"/><Relationship Id="rId1" Type="http://schemas.openxmlformats.org/officeDocument/2006/relationships/customXml" Target="../customXml/item1.xml"/><Relationship Id="rId212" Type="http://schemas.openxmlformats.org/officeDocument/2006/relationships/image" Target="media/image134.png"/><Relationship Id="rId233" Type="http://schemas.openxmlformats.org/officeDocument/2006/relationships/image" Target="media/image147.png"/><Relationship Id="rId254" Type="http://schemas.openxmlformats.org/officeDocument/2006/relationships/image" Target="media/image164.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5.png"/><Relationship Id="rId296" Type="http://schemas.openxmlformats.org/officeDocument/2006/relationships/image" Target="media/image205.png"/><Relationship Id="rId300" Type="http://schemas.openxmlformats.org/officeDocument/2006/relationships/image" Target="media/image209.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3.png"/><Relationship Id="rId177" Type="http://schemas.openxmlformats.org/officeDocument/2006/relationships/oleObject" Target="embeddings/oleObject50.bin"/><Relationship Id="rId198" Type="http://schemas.openxmlformats.org/officeDocument/2006/relationships/image" Target="media/image124.png"/><Relationship Id="rId202" Type="http://schemas.openxmlformats.org/officeDocument/2006/relationships/oleObject" Target="embeddings/oleObject58.bin"/><Relationship Id="rId223" Type="http://schemas.openxmlformats.org/officeDocument/2006/relationships/image" Target="media/image140.png"/><Relationship Id="rId244" Type="http://schemas.openxmlformats.org/officeDocument/2006/relationships/image" Target="media/image155.png"/><Relationship Id="rId18" Type="http://schemas.openxmlformats.org/officeDocument/2006/relationships/footer" Target="footer4.xml"/><Relationship Id="rId39" Type="http://schemas.openxmlformats.org/officeDocument/2006/relationships/image" Target="media/image21.png"/><Relationship Id="rId265" Type="http://schemas.openxmlformats.org/officeDocument/2006/relationships/image" Target="media/image175.png"/><Relationship Id="rId286" Type="http://schemas.openxmlformats.org/officeDocument/2006/relationships/image" Target="media/image196.png"/><Relationship Id="rId50" Type="http://schemas.openxmlformats.org/officeDocument/2006/relationships/oleObject" Target="embeddings/oleObject7.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16.png"/><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image" Target="media/image135.png"/><Relationship Id="rId234" Type="http://schemas.openxmlformats.org/officeDocument/2006/relationships/oleObject" Target="embeddings/oleObject70.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5.png"/><Relationship Id="rId276" Type="http://schemas.openxmlformats.org/officeDocument/2006/relationships/image" Target="media/image186.png"/><Relationship Id="rId297" Type="http://schemas.openxmlformats.org/officeDocument/2006/relationships/image" Target="media/image206.png"/><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1.png"/><Relationship Id="rId301" Type="http://schemas.openxmlformats.org/officeDocument/2006/relationships/image" Target="media/image210.png"/><Relationship Id="rId61" Type="http://schemas.openxmlformats.org/officeDocument/2006/relationships/image" Target="media/image32.png"/><Relationship Id="rId82" Type="http://schemas.openxmlformats.org/officeDocument/2006/relationships/image" Target="media/image43.png"/><Relationship Id="rId199" Type="http://schemas.openxmlformats.org/officeDocument/2006/relationships/image" Target="media/image125.png"/><Relationship Id="rId203" Type="http://schemas.openxmlformats.org/officeDocument/2006/relationships/image" Target="media/image128.png"/><Relationship Id="rId19" Type="http://schemas.openxmlformats.org/officeDocument/2006/relationships/image" Target="media/image5.png"/><Relationship Id="rId224" Type="http://schemas.openxmlformats.org/officeDocument/2006/relationships/oleObject" Target="embeddings/oleObject67.bin"/><Relationship Id="rId245" Type="http://schemas.openxmlformats.org/officeDocument/2006/relationships/image" Target="media/image156.png"/><Relationship Id="rId266" Type="http://schemas.openxmlformats.org/officeDocument/2006/relationships/image" Target="media/image176.png"/><Relationship Id="rId287" Type="http://schemas.openxmlformats.org/officeDocument/2006/relationships/image" Target="media/image197.png"/><Relationship Id="rId30" Type="http://schemas.openxmlformats.org/officeDocument/2006/relationships/image" Target="media/image13.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image" Target="media/image84.png"/><Relationship Id="rId168" Type="http://schemas.openxmlformats.org/officeDocument/2006/relationships/image" Target="media/image105.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6.bin"/><Relationship Id="rId3" Type="http://schemas.openxmlformats.org/officeDocument/2006/relationships/styles" Target="styles.xml"/><Relationship Id="rId214" Type="http://schemas.openxmlformats.org/officeDocument/2006/relationships/oleObject" Target="embeddings/oleObject62.bin"/><Relationship Id="rId235" Type="http://schemas.openxmlformats.org/officeDocument/2006/relationships/image" Target="media/image148.png"/><Relationship Id="rId256" Type="http://schemas.openxmlformats.org/officeDocument/2006/relationships/image" Target="media/image166.png"/><Relationship Id="rId277" Type="http://schemas.openxmlformats.org/officeDocument/2006/relationships/image" Target="media/image187.png"/><Relationship Id="rId298" Type="http://schemas.openxmlformats.org/officeDocument/2006/relationships/image" Target="media/image207.png"/><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302" Type="http://schemas.openxmlformats.org/officeDocument/2006/relationships/image" Target="media/image211.png"/><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oleObject" Target="embeddings/oleObject23.bin"/><Relationship Id="rId179" Type="http://schemas.openxmlformats.org/officeDocument/2006/relationships/oleObject" Target="embeddings/oleObject51.bin"/><Relationship Id="rId190" Type="http://schemas.openxmlformats.org/officeDocument/2006/relationships/image" Target="media/image117.png"/><Relationship Id="rId204" Type="http://schemas.openxmlformats.org/officeDocument/2006/relationships/image" Target="media/image129.png"/><Relationship Id="rId225" Type="http://schemas.openxmlformats.org/officeDocument/2006/relationships/image" Target="media/image141.png"/><Relationship Id="rId246" Type="http://schemas.openxmlformats.org/officeDocument/2006/relationships/image" Target="media/image157.png"/><Relationship Id="rId267" Type="http://schemas.openxmlformats.org/officeDocument/2006/relationships/image" Target="media/image177.png"/><Relationship Id="rId288" Type="http://schemas.openxmlformats.org/officeDocument/2006/relationships/image" Target="media/image198.png"/><Relationship Id="rId106" Type="http://schemas.openxmlformats.org/officeDocument/2006/relationships/image" Target="media/image58.png"/><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5.png"/><Relationship Id="rId169" Type="http://schemas.openxmlformats.org/officeDocument/2006/relationships/image" Target="media/image106.png"/><Relationship Id="rId4" Type="http://schemas.openxmlformats.org/officeDocument/2006/relationships/settings" Target="settings.xml"/><Relationship Id="rId180" Type="http://schemas.openxmlformats.org/officeDocument/2006/relationships/image" Target="media/image112.png"/><Relationship Id="rId215" Type="http://schemas.openxmlformats.org/officeDocument/2006/relationships/image" Target="media/image136.png"/><Relationship Id="rId236" Type="http://schemas.openxmlformats.org/officeDocument/2006/relationships/oleObject" Target="embeddings/oleObject71.bin"/><Relationship Id="rId257" Type="http://schemas.openxmlformats.org/officeDocument/2006/relationships/image" Target="media/image167.png"/><Relationship Id="rId278" Type="http://schemas.openxmlformats.org/officeDocument/2006/relationships/image" Target="media/image188.png"/><Relationship Id="rId303" Type="http://schemas.openxmlformats.org/officeDocument/2006/relationships/image" Target="media/image212.png"/><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5.png"/><Relationship Id="rId191" Type="http://schemas.openxmlformats.org/officeDocument/2006/relationships/image" Target="media/image118.png"/><Relationship Id="rId205" Type="http://schemas.openxmlformats.org/officeDocument/2006/relationships/oleObject" Target="embeddings/oleObject59.bin"/><Relationship Id="rId247" Type="http://schemas.openxmlformats.org/officeDocument/2006/relationships/image" Target="media/image158.png"/><Relationship Id="rId107" Type="http://schemas.openxmlformats.org/officeDocument/2006/relationships/oleObject" Target="embeddings/oleObject32.bin"/><Relationship Id="rId289" Type="http://schemas.openxmlformats.org/officeDocument/2006/relationships/image" Target="media/image199.png"/><Relationship Id="rId11" Type="http://schemas.openxmlformats.org/officeDocument/2006/relationships/header" Target="header1.xml"/><Relationship Id="rId53" Type="http://schemas.openxmlformats.org/officeDocument/2006/relationships/image" Target="media/image28.png"/><Relationship Id="rId149" Type="http://schemas.openxmlformats.org/officeDocument/2006/relationships/image" Target="media/image86.png"/><Relationship Id="rId95" Type="http://schemas.openxmlformats.org/officeDocument/2006/relationships/image" Target="media/image51.png"/><Relationship Id="rId160" Type="http://schemas.openxmlformats.org/officeDocument/2006/relationships/image" Target="media/image97.png"/><Relationship Id="rId216" Type="http://schemas.openxmlformats.org/officeDocument/2006/relationships/oleObject" Target="embeddings/oleObject63.bin"/><Relationship Id="rId258" Type="http://schemas.openxmlformats.org/officeDocument/2006/relationships/image" Target="media/image168.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171" Type="http://schemas.openxmlformats.org/officeDocument/2006/relationships/oleObject" Target="embeddings/oleObject47.bin"/><Relationship Id="rId227" Type="http://schemas.openxmlformats.org/officeDocument/2006/relationships/image" Target="media/image142.png"/><Relationship Id="rId269" Type="http://schemas.openxmlformats.org/officeDocument/2006/relationships/image" Target="media/image179.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90.png"/><Relationship Id="rId75" Type="http://schemas.openxmlformats.org/officeDocument/2006/relationships/image" Target="media/image39.png"/><Relationship Id="rId140" Type="http://schemas.openxmlformats.org/officeDocument/2006/relationships/image" Target="media/image77.png"/><Relationship Id="rId182" Type="http://schemas.openxmlformats.org/officeDocument/2006/relationships/image" Target="media/image113.png"/><Relationship Id="rId6" Type="http://schemas.openxmlformats.org/officeDocument/2006/relationships/footnotes" Target="footnotes.xml"/><Relationship Id="rId238" Type="http://schemas.openxmlformats.org/officeDocument/2006/relationships/oleObject" Target="embeddings/oleObject72.bin"/><Relationship Id="rId291" Type="http://schemas.openxmlformats.org/officeDocument/2006/relationships/footer" Target="footer6.xml"/><Relationship Id="rId305" Type="http://schemas.openxmlformats.org/officeDocument/2006/relationships/image" Target="media/image214.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15.emf"/></Relationships>
</file>

<file path=word/_rels/header6.xml.rels><?xml version="1.0" encoding="UTF-8" standalone="yes"?>
<Relationships xmlns="http://schemas.openxmlformats.org/package/2006/relationships"><Relationship Id="rId1" Type="http://schemas.openxmlformats.org/officeDocument/2006/relationships/image" Target="media/image21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28475A-BFB0-404B-A581-2EE759483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94</TotalTime>
  <Pages>1</Pages>
  <Words>15026</Words>
  <Characters>85654</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0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310</cp:revision>
  <cp:lastPrinted>2019-10-07T19:36:00Z</cp:lastPrinted>
  <dcterms:created xsi:type="dcterms:W3CDTF">2019-09-27T13:11:00Z</dcterms:created>
  <dcterms:modified xsi:type="dcterms:W3CDTF">2019-12-09T21:04:00Z</dcterms:modified>
</cp:coreProperties>
</file>